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20F2D70B" w:rsidR="00646E21" w:rsidRPr="006D4921" w:rsidRDefault="00310162" w:rsidP="00B94AE7">
      <w:pPr>
        <w:pStyle w:val="Title"/>
        <w:spacing w:line="276" w:lineRule="auto"/>
        <w:jc w:val="both"/>
        <w:rPr>
          <w:sz w:val="28"/>
          <w:szCs w:val="28"/>
        </w:rPr>
      </w:pPr>
      <w:r>
        <w:rPr>
          <w:sz w:val="28"/>
          <w:szCs w:val="28"/>
        </w:rPr>
        <w:t>Perancangan Aplikasi Mobile Untuk Manajemen Penyewaan Perlengkapan Pendakian (Studi Kasus Lentera Outdoor Rent)</w:t>
      </w:r>
    </w:p>
    <w:p w14:paraId="0A3F5EB1" w14:textId="4807984E" w:rsidR="00676734" w:rsidRDefault="00310162" w:rsidP="00044040">
      <w:pPr>
        <w:pStyle w:val="AuthorName"/>
        <w:spacing w:line="240" w:lineRule="auto"/>
        <w:rPr>
          <w:vertAlign w:val="superscript"/>
        </w:rPr>
      </w:pPr>
      <w:r>
        <w:t>Zulkifli</w:t>
      </w:r>
      <w:r w:rsidR="00676734" w:rsidRPr="008506FC">
        <w:rPr>
          <w:vertAlign w:val="superscript"/>
        </w:rPr>
        <w:t>a</w:t>
      </w:r>
      <w:r w:rsidR="00676734" w:rsidRPr="008506FC">
        <w:t xml:space="preserve">, </w:t>
      </w:r>
      <w:r w:rsidR="00044040">
        <w:t>P</w:t>
      </w:r>
      <w:r>
        <w:t>urnawansyah</w:t>
      </w:r>
      <w:r w:rsidR="00676734" w:rsidRPr="008506FC">
        <w:rPr>
          <w:vertAlign w:val="superscript"/>
        </w:rPr>
        <w:t>b</w:t>
      </w:r>
      <w:r w:rsidR="00676734" w:rsidRPr="008506FC">
        <w:t xml:space="preserve">, </w:t>
      </w:r>
      <w:r>
        <w:t>Nia Kurniati</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3B55439C"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310162">
        <w:rPr>
          <w:sz w:val="18"/>
        </w:rPr>
        <w:t>zulkifli020224</w:t>
      </w:r>
      <w:r w:rsidRPr="00246C32">
        <w:rPr>
          <w:sz w:val="18"/>
        </w:rPr>
        <w:t>@</w:t>
      </w:r>
      <w:r w:rsidR="00310162">
        <w:rPr>
          <w:sz w:val="18"/>
        </w:rPr>
        <w:t>gmail.com</w:t>
      </w:r>
      <w:r>
        <w:rPr>
          <w:rStyle w:val="AuthorEmailChar"/>
        </w:rPr>
        <w:t xml:space="preserve">; </w:t>
      </w:r>
      <w:r>
        <w:rPr>
          <w:vertAlign w:val="superscript"/>
        </w:rPr>
        <w:t>b</w:t>
      </w:r>
      <w:r>
        <w:rPr>
          <w:rStyle w:val="AuthorEmailChar"/>
        </w:rPr>
        <w:t>p</w:t>
      </w:r>
      <w:r w:rsidR="00310162">
        <w:rPr>
          <w:rStyle w:val="AuthorEmailChar"/>
        </w:rPr>
        <w:t>urnawansyah</w:t>
      </w:r>
      <w:r>
        <w:rPr>
          <w:rStyle w:val="AuthorEmailChar"/>
        </w:rPr>
        <w:t>@umi.ac.id</w:t>
      </w:r>
      <w:r>
        <w:t xml:space="preserve">; </w:t>
      </w:r>
      <w:r w:rsidR="0033421B" w:rsidRPr="0033421B">
        <w:rPr>
          <w:vertAlign w:val="superscript"/>
        </w:rPr>
        <w:t>c</w:t>
      </w:r>
      <w:r w:rsidR="00310162">
        <w:rPr>
          <w:sz w:val="18"/>
        </w:rPr>
        <w:t>nia.kurniawati</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2375A6B1" w14:textId="46167434" w:rsidR="00310162" w:rsidRPr="00310162" w:rsidRDefault="00310162" w:rsidP="00310162">
      <w:pPr>
        <w:pStyle w:val="NormalWeb"/>
        <w:shd w:val="clear" w:color="auto" w:fill="FFFFFF"/>
        <w:spacing w:before="0" w:beforeAutospacing="0" w:after="0" w:afterAutospacing="0" w:line="276" w:lineRule="auto"/>
        <w:jc w:val="both"/>
        <w:rPr>
          <w:rStyle w:val="Strong"/>
          <w:b w:val="0"/>
          <w:bCs w:val="0"/>
          <w:sz w:val="18"/>
          <w:szCs w:val="18"/>
        </w:rPr>
      </w:pPr>
      <w:r w:rsidRPr="00310162">
        <w:rPr>
          <w:sz w:val="18"/>
          <w:szCs w:val="18"/>
          <w:lang w:val="id"/>
        </w:rPr>
        <w:t xml:space="preserve">Lentera Outdoor Rent adalah usaha penyewaan perlengkapan pendakian yang masih menggunakan cara manual dalam operasionalnya. Proses peminjaman dilakukan dengan pelanggan datang langsung, memilih barang, lalu data transaksi dicatat menggunakan nota tulis tangan manual. Perhitungan denda untuk keterlambatan dan kerusakan barang dilakukan berdasarkan penelitian subjektif oleh pemilik usaha, tanpa dasar sistem yang terstruktur. Cara ini rentan menyebabkan kesalahan dalam pencatatan, perhitungan denda, dan pengelolaan stok barang. Penelitian ini bertujuan untuk merancang sebuah aplikasi </w:t>
      </w:r>
      <w:r w:rsidRPr="00310162">
        <w:rPr>
          <w:i/>
          <w:sz w:val="18"/>
          <w:szCs w:val="18"/>
          <w:lang w:val="id"/>
        </w:rPr>
        <w:t xml:space="preserve">mobile </w:t>
      </w:r>
      <w:r w:rsidRPr="00310162">
        <w:rPr>
          <w:sz w:val="18"/>
          <w:szCs w:val="18"/>
          <w:lang w:val="id"/>
        </w:rPr>
        <w:t xml:space="preserve">untuk manajemen penyewaan yang dapat mempermudah pencatatan transaksi secara digital, mengelola stok barang secara </w:t>
      </w:r>
      <w:r w:rsidRPr="00310162">
        <w:rPr>
          <w:i/>
          <w:sz w:val="18"/>
          <w:szCs w:val="18"/>
          <w:lang w:val="id"/>
        </w:rPr>
        <w:t>real-time</w:t>
      </w:r>
      <w:r w:rsidRPr="00310162">
        <w:rPr>
          <w:sz w:val="18"/>
          <w:szCs w:val="18"/>
          <w:lang w:val="id"/>
        </w:rPr>
        <w:t xml:space="preserve">, menghitung denda keterlambatan dan kerusakan barang, serta mencetak struk melalui </w:t>
      </w:r>
      <w:r w:rsidRPr="00310162">
        <w:rPr>
          <w:i/>
          <w:sz w:val="18"/>
          <w:szCs w:val="18"/>
          <w:lang w:val="id"/>
        </w:rPr>
        <w:t>printer thermal</w:t>
      </w:r>
      <w:r w:rsidRPr="00310162">
        <w:rPr>
          <w:sz w:val="18"/>
          <w:szCs w:val="18"/>
          <w:lang w:val="id"/>
        </w:rPr>
        <w:t xml:space="preserve">. Metode pengembangan sistem yang digunakan adalah </w:t>
      </w:r>
      <w:r w:rsidRPr="00310162">
        <w:rPr>
          <w:i/>
          <w:sz w:val="18"/>
          <w:szCs w:val="18"/>
          <w:lang w:val="id"/>
        </w:rPr>
        <w:t>Waterfall</w:t>
      </w:r>
      <w:r w:rsidRPr="00310162">
        <w:rPr>
          <w:sz w:val="18"/>
          <w:szCs w:val="18"/>
          <w:lang w:val="id"/>
        </w:rPr>
        <w:t>, yang mencakup tahap analisis kebutuhan, desain sistem, implementasi, pengujian, dan pemeliharaan. Aplikasi dirancang dengan antarmuka sederhana yang mudah digunakan (</w:t>
      </w:r>
      <w:r w:rsidRPr="00310162">
        <w:rPr>
          <w:i/>
          <w:sz w:val="18"/>
          <w:szCs w:val="18"/>
          <w:lang w:val="id"/>
        </w:rPr>
        <w:t>user-friendly)</w:t>
      </w:r>
      <w:r w:rsidRPr="00310162">
        <w:rPr>
          <w:sz w:val="18"/>
          <w:szCs w:val="18"/>
          <w:lang w:val="id"/>
        </w:rPr>
        <w:t xml:space="preserve">, sehingga memudahkan operator rental dalam penggunaan sehari-hari. Adapun hasil perancangan dari penelitian ini adalah bahwa penerapan aplikasi </w:t>
      </w:r>
      <w:r w:rsidRPr="00310162">
        <w:rPr>
          <w:i/>
          <w:sz w:val="18"/>
          <w:szCs w:val="18"/>
          <w:lang w:val="id"/>
        </w:rPr>
        <w:t xml:space="preserve">mobile </w:t>
      </w:r>
      <w:r w:rsidRPr="00310162">
        <w:rPr>
          <w:sz w:val="18"/>
          <w:szCs w:val="18"/>
          <w:lang w:val="id"/>
        </w:rPr>
        <w:t xml:space="preserve">ini akan meningkatkan efisiensi dan akurasi pencatatan transaksi, pengelolaan denda, dan manajemen stok barang. Simulasi pengujian fungsional menunjukkan bahwa sistem mampu berjalan sesuai dengan kebutuhan pengguna. Kesimpulannya, perancangan aplikasi ini berpotensi menjadi solusi efektif dalam membantu digitalisasi proses penyewaan perlengkapan </w:t>
      </w:r>
      <w:r w:rsidRPr="00310162">
        <w:rPr>
          <w:i/>
          <w:sz w:val="18"/>
          <w:szCs w:val="18"/>
          <w:lang w:val="id"/>
        </w:rPr>
        <w:t>outdoor</w:t>
      </w:r>
      <w:r w:rsidRPr="00310162">
        <w:rPr>
          <w:sz w:val="18"/>
          <w:szCs w:val="18"/>
          <w:lang w:val="id"/>
        </w:rPr>
        <w:t>, khususnya di skala usaha mikro seperti Lentera Outdoor Rent.</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3AC91192"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310162">
        <w:rPr>
          <w:rStyle w:val="Strong"/>
          <w:b w:val="0"/>
          <w:bCs w:val="0"/>
          <w:sz w:val="18"/>
          <w:szCs w:val="18"/>
        </w:rPr>
        <w:t xml:space="preserve">Aplikasi mobile, Penyewaan, Perlengkapan </w:t>
      </w:r>
      <w:r w:rsidR="00310162">
        <w:rPr>
          <w:rStyle w:val="Strong"/>
          <w:b w:val="0"/>
          <w:bCs w:val="0"/>
          <w:i/>
          <w:iCs/>
          <w:sz w:val="18"/>
          <w:szCs w:val="18"/>
        </w:rPr>
        <w:t>outdoor</w:t>
      </w:r>
      <w:r w:rsidR="00310162">
        <w:rPr>
          <w:rStyle w:val="Strong"/>
          <w:b w:val="0"/>
          <w:bCs w:val="0"/>
          <w:sz w:val="18"/>
          <w:szCs w:val="18"/>
        </w:rPr>
        <w:t xml:space="preserve">, Manajemen inventaris, Sistem Denda, </w:t>
      </w:r>
      <w:r w:rsidR="00310162">
        <w:rPr>
          <w:rStyle w:val="Strong"/>
          <w:b w:val="0"/>
          <w:bCs w:val="0"/>
          <w:i/>
          <w:iCs/>
          <w:sz w:val="18"/>
          <w:szCs w:val="18"/>
        </w:rPr>
        <w:t>Waterfall</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6B8B3385" w14:textId="07E5F4F0"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lang w:val="id"/>
        </w:rPr>
      </w:pPr>
      <w:r w:rsidRPr="00310162">
        <w:rPr>
          <w:color w:val="000000" w:themeColor="text1"/>
          <w:sz w:val="20"/>
          <w:szCs w:val="20"/>
          <w:lang w:val="id"/>
        </w:rPr>
        <w:t xml:space="preserve">Minat terhadap kegiatan outdoor terus mengalami peningkatan, khususnya aktivitas pendakian gunung yang menjadi salah satu favorit di banyak negara, termasuk Indonesia. Berdasarkan data dari Asosiasi Pemandu Gunung Indonesia (APGI), tercatat sebanyak 3 juta pendaki </w:t>
      </w:r>
      <w:r w:rsidRPr="00310162">
        <w:rPr>
          <w:i/>
          <w:color w:val="000000" w:themeColor="text1"/>
          <w:sz w:val="20"/>
          <w:szCs w:val="20"/>
          <w:lang w:val="id"/>
        </w:rPr>
        <w:t xml:space="preserve">domestik </w:t>
      </w:r>
      <w:r w:rsidRPr="00310162">
        <w:rPr>
          <w:color w:val="000000" w:themeColor="text1"/>
          <w:sz w:val="20"/>
          <w:szCs w:val="20"/>
          <w:lang w:val="id"/>
        </w:rPr>
        <w:t>di Indonesia pada tahun 2020</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"/>
          <w:id w:val="486208140"/>
          <w:placeholder>
            <w:docPart w:val="DefaultPlaceholder_-1854013440"/>
          </w:placeholder>
        </w:sdtPr>
        <w:sdtContent>
          <w:r w:rsidR="00D745DB" w:rsidRPr="00D745DB">
            <w:rPr>
              <w:rFonts w:eastAsiaTheme="minorEastAsia"/>
              <w:color w:val="000000"/>
              <w:sz w:val="20"/>
              <w:szCs w:val="20"/>
              <w:lang w:val="id" w:eastAsia="ja-JP"/>
            </w:rPr>
            <w:t>[1]</w:t>
          </w:r>
        </w:sdtContent>
      </w:sdt>
      <w:r w:rsidRPr="00310162">
        <w:rPr>
          <w:color w:val="000000" w:themeColor="text1"/>
          <w:sz w:val="20"/>
          <w:szCs w:val="20"/>
          <w:lang w:val="id"/>
        </w:rPr>
        <w:t xml:space="preserve">. Sejalan dengan meningkatnya minat pada aktifitas tersebut, permintaan terhadap perlengkapan </w:t>
      </w:r>
      <w:r w:rsidRPr="00310162">
        <w:rPr>
          <w:i/>
          <w:color w:val="000000" w:themeColor="text1"/>
          <w:sz w:val="20"/>
          <w:szCs w:val="20"/>
          <w:lang w:val="id"/>
        </w:rPr>
        <w:t xml:space="preserve">outdoor </w:t>
      </w:r>
      <w:r w:rsidRPr="00310162">
        <w:rPr>
          <w:color w:val="000000" w:themeColor="text1"/>
          <w:sz w:val="20"/>
          <w:szCs w:val="20"/>
          <w:lang w:val="id"/>
        </w:rPr>
        <w:t>turut mengalami peningkatan secara signifikan</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"/>
          <w:id w:val="1875420898"/>
          <w:placeholder>
            <w:docPart w:val="DefaultPlaceholder_-1854013440"/>
          </w:placeholder>
        </w:sdtPr>
        <w:sdtContent>
          <w:r w:rsidR="00D745DB" w:rsidRPr="00D745DB">
            <w:rPr>
              <w:rFonts w:eastAsiaTheme="minorEastAsia"/>
              <w:color w:val="000000"/>
              <w:sz w:val="20"/>
              <w:szCs w:val="20"/>
              <w:lang w:val="id" w:eastAsia="ja-JP"/>
            </w:rPr>
            <w:t>[2]</w:t>
          </w:r>
        </w:sdtContent>
      </w:sdt>
      <w:r w:rsidRPr="00310162">
        <w:rPr>
          <w:color w:val="000000" w:themeColor="text1"/>
          <w:sz w:val="20"/>
          <w:szCs w:val="20"/>
          <w:lang w:val="id"/>
        </w:rPr>
        <w:t xml:space="preserve">. Kondisi ini membuka peluang besar bagi bisnis penyewaan perlengkapan </w:t>
      </w:r>
      <w:r w:rsidRPr="00310162">
        <w:rPr>
          <w:i/>
          <w:color w:val="000000" w:themeColor="text1"/>
          <w:sz w:val="20"/>
          <w:szCs w:val="20"/>
          <w:lang w:val="id"/>
        </w:rPr>
        <w:t xml:space="preserve">outdoor </w:t>
      </w:r>
      <w:r w:rsidRPr="00310162">
        <w:rPr>
          <w:color w:val="000000" w:themeColor="text1"/>
          <w:sz w:val="20"/>
          <w:szCs w:val="20"/>
          <w:lang w:val="id"/>
        </w:rPr>
        <w:t xml:space="preserve">untuk memenuhi kebutuhan para pendaki, seperti tenda, matras, jaket gunung, </w:t>
      </w:r>
      <w:r w:rsidRPr="00310162">
        <w:rPr>
          <w:i/>
          <w:color w:val="000000" w:themeColor="text1"/>
          <w:sz w:val="20"/>
          <w:szCs w:val="20"/>
          <w:lang w:val="id"/>
        </w:rPr>
        <w:t xml:space="preserve">sleeping bag </w:t>
      </w:r>
      <w:r w:rsidRPr="00310162">
        <w:rPr>
          <w:color w:val="000000" w:themeColor="text1"/>
          <w:sz w:val="20"/>
          <w:szCs w:val="20"/>
          <w:lang w:val="id"/>
        </w:rPr>
        <w:t xml:space="preserve">serta peralatan masak seperti </w:t>
      </w:r>
      <w:r w:rsidRPr="00310162">
        <w:rPr>
          <w:i/>
          <w:color w:val="000000" w:themeColor="text1"/>
          <w:sz w:val="20"/>
          <w:szCs w:val="20"/>
          <w:lang w:val="id"/>
        </w:rPr>
        <w:t xml:space="preserve">kompor portable </w:t>
      </w:r>
      <w:r w:rsidRPr="00310162">
        <w:rPr>
          <w:color w:val="000000" w:themeColor="text1"/>
          <w:sz w:val="20"/>
          <w:szCs w:val="20"/>
          <w:lang w:val="id"/>
        </w:rPr>
        <w:t xml:space="preserve">dan </w:t>
      </w:r>
      <w:r w:rsidRPr="00310162">
        <w:rPr>
          <w:i/>
          <w:color w:val="000000" w:themeColor="text1"/>
          <w:sz w:val="20"/>
          <w:szCs w:val="20"/>
          <w:lang w:val="id"/>
        </w:rPr>
        <w:t>nesting</w:t>
      </w:r>
      <w:r w:rsidRPr="00310162">
        <w:rPr>
          <w:color w:val="000000" w:themeColor="text1"/>
          <w:sz w:val="20"/>
          <w:szCs w:val="20"/>
          <w:lang w:val="id"/>
        </w:rPr>
        <w:t>. Salah satu usaha yang bergerak di bidang ini adalah Lentera Outdoor Rent, yang berdiri pada tanggal 29 Juli 2024 dan berlokasi di Jalan Sultan Alauddin, kompleks Permatasari Blok PS 4/26. Dalam satu minggu terdapat 10 hingga 20 penyewa aktif, baik pelanggan baru maupun pelanggan tetap. Pemilik rental mencatat peningkatan pendapatan yang signifikan setiap minggunya, tergantung jumlah transaksi.</w:t>
      </w:r>
    </w:p>
    <w:p w14:paraId="56446D33" w14:textId="1FB7704F"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lang w:val="id"/>
        </w:rPr>
      </w:pPr>
      <w:r w:rsidRPr="00310162">
        <w:rPr>
          <w:color w:val="000000" w:themeColor="text1"/>
          <w:sz w:val="20"/>
          <w:szCs w:val="20"/>
          <w:lang w:val="id"/>
        </w:rPr>
        <w:t xml:space="preserve">Namun, sistem operasional di Lentera Outdoor Rent masih dilakukan secara manual. Pencatatan transaksi menggunakan nota tulis tangan dan kalkulator untuk menghitung total biaya sewa dan denda keterlambatan atau kerusakan barang. Denda dikenakan dalam dua kondisi, yaitu jika barang dikembalikan melebihi waktu sewa yang disepakati (denda keterlambatan), dan jika barang mengalami kerusakan ringan hingga berat saat dikembalikan (denda kerusakan). Nominal denda selama ini ditentukan secara bebas oleh pemilik usaha tanpa acuan tetap, misalnya berdasarkan jumlah hari keterlambatan atau tingkat kerusakan barang. Proses manual ini kerap menimbulkan kesalahan dalam pencatatan, termasuk lupa membuat struk dan memberikan struk kepada penyewa, ketidaksesuaian perhitungan denda, serta tidak tersedianya informasi stok barang secara </w:t>
      </w:r>
      <w:r w:rsidRPr="00310162">
        <w:rPr>
          <w:i/>
          <w:color w:val="000000" w:themeColor="text1"/>
          <w:sz w:val="20"/>
          <w:szCs w:val="20"/>
          <w:lang w:val="id"/>
        </w:rPr>
        <w:t>real-time</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"/>
          <w:id w:val="1523056841"/>
          <w:placeholder>
            <w:docPart w:val="DefaultPlaceholder_-1854013440"/>
          </w:placeholder>
        </w:sdtPr>
        <w:sdtContent>
          <w:r w:rsidR="00D745DB" w:rsidRPr="00D745DB">
            <w:rPr>
              <w:rFonts w:eastAsiaTheme="minorEastAsia"/>
              <w:color w:val="000000"/>
              <w:sz w:val="20"/>
              <w:szCs w:val="20"/>
              <w:lang w:val="id" w:eastAsia="ja-JP"/>
            </w:rPr>
            <w:t>[3]</w:t>
          </w:r>
        </w:sdtContent>
      </w:sdt>
      <w:r w:rsidRPr="00310162">
        <w:rPr>
          <w:color w:val="000000" w:themeColor="text1"/>
          <w:sz w:val="20"/>
          <w:szCs w:val="20"/>
          <w:lang w:val="id"/>
        </w:rPr>
        <w:t>. Hal ini menyulitkan pemilik usaha dalam memantau riwayat transaksi dan mengelola ketersediaan barang secara akurat.</w:t>
      </w:r>
    </w:p>
    <w:p w14:paraId="1A1E2F59" w14:textId="42D3EFA9"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lang w:val="id"/>
        </w:rPr>
      </w:pPr>
      <w:r w:rsidRPr="00310162">
        <w:rPr>
          <w:color w:val="000000" w:themeColor="text1"/>
          <w:sz w:val="20"/>
          <w:szCs w:val="20"/>
          <w:lang w:val="id"/>
        </w:rPr>
        <w:t xml:space="preserve">Kondisi ini menimbulkan kebutuhan mendesak akan solusi berbasis teknologi digital yang dapat menggantikan proses manual menjadi sistematis dan efisien. Aplikasi </w:t>
      </w:r>
      <w:r w:rsidRPr="00310162">
        <w:rPr>
          <w:i/>
          <w:color w:val="000000" w:themeColor="text1"/>
          <w:sz w:val="20"/>
          <w:szCs w:val="20"/>
          <w:lang w:val="id"/>
        </w:rPr>
        <w:t xml:space="preserve">mobile </w:t>
      </w:r>
      <w:r w:rsidRPr="00310162">
        <w:rPr>
          <w:color w:val="000000" w:themeColor="text1"/>
          <w:sz w:val="20"/>
          <w:szCs w:val="20"/>
          <w:lang w:val="id"/>
        </w:rPr>
        <w:t xml:space="preserve">dinilai lebih cocok untuk digunakan oleh pelaku UMKM karena bersifat praktis, </w:t>
      </w:r>
      <w:r w:rsidRPr="00310162">
        <w:rPr>
          <w:i/>
          <w:color w:val="000000" w:themeColor="text1"/>
          <w:sz w:val="20"/>
          <w:szCs w:val="20"/>
          <w:lang w:val="id"/>
        </w:rPr>
        <w:t>portabel</w:t>
      </w:r>
      <w:r w:rsidRPr="00310162">
        <w:rPr>
          <w:color w:val="000000" w:themeColor="text1"/>
          <w:sz w:val="20"/>
          <w:szCs w:val="20"/>
          <w:lang w:val="id"/>
        </w:rPr>
        <w:t>, dan mudah diakses</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"/>
          <w:id w:val="1074388257"/>
          <w:placeholder>
            <w:docPart w:val="DefaultPlaceholder_-1854013440"/>
          </w:placeholder>
        </w:sdtPr>
        <w:sdtContent>
          <w:r w:rsidR="00D745DB" w:rsidRPr="00D745DB">
            <w:rPr>
              <w:rFonts w:eastAsiaTheme="minorEastAsia"/>
              <w:color w:val="000000"/>
              <w:sz w:val="20"/>
              <w:szCs w:val="20"/>
              <w:lang w:val="id" w:eastAsia="ja-JP"/>
            </w:rPr>
            <w:t>[4]</w:t>
          </w:r>
        </w:sdtContent>
      </w:sdt>
      <w:r w:rsidRPr="00310162">
        <w:rPr>
          <w:color w:val="000000" w:themeColor="text1"/>
          <w:sz w:val="20"/>
          <w:szCs w:val="20"/>
          <w:lang w:val="id"/>
        </w:rPr>
        <w:t xml:space="preserve">. Implementasi aplikasi serupa telah terbukti </w:t>
      </w:r>
      <w:r w:rsidRPr="00310162">
        <w:rPr>
          <w:color w:val="000000" w:themeColor="text1"/>
          <w:sz w:val="20"/>
          <w:szCs w:val="20"/>
          <w:lang w:val="id"/>
        </w:rPr>
        <w:lastRenderedPageBreak/>
        <w:t>mampu mempercepat proses transaksi, mengurangi kesalahan pencatatan, serta mendukung efisiensi layanan di berbagai sektor seperti minimarket</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"/>
          <w:id w:val="-1437124758"/>
          <w:placeholder>
            <w:docPart w:val="DefaultPlaceholder_-1854013440"/>
          </w:placeholder>
        </w:sdtPr>
        <w:sdtContent>
          <w:r w:rsidR="00D745DB" w:rsidRPr="00D745DB">
            <w:rPr>
              <w:rFonts w:eastAsiaTheme="minorEastAsia"/>
              <w:color w:val="000000"/>
              <w:sz w:val="20"/>
              <w:szCs w:val="20"/>
              <w:lang w:val="id" w:eastAsia="ja-JP"/>
            </w:rPr>
            <w:t>[5]</w:t>
          </w:r>
        </w:sdtContent>
      </w:sdt>
      <w:r w:rsidRPr="00310162">
        <w:rPr>
          <w:color w:val="000000" w:themeColor="text1"/>
          <w:sz w:val="20"/>
          <w:szCs w:val="20"/>
          <w:lang w:val="id"/>
        </w:rPr>
        <w:t>, toko sembako</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"/>
          <w:id w:val="298812606"/>
          <w:placeholder>
            <w:docPart w:val="DefaultPlaceholder_-1854013440"/>
          </w:placeholder>
        </w:sdtPr>
        <w:sdtContent>
          <w:r w:rsidR="00D745DB" w:rsidRPr="00D745DB">
            <w:rPr>
              <w:rFonts w:eastAsiaTheme="minorEastAsia"/>
              <w:color w:val="000000"/>
              <w:sz w:val="20"/>
              <w:szCs w:val="20"/>
              <w:lang w:val="id" w:eastAsia="ja-JP"/>
            </w:rPr>
            <w:t>[6]</w:t>
          </w:r>
        </w:sdtContent>
      </w:sdt>
      <w:r w:rsidRPr="00310162">
        <w:rPr>
          <w:color w:val="000000" w:themeColor="text1"/>
          <w:sz w:val="20"/>
          <w:szCs w:val="20"/>
          <w:lang w:val="id"/>
        </w:rPr>
        <w:t>, hingga usaha penyewaan mobil dan kostum</w:t>
      </w:r>
      <w:sdt>
        <w:sdtPr>
          <w:rPr>
            <w:color w:val="000000"/>
            <w:sz w:val="20"/>
            <w:szCs w:val="20"/>
            <w:lang w:val="id"/>
          </w:rPr>
          <w:tag w:val="MENDELEY_CITATION_v3_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"/>
          <w:id w:val="-464427385"/>
          <w:placeholder>
            <w:docPart w:val="DefaultPlaceholder_-1854013440"/>
          </w:placeholder>
        </w:sdtPr>
        <w:sdtContent>
          <w:r w:rsidR="00D745DB" w:rsidRPr="00D745DB">
            <w:rPr>
              <w:color w:val="000000"/>
              <w:sz w:val="20"/>
              <w:szCs w:val="20"/>
              <w:lang w:val="id"/>
            </w:rPr>
            <w:t>[7], [8], [9]</w:t>
          </w:r>
        </w:sdtContent>
      </w:sdt>
      <w:r w:rsidRPr="00310162">
        <w:rPr>
          <w:color w:val="000000" w:themeColor="text1"/>
          <w:sz w:val="20"/>
          <w:szCs w:val="20"/>
          <w:lang w:val="id"/>
        </w:rPr>
        <w:t>.</w:t>
      </w:r>
    </w:p>
    <w:p w14:paraId="130B1970" w14:textId="0774895F"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lang w:val="id"/>
        </w:rPr>
      </w:pPr>
      <w:r w:rsidRPr="00310162">
        <w:rPr>
          <w:color w:val="000000" w:themeColor="text1"/>
          <w:sz w:val="20"/>
          <w:szCs w:val="20"/>
          <w:lang w:val="id"/>
        </w:rPr>
        <w:t xml:space="preserve">Beberapa penelitian terdahulu menunjukkan bahwa penerapan aplikasi kasir berbasis </w:t>
      </w:r>
      <w:r w:rsidRPr="00310162">
        <w:rPr>
          <w:i/>
          <w:color w:val="000000" w:themeColor="text1"/>
          <w:sz w:val="20"/>
          <w:szCs w:val="20"/>
          <w:lang w:val="id"/>
        </w:rPr>
        <w:t xml:space="preserve">mobile </w:t>
      </w:r>
      <w:r w:rsidRPr="00310162">
        <w:rPr>
          <w:color w:val="000000" w:themeColor="text1"/>
          <w:sz w:val="20"/>
          <w:szCs w:val="20"/>
          <w:lang w:val="id"/>
        </w:rPr>
        <w:t>dapat mengotomatisasi transaksi dan memberikan laporan riwayat penyewaan secara langsung</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"/>
          <w:id w:val="-645659984"/>
          <w:placeholder>
            <w:docPart w:val="DefaultPlaceholder_-1854013440"/>
          </w:placeholder>
        </w:sdtPr>
        <w:sdtContent>
          <w:r w:rsidR="00D745DB" w:rsidRPr="00D745DB">
            <w:rPr>
              <w:rFonts w:eastAsiaTheme="minorEastAsia"/>
              <w:color w:val="000000"/>
              <w:sz w:val="20"/>
              <w:szCs w:val="20"/>
              <w:lang w:val="id" w:eastAsia="ja-JP"/>
            </w:rPr>
            <w:t>[10]</w:t>
          </w:r>
        </w:sdtContent>
      </w:sdt>
      <w:r w:rsidRPr="00310162">
        <w:rPr>
          <w:color w:val="000000" w:themeColor="text1"/>
          <w:sz w:val="20"/>
          <w:szCs w:val="20"/>
          <w:lang w:val="id"/>
        </w:rPr>
        <w:t xml:space="preserve">. Selain itu, pengembangan aplikasi juga dapat memanfaatkan teknologi </w:t>
      </w:r>
      <w:r w:rsidRPr="00310162">
        <w:rPr>
          <w:i/>
          <w:color w:val="000000" w:themeColor="text1"/>
          <w:sz w:val="20"/>
          <w:szCs w:val="20"/>
          <w:lang w:val="id"/>
        </w:rPr>
        <w:t xml:space="preserve">thermal printer </w:t>
      </w:r>
      <w:r w:rsidRPr="00310162">
        <w:rPr>
          <w:color w:val="000000" w:themeColor="text1"/>
          <w:sz w:val="20"/>
          <w:szCs w:val="20"/>
          <w:lang w:val="id"/>
        </w:rPr>
        <w:t>untuk mendukung pencetakan struk yang praktis dan efisien</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"/>
          <w:id w:val="-1393422057"/>
          <w:placeholder>
            <w:docPart w:val="DefaultPlaceholder_-1854013440"/>
          </w:placeholder>
        </w:sdtPr>
        <w:sdtContent>
          <w:r w:rsidR="00D745DB" w:rsidRPr="00D745DB">
            <w:rPr>
              <w:rFonts w:eastAsiaTheme="minorEastAsia"/>
              <w:color w:val="000000"/>
              <w:sz w:val="20"/>
              <w:szCs w:val="20"/>
              <w:lang w:val="id" w:eastAsia="ja-JP"/>
            </w:rPr>
            <w:t>[11]</w:t>
          </w:r>
        </w:sdtContent>
      </w:sdt>
      <w:r w:rsidRPr="00310162">
        <w:rPr>
          <w:color w:val="000000" w:themeColor="text1"/>
          <w:sz w:val="20"/>
          <w:szCs w:val="20"/>
          <w:lang w:val="id"/>
        </w:rPr>
        <w:t>.</w:t>
      </w:r>
    </w:p>
    <w:p w14:paraId="2BDBA8B1" w14:textId="3E582068" w:rsidR="00310162" w:rsidRPr="00310162" w:rsidRDefault="00310162" w:rsidP="00310162">
      <w:pPr>
        <w:pStyle w:val="NormalWeb"/>
        <w:shd w:val="clear" w:color="auto" w:fill="FFFFFF"/>
        <w:spacing w:before="0" w:beforeAutospacing="0" w:after="120" w:afterAutospacing="0" w:line="276" w:lineRule="auto"/>
        <w:jc w:val="both"/>
        <w:rPr>
          <w:i/>
          <w:color w:val="000000" w:themeColor="text1"/>
          <w:sz w:val="20"/>
          <w:szCs w:val="20"/>
          <w:lang w:val="id"/>
        </w:rPr>
      </w:pPr>
      <w:r w:rsidRPr="00310162">
        <w:rPr>
          <w:color w:val="000000" w:themeColor="text1"/>
          <w:sz w:val="20"/>
          <w:szCs w:val="20"/>
          <w:lang w:val="id"/>
        </w:rPr>
        <w:t>Dalam penyewaan perlengkapan mendaki, terdapat pula kebutuhan untuk menghitung denda keterlambatan dan kerusakan barang secara otomatis. Fitur ini telah banyak dikembangkan dalam sistem peminjaman akademik maupun komersial</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"/>
          <w:id w:val="1479645052"/>
          <w:placeholder>
            <w:docPart w:val="DefaultPlaceholder_-1854013440"/>
          </w:placeholder>
        </w:sdtPr>
        <w:sdtContent>
          <w:r w:rsidR="00D745DB" w:rsidRPr="00D745DB">
            <w:rPr>
              <w:rFonts w:eastAsiaTheme="minorEastAsia"/>
              <w:color w:val="000000"/>
              <w:sz w:val="20"/>
              <w:szCs w:val="20"/>
              <w:lang w:val="id" w:eastAsia="ja-JP"/>
            </w:rPr>
            <w:t>[12]</w:t>
          </w:r>
        </w:sdtContent>
      </w:sdt>
      <w:r w:rsidRPr="00310162">
        <w:rPr>
          <w:color w:val="000000" w:themeColor="text1"/>
          <w:sz w:val="20"/>
          <w:szCs w:val="20"/>
          <w:lang w:val="id"/>
        </w:rPr>
        <w:t xml:space="preserve">. Di sisi lain, integrasi web service pada aplikasi berbasis </w:t>
      </w:r>
      <w:r w:rsidRPr="00310162">
        <w:rPr>
          <w:i/>
          <w:color w:val="000000" w:themeColor="text1"/>
          <w:sz w:val="20"/>
          <w:szCs w:val="20"/>
          <w:lang w:val="id"/>
        </w:rPr>
        <w:t xml:space="preserve">mobile </w:t>
      </w:r>
      <w:r w:rsidRPr="00310162">
        <w:rPr>
          <w:color w:val="000000" w:themeColor="text1"/>
          <w:sz w:val="20"/>
          <w:szCs w:val="20"/>
          <w:lang w:val="id"/>
        </w:rPr>
        <w:t>juga diperlukan agar sistem dapat saling terhubung dengan perangkat cetak atau sistem lain</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"/>
          <w:id w:val="1272816685"/>
          <w:placeholder>
            <w:docPart w:val="DefaultPlaceholder_-1854013440"/>
          </w:placeholder>
        </w:sdtPr>
        <w:sdtContent>
          <w:r w:rsidR="00D745DB" w:rsidRPr="00D745DB">
            <w:rPr>
              <w:rFonts w:eastAsiaTheme="minorEastAsia"/>
              <w:color w:val="000000"/>
              <w:sz w:val="20"/>
              <w:szCs w:val="20"/>
              <w:lang w:val="id" w:eastAsia="ja-JP"/>
            </w:rPr>
            <w:t>[13]</w:t>
          </w:r>
        </w:sdtContent>
      </w:sdt>
      <w:r w:rsidRPr="00310162">
        <w:rPr>
          <w:color w:val="000000" w:themeColor="text1"/>
          <w:sz w:val="20"/>
          <w:szCs w:val="20"/>
          <w:lang w:val="id"/>
        </w:rPr>
        <w:t xml:space="preserve">. Dengan menggabungkan berbagai pendekatan tersebut, maka dirancanglah sistem penyewaan yang mencakup pencatatan transaksi secara digital, perpehitungan denda keterlambatan dan kerusakan barang, mengelola stok barang secara </w:t>
      </w:r>
      <w:r w:rsidRPr="00310162">
        <w:rPr>
          <w:i/>
          <w:color w:val="000000" w:themeColor="text1"/>
          <w:sz w:val="20"/>
          <w:szCs w:val="20"/>
          <w:lang w:val="id"/>
        </w:rPr>
        <w:t xml:space="preserve">real-time, </w:t>
      </w:r>
      <w:r w:rsidRPr="00310162">
        <w:rPr>
          <w:color w:val="000000" w:themeColor="text1"/>
          <w:sz w:val="20"/>
          <w:szCs w:val="20"/>
          <w:lang w:val="id"/>
        </w:rPr>
        <w:t xml:space="preserve">dan pencetakan struk menggunakan </w:t>
      </w:r>
      <w:r w:rsidRPr="00310162">
        <w:rPr>
          <w:i/>
          <w:color w:val="000000" w:themeColor="text1"/>
          <w:sz w:val="20"/>
          <w:szCs w:val="20"/>
          <w:lang w:val="id"/>
        </w:rPr>
        <w:t>thermal printer.</w:t>
      </w:r>
    </w:p>
    <w:p w14:paraId="24E36153" w14:textId="0E5D906E"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lang w:val="id"/>
        </w:rPr>
      </w:pPr>
      <w:r w:rsidRPr="00310162">
        <w:rPr>
          <w:color w:val="000000" w:themeColor="text1"/>
          <w:sz w:val="20"/>
          <w:szCs w:val="20"/>
          <w:lang w:val="id"/>
        </w:rPr>
        <w:t xml:space="preserve">Untuk merealisasikan sistem tersebut, penulis menggunakan metode pengembangan perangkat lunak berbasis </w:t>
      </w:r>
      <w:r w:rsidRPr="00310162">
        <w:rPr>
          <w:i/>
          <w:color w:val="000000" w:themeColor="text1"/>
          <w:sz w:val="20"/>
          <w:szCs w:val="20"/>
          <w:lang w:val="id"/>
        </w:rPr>
        <w:t>Waterfall</w:t>
      </w:r>
      <w:r w:rsidRPr="00310162">
        <w:rPr>
          <w:color w:val="000000" w:themeColor="text1"/>
          <w:sz w:val="20"/>
          <w:szCs w:val="20"/>
          <w:lang w:val="id"/>
        </w:rPr>
        <w:t>, yang terdiri dari lima tahap utama yaitu analisis kebutuhan, desain sistem, implementasi, pengujian, dan pemeliharaan. Model ini dipilih karena alurnya yang sistematis dan cocok digunakan dalam proyek yang kebutuhan sistemnya sudah terdefinisi dengan jelas sejak awal</w:t>
      </w:r>
      <w:r w:rsidR="00424EEE">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"/>
          <w:id w:val="1612394920"/>
          <w:placeholder>
            <w:docPart w:val="DefaultPlaceholder_-1854013440"/>
          </w:placeholder>
        </w:sdtPr>
        <w:sdtContent>
          <w:r w:rsidR="00D745DB" w:rsidRPr="00D745DB">
            <w:rPr>
              <w:rFonts w:eastAsiaTheme="minorEastAsia"/>
              <w:color w:val="000000"/>
              <w:sz w:val="20"/>
              <w:szCs w:val="20"/>
              <w:lang w:val="id" w:eastAsia="ja-JP"/>
            </w:rPr>
            <w:t>[14], [15]</w:t>
          </w:r>
        </w:sdtContent>
      </w:sdt>
      <w:r w:rsidRPr="00310162">
        <w:rPr>
          <w:color w:val="000000" w:themeColor="text1"/>
          <w:sz w:val="20"/>
          <w:szCs w:val="20"/>
          <w:lang w:val="id"/>
        </w:rPr>
        <w:t>.</w:t>
      </w:r>
    </w:p>
    <w:p w14:paraId="64A5CD7F" w14:textId="42196A85" w:rsidR="00310162" w:rsidRPr="00310162" w:rsidRDefault="00310162" w:rsidP="00310162">
      <w:pPr>
        <w:pStyle w:val="NormalWeb"/>
        <w:shd w:val="clear" w:color="auto" w:fill="FFFFFF"/>
        <w:spacing w:before="0" w:beforeAutospacing="0" w:after="120" w:afterAutospacing="0" w:line="276" w:lineRule="auto"/>
        <w:jc w:val="both"/>
        <w:rPr>
          <w:color w:val="000000" w:themeColor="text1"/>
          <w:sz w:val="20"/>
          <w:szCs w:val="20"/>
        </w:rPr>
      </w:pPr>
      <w:r w:rsidRPr="00310162">
        <w:rPr>
          <w:color w:val="000000" w:themeColor="text1"/>
          <w:sz w:val="20"/>
          <w:szCs w:val="20"/>
          <w:lang w:val="id"/>
        </w:rPr>
        <w:t xml:space="preserve">Sebagai upaya untuk mengatasi permasalahan yang telah diidentifikasi, penelitian ini bertujuan untuk merancang dan membangun aplikasi </w:t>
      </w:r>
      <w:r w:rsidRPr="00310162">
        <w:rPr>
          <w:i/>
          <w:color w:val="000000" w:themeColor="text1"/>
          <w:sz w:val="20"/>
          <w:szCs w:val="20"/>
          <w:lang w:val="id"/>
        </w:rPr>
        <w:t xml:space="preserve">mobile </w:t>
      </w:r>
      <w:r w:rsidRPr="00310162">
        <w:rPr>
          <w:color w:val="000000" w:themeColor="text1"/>
          <w:sz w:val="20"/>
          <w:szCs w:val="20"/>
          <w:lang w:val="id"/>
        </w:rPr>
        <w:t>penyewaan perlengkapan mendaki pada usaha Lentera Outdoor Rent. Dengan aplikasi ini, pemilik usaha dapat mengelola transaksi dan stok barang dengan lebih akurat, efisien, serta transparan, sehingga pelayanan terhadap pelanggan dapat ditingkatkan secara signifikan</w:t>
      </w:r>
    </w:p>
    <w:p w14:paraId="3EBD01A9" w14:textId="4A01CBE2" w:rsidR="001C6DDD" w:rsidRPr="00827700" w:rsidRDefault="00056678" w:rsidP="00310162">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1300AE7D" w14:textId="17A569D2" w:rsidR="00310162" w:rsidRDefault="00310162" w:rsidP="00310162">
      <w:pPr>
        <w:pStyle w:val="Isi"/>
        <w:spacing w:before="0" w:after="0"/>
        <w:rPr>
          <w:lang w:val="id"/>
        </w:rPr>
      </w:pPr>
      <w:r w:rsidRPr="00310162">
        <w:rPr>
          <w:lang w:val="id"/>
        </w:rPr>
        <w:t xml:space="preserve">Penelitian ini menggunakan metode pengembangan perangkat lunak model </w:t>
      </w:r>
      <w:r w:rsidRPr="00310162">
        <w:rPr>
          <w:i/>
          <w:lang w:val="id"/>
        </w:rPr>
        <w:t>Waterfall</w:t>
      </w:r>
      <w:r w:rsidRPr="00310162">
        <w:rPr>
          <w:lang w:val="id"/>
        </w:rPr>
        <w:t xml:space="preserve">. Model </w:t>
      </w:r>
      <w:r w:rsidRPr="00310162">
        <w:rPr>
          <w:i/>
          <w:lang w:val="id"/>
        </w:rPr>
        <w:t xml:space="preserve">Waterfall </w:t>
      </w:r>
      <w:r w:rsidRPr="00310162">
        <w:rPr>
          <w:lang w:val="id"/>
        </w:rPr>
        <w:t>yang didefinisikan Pressman suatu model klasik dalam membentuk software dengan sifat yang berurut dari analisis kebutuhan, perancangan sistem, implementasi, pengujian, hingga pemeliharaan</w:t>
      </w:r>
      <w:r w:rsidR="00424EEE">
        <w:rPr>
          <w:rFonts w:eastAsiaTheme="minorEastAsia" w:hint="eastAsia"/>
          <w:lang w:val="id" w:eastAsia="ja-JP"/>
        </w:rPr>
        <w:t xml:space="preserve"> </w:t>
      </w:r>
      <w:sdt>
        <w:sdtPr>
          <w:rPr>
            <w:rFonts w:eastAsiaTheme="minorEastAsia" w:hint="eastAsia"/>
            <w:color w:val="000000"/>
            <w:lang w:val="id" w:eastAsia="ja-JP"/>
          </w:rPr>
          <w:tag w:val="MENDELEY_CITATION_v3_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"/>
          <w:id w:val="2028605760"/>
          <w:placeholder>
            <w:docPart w:val="DefaultPlaceholder_-1854013440"/>
          </w:placeholder>
        </w:sdtPr>
        <w:sdtContent>
          <w:r w:rsidR="00D745DB" w:rsidRPr="00D745DB">
            <w:rPr>
              <w:rFonts w:eastAsiaTheme="minorEastAsia"/>
              <w:color w:val="000000"/>
              <w:lang w:val="id" w:eastAsia="ja-JP"/>
            </w:rPr>
            <w:t>[16], [17]</w:t>
          </w:r>
        </w:sdtContent>
      </w:sdt>
      <w:r w:rsidRPr="00310162">
        <w:rPr>
          <w:lang w:val="id"/>
        </w:rPr>
        <w:t xml:space="preserve">. Metode ini dianggap sesuai untuk pengembangan sistem penyewaan, yang dimulai dari identifikasi kebutuhan pemilik rental terhadap fitur-fitur seperti pencatatan transaksi, pengelolaan denda, dan manajemen stok barang. Selain itu, metode ini dapat dikombinasikan dengan penerapan </w:t>
      </w:r>
      <w:r w:rsidRPr="00310162">
        <w:rPr>
          <w:i/>
          <w:lang w:val="id"/>
        </w:rPr>
        <w:t xml:space="preserve">web service </w:t>
      </w:r>
      <w:r w:rsidRPr="00310162">
        <w:rPr>
          <w:lang w:val="id"/>
        </w:rPr>
        <w:t>untuk mendukung konektivitas antar perangkat dan sistem lainnya</w:t>
      </w:r>
      <w:r w:rsidR="00424EEE">
        <w:rPr>
          <w:rFonts w:eastAsiaTheme="minorEastAsia" w:hint="eastAsia"/>
          <w:lang w:val="id" w:eastAsia="ja-JP"/>
        </w:rPr>
        <w:t xml:space="preserve"> </w:t>
      </w:r>
      <w:sdt>
        <w:sdtPr>
          <w:rPr>
            <w:rFonts w:eastAsiaTheme="minorEastAsia" w:hint="eastAsia"/>
            <w:color w:val="000000"/>
            <w:lang w:val="id" w:eastAsia="ja-JP"/>
          </w:rPr>
          <w:tag w:val="MENDELEY_CITATION_v3_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"/>
          <w:id w:val="-1906359430"/>
          <w:placeholder>
            <w:docPart w:val="DefaultPlaceholder_-1854013440"/>
          </w:placeholder>
        </w:sdtPr>
        <w:sdtContent>
          <w:r w:rsidR="00D745DB" w:rsidRPr="00D745DB">
            <w:rPr>
              <w:rFonts w:eastAsiaTheme="minorEastAsia"/>
              <w:color w:val="000000"/>
              <w:lang w:val="id" w:eastAsia="ja-JP"/>
            </w:rPr>
            <w:t>[18]</w:t>
          </w:r>
        </w:sdtContent>
      </w:sdt>
      <w:r w:rsidRPr="00310162">
        <w:rPr>
          <w:lang w:val="id"/>
        </w:rPr>
        <w:t>. Berikut penjelasan dari tahapan penelitian menggunakan metode waterfall</w:t>
      </w:r>
      <w:r w:rsidR="00424EEE">
        <w:rPr>
          <w:rFonts w:eastAsiaTheme="minorEastAsia" w:hint="eastAsia"/>
          <w:lang w:val="id" w:eastAsia="ja-JP"/>
        </w:rPr>
        <w:t xml:space="preserve"> </w:t>
      </w:r>
      <w:sdt>
        <w:sdtPr>
          <w:rPr>
            <w:rFonts w:eastAsiaTheme="minorEastAsia" w:hint="eastAsia"/>
            <w:color w:val="000000"/>
            <w:lang w:val="id" w:eastAsia="ja-JP"/>
          </w:rPr>
          <w:tag w:val="MENDELEY_CITATION_v3_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"/>
          <w:id w:val="164523819"/>
          <w:placeholder>
            <w:docPart w:val="DefaultPlaceholder_-1854013440"/>
          </w:placeholder>
        </w:sdtPr>
        <w:sdtContent>
          <w:r w:rsidR="00D745DB" w:rsidRPr="00D745DB">
            <w:rPr>
              <w:rFonts w:eastAsiaTheme="minorEastAsia"/>
              <w:color w:val="000000"/>
              <w:lang w:val="id" w:eastAsia="ja-JP"/>
            </w:rPr>
            <w:t>[19]</w:t>
          </w:r>
        </w:sdtContent>
      </w:sdt>
      <w:r>
        <w:rPr>
          <w:lang w:val="id"/>
        </w:rPr>
        <w:t>.</w:t>
      </w:r>
    </w:p>
    <w:p w14:paraId="61F8A4F3" w14:textId="71676D77" w:rsidR="00310162" w:rsidRDefault="00310162" w:rsidP="00310162">
      <w:pPr>
        <w:pStyle w:val="Isi"/>
        <w:spacing w:before="0" w:after="0"/>
        <w:jc w:val="center"/>
        <w:rPr>
          <w:lang w:val="id"/>
        </w:rPr>
      </w:pPr>
      <w:r>
        <w:rPr>
          <w:noProof/>
          <w:lang w:val="id"/>
        </w:rPr>
        <w:drawing>
          <wp:inline distT="0" distB="0" distL="0" distR="0" wp14:anchorId="70AB0FEE" wp14:editId="6D880EBA">
            <wp:extent cx="2719070" cy="1457325"/>
            <wp:effectExtent l="19050" t="19050" r="24130" b="28575"/>
            <wp:docPr id="496486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9070" cy="1457325"/>
                    </a:xfrm>
                    <a:prstGeom prst="rect">
                      <a:avLst/>
                    </a:prstGeom>
                    <a:noFill/>
                    <a:ln>
                      <a:solidFill>
                        <a:schemeClr val="tx1"/>
                      </a:solidFill>
                    </a:ln>
                  </pic:spPr>
                </pic:pic>
              </a:graphicData>
            </a:graphic>
          </wp:inline>
        </w:drawing>
      </w:r>
    </w:p>
    <w:p w14:paraId="18349DF7" w14:textId="34A25E2F" w:rsidR="00310162" w:rsidRPr="00310162" w:rsidRDefault="00310162" w:rsidP="00310162">
      <w:pPr>
        <w:pStyle w:val="Isi"/>
        <w:spacing w:before="0" w:after="200"/>
        <w:jc w:val="center"/>
        <w:rPr>
          <w:lang w:val="id"/>
        </w:rPr>
      </w:pPr>
      <w:r>
        <w:rPr>
          <w:lang w:val="id"/>
        </w:rPr>
        <w:t xml:space="preserve">Gambar 1. Metode </w:t>
      </w:r>
      <w:r>
        <w:rPr>
          <w:i/>
          <w:iCs/>
          <w:lang w:val="id"/>
        </w:rPr>
        <w:t>waterfall</w:t>
      </w:r>
    </w:p>
    <w:p w14:paraId="676D8B01" w14:textId="13133843" w:rsidR="00310162" w:rsidRDefault="00310162" w:rsidP="00310162">
      <w:pPr>
        <w:pStyle w:val="Isi"/>
        <w:numPr>
          <w:ilvl w:val="0"/>
          <w:numId w:val="43"/>
        </w:numPr>
        <w:spacing w:before="0" w:after="0"/>
      </w:pPr>
      <w:r>
        <w:t>Analisis Kebutuhan</w:t>
      </w:r>
    </w:p>
    <w:p w14:paraId="439893DC" w14:textId="3F658DE7" w:rsidR="00310162" w:rsidRDefault="00310162" w:rsidP="00310162">
      <w:pPr>
        <w:pStyle w:val="Isi"/>
        <w:spacing w:before="0"/>
        <w:ind w:left="360"/>
      </w:pPr>
      <w:r w:rsidRPr="00310162">
        <w:rPr>
          <w:lang w:val="id"/>
        </w:rPr>
        <w:t xml:space="preserve">Pada tahapan ini, dilakukan analisis terhadap permasalahan yang dihadapi oleh pemilik rental serta identifikasi kebutuhan sistem yang harus dipenuhi. berdasarkan hasil observasi dan latar belakang penelitian, ditemukan bahwa proses pencatatan transaksi penyewaan masih dilakukan secara manual menggunakan nota tulis tangan. metode ini sering menimbulkan kesalahan, seperti perhitungan biaya sewa yang tidak akurat, pencatatan pengembalian barang yang tidak tepat waktu, dan kesalahan penulisan struk transaksi. oleh karena itu, sistem yang dirancang harus mampu mengotomatisasi proses pencatatan, </w:t>
      </w:r>
      <w:r w:rsidRPr="00310162">
        <w:rPr>
          <w:lang w:val="id"/>
        </w:rPr>
        <w:lastRenderedPageBreak/>
        <w:t>menghitung biaya secara akurat, dan menghasilkan bukti transaksi secara digital untuk meningkatkan efisiensi operasional rental</w:t>
      </w:r>
      <w:r>
        <w:rPr>
          <w:lang w:val="id"/>
        </w:rPr>
        <w:t>.</w:t>
      </w:r>
    </w:p>
    <w:p w14:paraId="5DC2564A" w14:textId="104546BF" w:rsidR="00310162" w:rsidRDefault="00310162" w:rsidP="00310162">
      <w:pPr>
        <w:pStyle w:val="Isi"/>
        <w:numPr>
          <w:ilvl w:val="0"/>
          <w:numId w:val="43"/>
        </w:numPr>
        <w:spacing w:before="0" w:after="0"/>
      </w:pPr>
      <w:r>
        <w:t>Desain Sistem</w:t>
      </w:r>
    </w:p>
    <w:p w14:paraId="4FA869E3" w14:textId="3A4D2322" w:rsidR="00310162" w:rsidRDefault="00310162" w:rsidP="00310162">
      <w:pPr>
        <w:pStyle w:val="Isi"/>
        <w:spacing w:before="0"/>
        <w:ind w:left="360"/>
        <w:rPr>
          <w:iCs/>
          <w:lang w:val="id"/>
        </w:rPr>
      </w:pPr>
      <w:r w:rsidRPr="00310162">
        <w:rPr>
          <w:lang w:val="id"/>
        </w:rPr>
        <w:t xml:space="preserve">Pada tahap desain sistem, dilakukan perancangan alur kerja aplikasi yang meliputi pembuatan diagram </w:t>
      </w:r>
      <w:r w:rsidRPr="00310162">
        <w:rPr>
          <w:i/>
          <w:lang w:val="id"/>
        </w:rPr>
        <w:t>use case</w:t>
      </w:r>
      <w:r w:rsidRPr="00310162">
        <w:rPr>
          <w:lang w:val="id"/>
        </w:rPr>
        <w:t xml:space="preserve">, </w:t>
      </w:r>
      <w:r w:rsidRPr="00310162">
        <w:rPr>
          <w:i/>
          <w:lang w:val="id"/>
        </w:rPr>
        <w:t xml:space="preserve">activity </w:t>
      </w:r>
      <w:r w:rsidRPr="00310162">
        <w:rPr>
          <w:lang w:val="id"/>
        </w:rPr>
        <w:t xml:space="preserve">diagram, </w:t>
      </w:r>
      <w:r w:rsidRPr="00310162">
        <w:rPr>
          <w:i/>
          <w:lang w:val="id"/>
        </w:rPr>
        <w:t xml:space="preserve">sequence </w:t>
      </w:r>
      <w:r w:rsidRPr="00310162">
        <w:rPr>
          <w:lang w:val="id"/>
        </w:rPr>
        <w:t>diagram, serta rancangan tampilan antarmuka pengguna (ui/ux)</w:t>
      </w:r>
      <w:r w:rsidR="00424EEE">
        <w:rPr>
          <w:rFonts w:eastAsiaTheme="minorEastAsia" w:hint="eastAsia"/>
          <w:lang w:val="id" w:eastAsia="ja-JP"/>
        </w:rPr>
        <w:t xml:space="preserve"> </w:t>
      </w:r>
      <w:sdt>
        <w:sdtPr>
          <w:rPr>
            <w:rFonts w:eastAsiaTheme="minorEastAsia" w:hint="eastAsia"/>
            <w:color w:val="000000"/>
            <w:lang w:val="id" w:eastAsia="ja-JP"/>
          </w:rPr>
          <w:tag w:val="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"/>
          <w:id w:val="-1638254499"/>
          <w:placeholder>
            <w:docPart w:val="DefaultPlaceholder_-1854013440"/>
          </w:placeholder>
        </w:sdtPr>
        <w:sdtContent>
          <w:r w:rsidR="00D745DB" w:rsidRPr="00D745DB">
            <w:rPr>
              <w:rFonts w:eastAsiaTheme="minorEastAsia"/>
              <w:color w:val="000000"/>
              <w:lang w:val="id" w:eastAsia="ja-JP"/>
            </w:rPr>
            <w:t>[20], [21], [22]</w:t>
          </w:r>
        </w:sdtContent>
      </w:sdt>
      <w:r w:rsidRPr="00310162">
        <w:rPr>
          <w:lang w:val="id"/>
        </w:rPr>
        <w:t xml:space="preserve">. tujuan dari tahap ini adalah untuk memastikan sistem mudah digunakan oleh pemilik rental meskipun tidak memiliki latar belakang teknis. selain itu, pada tahap ini juga dirancang mekanisme aplikasi dalam menghasilkan struk transaksi secara otomatis melalui </w:t>
      </w:r>
      <w:r w:rsidRPr="00310162">
        <w:rPr>
          <w:i/>
          <w:lang w:val="id"/>
        </w:rPr>
        <w:t>printer thermal</w:t>
      </w:r>
      <w:r>
        <w:rPr>
          <w:iCs/>
          <w:lang w:val="id"/>
        </w:rPr>
        <w:t>.</w:t>
      </w:r>
    </w:p>
    <w:p w14:paraId="32278206" w14:textId="09B65845" w:rsidR="00310162" w:rsidRDefault="00310162" w:rsidP="00310162">
      <w:pPr>
        <w:pStyle w:val="Isi"/>
        <w:numPr>
          <w:ilvl w:val="0"/>
          <w:numId w:val="43"/>
        </w:numPr>
        <w:spacing w:before="0" w:after="0"/>
        <w:rPr>
          <w:iCs/>
        </w:rPr>
      </w:pPr>
      <w:r>
        <w:rPr>
          <w:iCs/>
        </w:rPr>
        <w:t>Implementasi</w:t>
      </w:r>
    </w:p>
    <w:p w14:paraId="47782524" w14:textId="21B78277" w:rsidR="00310162" w:rsidRDefault="00310162" w:rsidP="00310162">
      <w:pPr>
        <w:pStyle w:val="Isi"/>
        <w:spacing w:before="0"/>
        <w:ind w:left="360"/>
        <w:rPr>
          <w:iCs/>
          <w:lang w:val="id"/>
        </w:rPr>
      </w:pPr>
      <w:r w:rsidRPr="00310162">
        <w:rPr>
          <w:iCs/>
          <w:lang w:val="id"/>
        </w:rPr>
        <w:t xml:space="preserve">Pada tahap implementasi, pengembangan dilakukan secara sistematis untuk memastikan aplikasi dapat berjalan secara responsif di berbagai platform seperti </w:t>
      </w:r>
      <w:r w:rsidRPr="00310162">
        <w:rPr>
          <w:i/>
          <w:iCs/>
          <w:lang w:val="id"/>
        </w:rPr>
        <w:t xml:space="preserve">tablet </w:t>
      </w:r>
      <w:r w:rsidRPr="00310162">
        <w:rPr>
          <w:iCs/>
          <w:lang w:val="id"/>
        </w:rPr>
        <w:t xml:space="preserve">dan </w:t>
      </w:r>
      <w:r w:rsidRPr="00310162">
        <w:rPr>
          <w:i/>
          <w:iCs/>
          <w:lang w:val="id"/>
        </w:rPr>
        <w:t>ios</w:t>
      </w:r>
      <w:r w:rsidRPr="00310162">
        <w:rPr>
          <w:iCs/>
          <w:lang w:val="id"/>
        </w:rPr>
        <w:t xml:space="preserve">. antarmuka pengguna dibangun menggunakan </w:t>
      </w:r>
      <w:r w:rsidRPr="00310162">
        <w:rPr>
          <w:i/>
          <w:iCs/>
          <w:lang w:val="id"/>
        </w:rPr>
        <w:t xml:space="preserve">flutter </w:t>
      </w:r>
      <w:r w:rsidRPr="00310162">
        <w:rPr>
          <w:iCs/>
          <w:lang w:val="id"/>
        </w:rPr>
        <w:t xml:space="preserve">dengan bahasa pemrograman </w:t>
      </w:r>
      <w:r w:rsidRPr="00310162">
        <w:rPr>
          <w:i/>
          <w:iCs/>
          <w:lang w:val="id"/>
        </w:rPr>
        <w:t>dart</w:t>
      </w:r>
      <w:r w:rsidRPr="00310162">
        <w:rPr>
          <w:iCs/>
          <w:lang w:val="id"/>
        </w:rPr>
        <w:t>. pada sisi backend, digunakan node.js dengan framework expressjs sebagai server rest api untuk menangani transaksi penyewaan, pengelolaan inventaris, dan perhitungan denda otomatis. sistem juga diintegrasikan dengan printer thermal berbasis esc/pos untuk memungkinkan pencetakan bukti transaksi secara langsung</w:t>
      </w:r>
      <w:r>
        <w:rPr>
          <w:iCs/>
          <w:lang w:val="id"/>
        </w:rPr>
        <w:t>.</w:t>
      </w:r>
    </w:p>
    <w:p w14:paraId="732A6122" w14:textId="60C35BD0" w:rsidR="00310162" w:rsidRPr="00310162" w:rsidRDefault="00310162" w:rsidP="00310162">
      <w:pPr>
        <w:pStyle w:val="Isi"/>
        <w:numPr>
          <w:ilvl w:val="0"/>
          <w:numId w:val="43"/>
        </w:numPr>
        <w:spacing w:before="0" w:after="0"/>
        <w:rPr>
          <w:iCs/>
        </w:rPr>
      </w:pPr>
      <w:r>
        <w:rPr>
          <w:iCs/>
          <w:lang w:val="id"/>
        </w:rPr>
        <w:t>Pengujian</w:t>
      </w:r>
    </w:p>
    <w:p w14:paraId="1B5B25BD" w14:textId="68120AE7" w:rsidR="00310162" w:rsidRDefault="00310162" w:rsidP="00310162">
      <w:pPr>
        <w:pStyle w:val="Isi"/>
        <w:spacing w:before="0"/>
        <w:ind w:left="360"/>
        <w:rPr>
          <w:iCs/>
          <w:lang w:val="id"/>
        </w:rPr>
      </w:pPr>
      <w:r w:rsidRPr="00310162">
        <w:rPr>
          <w:iCs/>
          <w:lang w:val="id"/>
        </w:rPr>
        <w:t xml:space="preserve">Setelah proses pengembangan aplikasi selesai, tahap selanjutnya adalah pengujian sistem yang digunakan menggunakan metode </w:t>
      </w:r>
      <w:r w:rsidRPr="00310162">
        <w:rPr>
          <w:i/>
          <w:iCs/>
          <w:lang w:val="id"/>
        </w:rPr>
        <w:t>black-box testing</w:t>
      </w:r>
      <w:r w:rsidRPr="00310162">
        <w:rPr>
          <w:iCs/>
          <w:lang w:val="id"/>
        </w:rPr>
        <w:t>. Metode ini dipilih karena fokus pada pengujian fungsi sistem berdasarkan input dan output yang diharapkan, tanpa melihat struktur internal program</w:t>
      </w:r>
      <w:r w:rsidR="00930583">
        <w:rPr>
          <w:rFonts w:eastAsiaTheme="minorEastAsia" w:hint="eastAsia"/>
          <w:iCs/>
          <w:lang w:val="id" w:eastAsia="ja-JP"/>
        </w:rPr>
        <w:t xml:space="preserve"> </w:t>
      </w:r>
      <w:sdt>
        <w:sdtPr>
          <w:rPr>
            <w:rFonts w:eastAsiaTheme="minorEastAsia" w:hint="eastAsia"/>
            <w:iCs/>
            <w:color w:val="000000"/>
            <w:lang w:val="id" w:eastAsia="ja-JP"/>
          </w:rPr>
          <w:tag w:val="MENDELEY_CITATION_v3_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"/>
          <w:id w:val="1134374507"/>
          <w:placeholder>
            <w:docPart w:val="DefaultPlaceholder_-1854013440"/>
          </w:placeholder>
        </w:sdtPr>
        <w:sdtContent>
          <w:r w:rsidR="00D745DB" w:rsidRPr="00D745DB">
            <w:rPr>
              <w:rFonts w:eastAsiaTheme="minorEastAsia"/>
              <w:iCs/>
              <w:color w:val="000000"/>
              <w:lang w:val="id" w:eastAsia="ja-JP"/>
            </w:rPr>
            <w:t>[23]</w:t>
          </w:r>
        </w:sdtContent>
      </w:sdt>
      <w:r w:rsidRPr="00310162">
        <w:rPr>
          <w:iCs/>
          <w:lang w:val="id"/>
        </w:rPr>
        <w:t xml:space="preserve">. Pengujian difokuskan untuk mempermudah pencatatan transaksi penyewaan, pengelolaan stok secara </w:t>
      </w:r>
      <w:r w:rsidRPr="00310162">
        <w:rPr>
          <w:i/>
          <w:iCs/>
          <w:lang w:val="id"/>
        </w:rPr>
        <w:t>real-time</w:t>
      </w:r>
      <w:r w:rsidRPr="00310162">
        <w:rPr>
          <w:iCs/>
          <w:lang w:val="id"/>
        </w:rPr>
        <w:t>, perhitungan denda keterlambatan dan kerusakan barang secara otomatis, serta pencetakan struk digital. pengujian ini juga melibatkan pemilik rental secara langsung untuk mendapatkan umpan balik terhadap kemudahan penggunaan, keakuratan sistem, dan kesesuaian aplikasi dengan proses operasional harian yang sebenarnya</w:t>
      </w:r>
      <w:r w:rsidR="00D745DB">
        <w:rPr>
          <w:rFonts w:eastAsiaTheme="minorEastAsia" w:hint="eastAsia"/>
          <w:iCs/>
          <w:lang w:val="id" w:eastAsia="ja-JP"/>
        </w:rPr>
        <w:t xml:space="preserve"> </w:t>
      </w:r>
      <w:sdt>
        <w:sdtPr>
          <w:rPr>
            <w:rFonts w:eastAsiaTheme="minorEastAsia" w:hint="eastAsia"/>
            <w:iCs/>
            <w:color w:val="000000"/>
            <w:lang w:val="id" w:eastAsia="ja-JP"/>
          </w:rPr>
          <w:tag w:val="MENDELEY_CITATION_v3_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"/>
          <w:id w:val="-740563767"/>
          <w:placeholder>
            <w:docPart w:val="DefaultPlaceholder_-1854013440"/>
          </w:placeholder>
        </w:sdtPr>
        <w:sdtContent>
          <w:r w:rsidR="00D745DB" w:rsidRPr="00D745DB">
            <w:rPr>
              <w:rFonts w:eastAsiaTheme="minorEastAsia"/>
              <w:iCs/>
              <w:color w:val="000000"/>
              <w:lang w:val="id" w:eastAsia="ja-JP"/>
            </w:rPr>
            <w:t>[24]</w:t>
          </w:r>
        </w:sdtContent>
      </w:sdt>
      <w:r>
        <w:rPr>
          <w:iCs/>
          <w:lang w:val="id"/>
        </w:rPr>
        <w:t>.</w:t>
      </w:r>
    </w:p>
    <w:p w14:paraId="42DF3C40" w14:textId="7EED6639" w:rsidR="00310162" w:rsidRPr="00310162" w:rsidRDefault="00310162" w:rsidP="00310162">
      <w:pPr>
        <w:pStyle w:val="Isi"/>
        <w:numPr>
          <w:ilvl w:val="0"/>
          <w:numId w:val="43"/>
        </w:numPr>
        <w:spacing w:before="0" w:after="0"/>
        <w:rPr>
          <w:iCs/>
        </w:rPr>
      </w:pPr>
      <w:r>
        <w:rPr>
          <w:iCs/>
          <w:lang w:val="id"/>
        </w:rPr>
        <w:t>Pemeliharaan</w:t>
      </w:r>
    </w:p>
    <w:p w14:paraId="28D08FCF" w14:textId="2EFEB0D2" w:rsidR="00310162" w:rsidRPr="00D745DB" w:rsidRDefault="00310162" w:rsidP="00310162">
      <w:pPr>
        <w:pStyle w:val="Isi"/>
        <w:spacing w:before="0" w:after="0"/>
        <w:ind w:left="360"/>
        <w:rPr>
          <w:iCs/>
          <w:lang w:val="id"/>
        </w:rPr>
      </w:pPr>
      <w:r w:rsidRPr="00310162">
        <w:rPr>
          <w:iCs/>
          <w:lang w:val="id"/>
        </w:rPr>
        <w:t>Setelah aplikasi diterapkan dalam kegiatan operasional rental barang outdoor, tahap pemeliharaan dilakukan untuk memastikan aplikasi tetap berjalan dengan optimal. pemantauan rutin dilakukan untuk mengidentifikasi bug, kesalahan sistem, atau kendala yang mungkin muncul selama penggunaan</w:t>
      </w:r>
      <w:r w:rsidR="00D745DB">
        <w:rPr>
          <w:rFonts w:eastAsiaTheme="minorEastAsia" w:hint="eastAsia"/>
          <w:iCs/>
          <w:lang w:val="id" w:eastAsia="ja-JP"/>
        </w:rPr>
        <w:t xml:space="preserve"> </w:t>
      </w:r>
      <w:sdt>
        <w:sdtPr>
          <w:rPr>
            <w:rFonts w:eastAsiaTheme="minorEastAsia" w:hint="eastAsia"/>
            <w:iCs/>
            <w:color w:val="000000"/>
            <w:lang w:val="id" w:eastAsia="ja-JP"/>
          </w:rPr>
          <w:tag w:val="MENDELEY_CITATION_v3_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"/>
          <w:id w:val="-1457097716"/>
          <w:placeholder>
            <w:docPart w:val="DefaultPlaceholder_-1854013440"/>
          </w:placeholder>
        </w:sdtPr>
        <w:sdtContent>
          <w:r w:rsidR="00D745DB" w:rsidRPr="00D745DB">
            <w:rPr>
              <w:rFonts w:eastAsiaTheme="minorEastAsia"/>
              <w:iCs/>
              <w:color w:val="000000"/>
              <w:lang w:val="id" w:eastAsia="ja-JP"/>
            </w:rPr>
            <w:t>[25]</w:t>
          </w:r>
        </w:sdtContent>
      </w:sdt>
      <w:r w:rsidRPr="00310162">
        <w:rPr>
          <w:iCs/>
          <w:lang w:val="id"/>
        </w:rPr>
        <w:t>. selain itu, pada tahap ini juga dilakukan evaluasi terhadap kebutuhan tambahan dari pengguna, baik dari sisi fitur maupun tampilan antarmuka. jika ditemukan masalah atau masukan dari pengguna, maka akan dilakukan perbaikan dan pengembangan lanjutan guna meningkatkan stabilitas, keamanan, dan kenyamanan dalam penggunaan aplikasi. tahap ini penting untuk memastikan bahwa aplikasi dapat terus menyesuaikan diri dengan kebutuhan bisnis yang berkembang</w:t>
      </w:r>
      <w:r w:rsidR="00D745DB">
        <w:rPr>
          <w:rFonts w:eastAsiaTheme="minorEastAsia" w:hint="eastAsia"/>
          <w:iCs/>
          <w:lang w:val="id" w:eastAsia="ja-JP"/>
        </w:rPr>
        <w:t xml:space="preserve"> </w:t>
      </w:r>
      <w:sdt>
        <w:sdtPr>
          <w:rPr>
            <w:rFonts w:eastAsiaTheme="minorEastAsia" w:hint="eastAsia"/>
            <w:iCs/>
            <w:color w:val="000000"/>
            <w:lang w:val="id" w:eastAsia="ja-JP"/>
          </w:rPr>
          <w:tag w:val="MENDELEY_CITATION_v3_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"/>
          <w:id w:val="-1793581145"/>
          <w:placeholder>
            <w:docPart w:val="DefaultPlaceholder_-1854013440"/>
          </w:placeholder>
        </w:sdtPr>
        <w:sdtContent>
          <w:r w:rsidR="00D745DB" w:rsidRPr="00D745DB">
            <w:rPr>
              <w:rFonts w:eastAsiaTheme="minorEastAsia"/>
              <w:iCs/>
              <w:color w:val="000000"/>
              <w:lang w:val="id" w:eastAsia="ja-JP"/>
            </w:rPr>
            <w:t>[26]</w:t>
          </w:r>
        </w:sdtContent>
      </w:sdt>
      <w:r>
        <w:rPr>
          <w:iCs/>
          <w:lang w:val="id"/>
        </w:rPr>
        <w:t>.</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3DE06BC4" w14:textId="1BE612AA" w:rsidR="00310162" w:rsidRDefault="006F4397" w:rsidP="00B92DA7">
      <w:pPr>
        <w:pStyle w:val="NormalWeb"/>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B</w:t>
      </w:r>
      <w:r w:rsidR="00310162">
        <w:rPr>
          <w:rStyle w:val="Strong"/>
          <w:b w:val="0"/>
          <w:bCs w:val="0"/>
          <w:sz w:val="20"/>
          <w:szCs w:val="20"/>
        </w:rPr>
        <w:t>erikut adalah desain penelitian yang terdiri dari:</w:t>
      </w:r>
    </w:p>
    <w:p w14:paraId="61567A16" w14:textId="017DCFA3" w:rsidR="00310162" w:rsidRDefault="00310162" w:rsidP="00310162">
      <w:pPr>
        <w:pStyle w:val="NormalWeb"/>
        <w:shd w:val="clear" w:color="auto" w:fill="FFFFFF"/>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3811A6BF" wp14:editId="1F6960C1">
            <wp:extent cx="5279390" cy="1987550"/>
            <wp:effectExtent l="19050" t="19050" r="16510" b="12700"/>
            <wp:docPr id="19469058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9390" cy="1987550"/>
                    </a:xfrm>
                    <a:prstGeom prst="rect">
                      <a:avLst/>
                    </a:prstGeom>
                    <a:noFill/>
                    <a:ln>
                      <a:solidFill>
                        <a:schemeClr val="tx1"/>
                      </a:solidFill>
                    </a:ln>
                  </pic:spPr>
                </pic:pic>
              </a:graphicData>
            </a:graphic>
          </wp:inline>
        </w:drawing>
      </w:r>
    </w:p>
    <w:p w14:paraId="56A6B453" w14:textId="59585AFF" w:rsidR="00310162" w:rsidRDefault="00310162" w:rsidP="00310162">
      <w:pPr>
        <w:pStyle w:val="NormalWeb"/>
        <w:shd w:val="clear" w:color="auto" w:fill="FFFFFF"/>
        <w:spacing w:before="0" w:beforeAutospacing="0" w:after="0" w:afterAutospacing="0" w:line="276" w:lineRule="auto"/>
        <w:jc w:val="center"/>
        <w:rPr>
          <w:rStyle w:val="Strong"/>
          <w:b w:val="0"/>
          <w:bCs w:val="0"/>
          <w:sz w:val="20"/>
          <w:szCs w:val="20"/>
        </w:rPr>
      </w:pPr>
      <w:r>
        <w:rPr>
          <w:rStyle w:val="Strong"/>
          <w:b w:val="0"/>
          <w:bCs w:val="0"/>
          <w:sz w:val="20"/>
          <w:szCs w:val="20"/>
        </w:rPr>
        <w:t xml:space="preserve">Gambar 2. </w:t>
      </w:r>
      <w:r>
        <w:rPr>
          <w:rStyle w:val="Strong"/>
          <w:b w:val="0"/>
          <w:bCs w:val="0"/>
          <w:i/>
          <w:iCs/>
          <w:sz w:val="20"/>
          <w:szCs w:val="20"/>
        </w:rPr>
        <w:t>Use case</w:t>
      </w:r>
      <w:r>
        <w:rPr>
          <w:rStyle w:val="Strong"/>
          <w:b w:val="0"/>
          <w:bCs w:val="0"/>
          <w:sz w:val="20"/>
          <w:szCs w:val="20"/>
        </w:rPr>
        <w:t xml:space="preserve"> aplikasi penyewaan perlengkapan </w:t>
      </w:r>
      <w:r>
        <w:rPr>
          <w:rStyle w:val="Strong"/>
          <w:b w:val="0"/>
          <w:bCs w:val="0"/>
          <w:i/>
          <w:iCs/>
          <w:sz w:val="20"/>
          <w:szCs w:val="20"/>
        </w:rPr>
        <w:t>outdoor</w:t>
      </w:r>
    </w:p>
    <w:p w14:paraId="1A189A42" w14:textId="77777777" w:rsidR="00310162" w:rsidRDefault="00310162" w:rsidP="00310162">
      <w:pPr>
        <w:pStyle w:val="NormalWeb"/>
        <w:shd w:val="clear" w:color="auto" w:fill="FFFFFF"/>
        <w:spacing w:before="0" w:beforeAutospacing="0" w:after="0" w:afterAutospacing="0" w:line="276" w:lineRule="auto"/>
        <w:jc w:val="center"/>
        <w:rPr>
          <w:rStyle w:val="Strong"/>
          <w:b w:val="0"/>
          <w:bCs w:val="0"/>
          <w:sz w:val="20"/>
          <w:szCs w:val="20"/>
        </w:rPr>
      </w:pPr>
    </w:p>
    <w:p w14:paraId="5D43B055" w14:textId="61B82931" w:rsidR="00310162" w:rsidRDefault="00310162" w:rsidP="00310162">
      <w:pPr>
        <w:pStyle w:val="NormalWeb"/>
        <w:numPr>
          <w:ilvl w:val="0"/>
          <w:numId w:val="44"/>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lastRenderedPageBreak/>
        <w:t>Use case</w:t>
      </w:r>
      <w:r>
        <w:rPr>
          <w:rStyle w:val="Strong"/>
          <w:b w:val="0"/>
          <w:bCs w:val="0"/>
          <w:sz w:val="20"/>
          <w:szCs w:val="20"/>
        </w:rPr>
        <w:t xml:space="preserve"> aplikasi penyewaan perlengkapan </w:t>
      </w:r>
      <w:r>
        <w:rPr>
          <w:rStyle w:val="Strong"/>
          <w:b w:val="0"/>
          <w:bCs w:val="0"/>
          <w:i/>
          <w:iCs/>
          <w:sz w:val="20"/>
          <w:szCs w:val="20"/>
        </w:rPr>
        <w:t>outdoor</w:t>
      </w:r>
    </w:p>
    <w:p w14:paraId="3B3BF99C" w14:textId="4AE8005D" w:rsidR="00310162" w:rsidRDefault="006F4397" w:rsidP="006F4397">
      <w:pPr>
        <w:pStyle w:val="NormalWeb"/>
        <w:shd w:val="clear" w:color="auto" w:fill="FFFFFF"/>
        <w:spacing w:before="0" w:beforeAutospacing="0" w:after="120" w:afterAutospacing="0" w:line="276" w:lineRule="auto"/>
        <w:ind w:left="360"/>
        <w:jc w:val="both"/>
        <w:rPr>
          <w:sz w:val="20"/>
          <w:szCs w:val="20"/>
          <w:lang w:val="id"/>
        </w:rPr>
      </w:pPr>
      <w:r w:rsidRPr="006F4397">
        <w:rPr>
          <w:sz w:val="20"/>
          <w:szCs w:val="20"/>
          <w:lang w:val="id"/>
        </w:rPr>
        <w:t xml:space="preserve">Pada </w:t>
      </w:r>
      <w:r>
        <w:rPr>
          <w:sz w:val="20"/>
          <w:szCs w:val="20"/>
          <w:lang w:val="id"/>
        </w:rPr>
        <w:t>G</w:t>
      </w:r>
      <w:r w:rsidRPr="006F4397">
        <w:rPr>
          <w:sz w:val="20"/>
          <w:szCs w:val="20"/>
          <w:lang w:val="id"/>
        </w:rPr>
        <w:t xml:space="preserve">ambar 2 </w:t>
      </w:r>
      <w:r w:rsidRPr="006F4397">
        <w:rPr>
          <w:i/>
          <w:sz w:val="20"/>
          <w:szCs w:val="20"/>
          <w:lang w:val="id"/>
        </w:rPr>
        <w:t xml:space="preserve">use case </w:t>
      </w:r>
      <w:r w:rsidRPr="006F4397">
        <w:rPr>
          <w:sz w:val="20"/>
          <w:szCs w:val="20"/>
          <w:lang w:val="id"/>
        </w:rPr>
        <w:t>diagram menggambarkan peran utama admin sebagai aktor yang menjalankan seluruh fungsi dalam sistem aplikasi lentera outdoor rent. Admin memiliki akses untuk melakukan transaksi penyewaan, mulai dari input data penyewaan, penyimpanan data ke sistem, hingga pencetakan struk sebagai bukti transaksi. Selain itu, admin juga dapat mengelola denda apabila terjadi keterlambatan pengembalian atau kerusakan barang, melalui proses input, perhitungan, dan penyimpanan data denda secara otomatis. Dalam pengelolaan inventaris, sistem menyediakan fitur CRUD barang (Create, Read, Update, Delete) yang memungkinkan admin untuk menambahkan barang baru, melihat daftar barang, mengubah detail barang, dan menghapus barang yang sudah tidak tersedia. Seluruh perubahan pada data barang akan langsung memengaruhi pembaruan stok secara otomatis. Dengan hanya melibatkan admin sebagai aktor tunggal, sistem dirancang untuk menjaga keamanan akses dan memastikan proses operasional berjalan dengan konsisten dan efisien</w:t>
      </w:r>
      <w:r>
        <w:rPr>
          <w:sz w:val="20"/>
          <w:szCs w:val="20"/>
          <w:lang w:val="id"/>
        </w:rPr>
        <w:t>.</w:t>
      </w:r>
    </w:p>
    <w:p w14:paraId="042EA433" w14:textId="29DF7E8A" w:rsidR="006F4397" w:rsidRDefault="006F4397" w:rsidP="006F4397">
      <w:pPr>
        <w:pStyle w:val="NormalWeb"/>
        <w:numPr>
          <w:ilvl w:val="0"/>
          <w:numId w:val="44"/>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Class Diagram</w:t>
      </w:r>
    </w:p>
    <w:p w14:paraId="50B6B47A" w14:textId="6F83A371"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51438625" wp14:editId="3D11CC2D">
            <wp:extent cx="3956685" cy="3042285"/>
            <wp:effectExtent l="19050" t="19050" r="24765" b="24765"/>
            <wp:docPr id="5940693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6685" cy="3042285"/>
                    </a:xfrm>
                    <a:prstGeom prst="rect">
                      <a:avLst/>
                    </a:prstGeom>
                    <a:noFill/>
                    <a:ln>
                      <a:solidFill>
                        <a:schemeClr val="tx1"/>
                      </a:solidFill>
                    </a:ln>
                  </pic:spPr>
                </pic:pic>
              </a:graphicData>
            </a:graphic>
          </wp:inline>
        </w:drawing>
      </w:r>
    </w:p>
    <w:p w14:paraId="05125FBE" w14:textId="20E98980"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3. </w:t>
      </w:r>
      <w:r>
        <w:rPr>
          <w:rStyle w:val="Strong"/>
          <w:b w:val="0"/>
          <w:bCs w:val="0"/>
          <w:i/>
          <w:iCs/>
          <w:sz w:val="20"/>
          <w:szCs w:val="20"/>
        </w:rPr>
        <w:t>Class diagram</w:t>
      </w:r>
      <w:r>
        <w:rPr>
          <w:rStyle w:val="Strong"/>
          <w:b w:val="0"/>
          <w:bCs w:val="0"/>
          <w:sz w:val="20"/>
          <w:szCs w:val="20"/>
        </w:rPr>
        <w:t xml:space="preserve"> aplikasi penyewaan perlengkapan </w:t>
      </w:r>
      <w:r>
        <w:rPr>
          <w:rStyle w:val="Strong"/>
          <w:b w:val="0"/>
          <w:bCs w:val="0"/>
          <w:i/>
          <w:iCs/>
          <w:sz w:val="20"/>
          <w:szCs w:val="20"/>
        </w:rPr>
        <w:t>outdoor</w:t>
      </w:r>
    </w:p>
    <w:p w14:paraId="2E65E02D" w14:textId="2FDE90D7" w:rsidR="006F4397" w:rsidRDefault="006F4397" w:rsidP="006F4397">
      <w:pPr>
        <w:pStyle w:val="NormalWeb"/>
        <w:shd w:val="clear" w:color="auto" w:fill="FFFFFF"/>
        <w:spacing w:before="0" w:beforeAutospacing="0" w:after="120" w:afterAutospacing="0" w:line="276" w:lineRule="auto"/>
        <w:ind w:left="360"/>
        <w:jc w:val="both"/>
        <w:rPr>
          <w:sz w:val="20"/>
          <w:szCs w:val="20"/>
          <w:lang w:val="id"/>
        </w:rPr>
      </w:pPr>
      <w:r w:rsidRPr="006F4397">
        <w:rPr>
          <w:sz w:val="20"/>
          <w:szCs w:val="20"/>
          <w:lang w:val="id"/>
        </w:rPr>
        <w:t xml:space="preserve">Pada </w:t>
      </w:r>
      <w:r>
        <w:rPr>
          <w:sz w:val="20"/>
          <w:szCs w:val="20"/>
          <w:lang w:val="id"/>
        </w:rPr>
        <w:t>G</w:t>
      </w:r>
      <w:r w:rsidRPr="006F4397">
        <w:rPr>
          <w:sz w:val="20"/>
          <w:szCs w:val="20"/>
          <w:lang w:val="id"/>
        </w:rPr>
        <w:t xml:space="preserve">ambar 3 </w:t>
      </w:r>
      <w:r w:rsidRPr="006F4397">
        <w:rPr>
          <w:i/>
          <w:sz w:val="20"/>
          <w:szCs w:val="20"/>
          <w:lang w:val="id"/>
        </w:rPr>
        <w:t xml:space="preserve">class </w:t>
      </w:r>
      <w:r w:rsidRPr="006F4397">
        <w:rPr>
          <w:sz w:val="20"/>
          <w:szCs w:val="20"/>
          <w:lang w:val="id"/>
        </w:rPr>
        <w:t xml:space="preserve">diagram di atas menggambarkan struktur data dalam sistem aplikasi lentera outdoor rent, di mana admin sebagai pengguna utama memiliki akses login dan logout. Data penyewa disimpan dalam kelas Penyewa, sedangkan proses transaksi direpresentasikan oleh kelas penyewaan yang terhubung ke admin dan penyewa, serta menyimpan informasi tanggal sewa, total biaya, dan status. Relasi </w:t>
      </w:r>
      <w:r w:rsidRPr="006F4397">
        <w:rPr>
          <w:i/>
          <w:sz w:val="20"/>
          <w:szCs w:val="20"/>
          <w:lang w:val="id"/>
        </w:rPr>
        <w:t xml:space="preserve">many-to-many </w:t>
      </w:r>
      <w:r w:rsidRPr="006F4397">
        <w:rPr>
          <w:sz w:val="20"/>
          <w:szCs w:val="20"/>
          <w:lang w:val="id"/>
        </w:rPr>
        <w:t>antara penyewaan dan barang dihubungkan oleh kelas penyewaan barang yang mencatat jumlah dan durasi sewa barang. Untuk setiap transaksi penyewaan, sistem akan menghasilkan satu struk, mencatat pembayaran (kelas pembayaran), dan denda jika ada keterlambatan atau kerusakan kelas barang menyimpan data inventaris perlengkapan, lengkap dengan fitur tambah, ubah, dan hapus barang. Setiap kelas dilengkapi dengan fungsi-fungsi utama yang mendukung proses bisnis</w:t>
      </w:r>
      <w:r>
        <w:rPr>
          <w:sz w:val="20"/>
          <w:szCs w:val="20"/>
          <w:lang w:val="id"/>
        </w:rPr>
        <w:t>.</w:t>
      </w:r>
    </w:p>
    <w:p w14:paraId="7FDDA153" w14:textId="69FB188B" w:rsidR="006F4397" w:rsidRDefault="006F4397" w:rsidP="006F4397">
      <w:pPr>
        <w:pStyle w:val="NormalWeb"/>
        <w:numPr>
          <w:ilvl w:val="0"/>
          <w:numId w:val="44"/>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Activity Diagram</w:t>
      </w:r>
      <w:r>
        <w:rPr>
          <w:rStyle w:val="Strong"/>
          <w:b w:val="0"/>
          <w:bCs w:val="0"/>
          <w:sz w:val="20"/>
          <w:szCs w:val="20"/>
        </w:rPr>
        <w:t xml:space="preserve"> Aplikasi Penyewaan</w:t>
      </w:r>
    </w:p>
    <w:p w14:paraId="77ED618B" w14:textId="7BAE8D43" w:rsidR="006F4397" w:rsidRDefault="006F4397" w:rsidP="006F4397">
      <w:pPr>
        <w:pStyle w:val="NormalWeb"/>
        <w:shd w:val="clear" w:color="auto" w:fill="FFFFFF"/>
        <w:spacing w:before="0" w:beforeAutospacing="0" w:after="0" w:afterAutospacing="0" w:line="276" w:lineRule="auto"/>
        <w:ind w:left="360"/>
        <w:jc w:val="both"/>
        <w:rPr>
          <w:sz w:val="20"/>
          <w:szCs w:val="20"/>
          <w:lang w:val="id"/>
        </w:rPr>
      </w:pPr>
      <w:r w:rsidRPr="006F4397">
        <w:rPr>
          <w:sz w:val="20"/>
          <w:szCs w:val="20"/>
          <w:lang w:val="id"/>
        </w:rPr>
        <w:t xml:space="preserve">Gambar 4 </w:t>
      </w:r>
      <w:r w:rsidRPr="006F4397">
        <w:rPr>
          <w:i/>
          <w:sz w:val="20"/>
          <w:szCs w:val="20"/>
          <w:lang w:val="id"/>
        </w:rPr>
        <w:t xml:space="preserve">activity </w:t>
      </w:r>
      <w:r w:rsidRPr="006F4397">
        <w:rPr>
          <w:sz w:val="20"/>
          <w:szCs w:val="20"/>
          <w:lang w:val="id"/>
        </w:rPr>
        <w:t>diagram ini menjelaskan alur proses transaksi penyewaan yang dilakukan oleh admin dalam sistem aplikasi. Proses dimulai ketika admin login ke aplikasi dengan memasukkan username dan password. Setelah sistem memvalidasi login, admin akan diarahkan ke beranda jika data valid, atau ditampilkan pesan kesalahan jika tidak valid. Selanjutnya, admin memilih menu transaksi, lalu klik tombol tambah transaksi untuk memulai proses penyewaan. Admin kemudian melakukan input data transaksi penyewaan seperti data penyewa, barang yang disewa, dan durasi sewa. Setelah data selesai diisi, sistem akan menyimpan data transaksi penyewaan ke dalam database. Sebagai langkah akhir, sistem akan menampilkan atau mencetak struk sebagai bukti transaksi kepada pelanggan</w:t>
      </w:r>
      <w:r>
        <w:rPr>
          <w:sz w:val="20"/>
          <w:szCs w:val="20"/>
          <w:lang w:val="id"/>
        </w:rPr>
        <w:t>.</w:t>
      </w:r>
    </w:p>
    <w:p w14:paraId="0AD180DE" w14:textId="72214884"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lastRenderedPageBreak/>
        <w:drawing>
          <wp:inline distT="0" distB="0" distL="0" distR="0" wp14:anchorId="75DB9AA1" wp14:editId="39BB82DE">
            <wp:extent cx="2615565" cy="2560320"/>
            <wp:effectExtent l="19050" t="19050" r="13335" b="11430"/>
            <wp:docPr id="13871711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2560320"/>
                    </a:xfrm>
                    <a:prstGeom prst="rect">
                      <a:avLst/>
                    </a:prstGeom>
                    <a:noFill/>
                    <a:ln>
                      <a:solidFill>
                        <a:schemeClr val="tx1"/>
                      </a:solidFill>
                    </a:ln>
                  </pic:spPr>
                </pic:pic>
              </a:graphicData>
            </a:graphic>
          </wp:inline>
        </w:drawing>
      </w:r>
    </w:p>
    <w:p w14:paraId="23EEDAF5" w14:textId="0AB6AB85"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4. </w:t>
      </w:r>
      <w:r>
        <w:rPr>
          <w:rStyle w:val="Strong"/>
          <w:b w:val="0"/>
          <w:bCs w:val="0"/>
          <w:i/>
          <w:iCs/>
          <w:sz w:val="20"/>
          <w:szCs w:val="20"/>
        </w:rPr>
        <w:t>Activity diagram</w:t>
      </w:r>
      <w:r>
        <w:rPr>
          <w:rStyle w:val="Strong"/>
          <w:b w:val="0"/>
          <w:bCs w:val="0"/>
          <w:sz w:val="20"/>
          <w:szCs w:val="20"/>
        </w:rPr>
        <w:t xml:space="preserve"> transaksi penyewaan</w:t>
      </w:r>
    </w:p>
    <w:p w14:paraId="2B995AC3" w14:textId="5B289AC6"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121E95E0" wp14:editId="3C40EE7D">
            <wp:extent cx="2316480" cy="2371725"/>
            <wp:effectExtent l="19050" t="19050" r="26670" b="28575"/>
            <wp:docPr id="18239075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6480" cy="2371725"/>
                    </a:xfrm>
                    <a:prstGeom prst="rect">
                      <a:avLst/>
                    </a:prstGeom>
                    <a:noFill/>
                    <a:ln>
                      <a:solidFill>
                        <a:schemeClr val="tx1"/>
                      </a:solidFill>
                    </a:ln>
                  </pic:spPr>
                </pic:pic>
              </a:graphicData>
            </a:graphic>
          </wp:inline>
        </w:drawing>
      </w:r>
    </w:p>
    <w:p w14:paraId="25725DE4" w14:textId="7D0F0BDD"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5. </w:t>
      </w:r>
      <w:r>
        <w:rPr>
          <w:rStyle w:val="Strong"/>
          <w:b w:val="0"/>
          <w:bCs w:val="0"/>
          <w:i/>
          <w:iCs/>
          <w:sz w:val="20"/>
          <w:szCs w:val="20"/>
        </w:rPr>
        <w:t>Activity diagram</w:t>
      </w:r>
      <w:r>
        <w:rPr>
          <w:rStyle w:val="Strong"/>
          <w:b w:val="0"/>
          <w:bCs w:val="0"/>
          <w:sz w:val="20"/>
          <w:szCs w:val="20"/>
        </w:rPr>
        <w:t xml:space="preserve"> mengelola inventaris</w:t>
      </w:r>
    </w:p>
    <w:p w14:paraId="55BBA54A" w14:textId="7ED992BB" w:rsidR="006F4397" w:rsidRDefault="006F4397" w:rsidP="006F4397">
      <w:pPr>
        <w:pStyle w:val="NormalWeb"/>
        <w:shd w:val="clear" w:color="auto" w:fill="FFFFFF"/>
        <w:spacing w:before="0" w:beforeAutospacing="0" w:after="0" w:afterAutospacing="0" w:line="276" w:lineRule="auto"/>
        <w:ind w:left="360"/>
        <w:jc w:val="both"/>
        <w:rPr>
          <w:sz w:val="20"/>
          <w:szCs w:val="20"/>
          <w:lang w:val="id"/>
        </w:rPr>
      </w:pPr>
      <w:r w:rsidRPr="006F4397">
        <w:rPr>
          <w:sz w:val="20"/>
          <w:szCs w:val="20"/>
          <w:lang w:val="id"/>
        </w:rPr>
        <w:t xml:space="preserve">Gambar </w:t>
      </w:r>
      <w:r>
        <w:rPr>
          <w:sz w:val="20"/>
          <w:szCs w:val="20"/>
          <w:lang w:val="id"/>
        </w:rPr>
        <w:t xml:space="preserve">5 adalah </w:t>
      </w:r>
      <w:r w:rsidRPr="006F4397">
        <w:rPr>
          <w:i/>
          <w:sz w:val="20"/>
          <w:szCs w:val="20"/>
          <w:lang w:val="id"/>
        </w:rPr>
        <w:t xml:space="preserve">activity </w:t>
      </w:r>
      <w:r w:rsidRPr="006F4397">
        <w:rPr>
          <w:sz w:val="20"/>
          <w:szCs w:val="20"/>
          <w:lang w:val="id"/>
        </w:rPr>
        <w:t>diagram ini menggambarkan alur ringkas dari proses mengelola inventaris dalam sistem. Setelah admin masuk ke menu Inventaris dan memilih aksi (tambah, edit, atau hapus), admin melakukan input atau memilih data barang. Sistem kemudian memproses data tersebut dan melakukan update stok barang</w:t>
      </w:r>
      <w:r>
        <w:rPr>
          <w:sz w:val="20"/>
          <w:szCs w:val="20"/>
          <w:lang w:val="id"/>
        </w:rPr>
        <w:t>.</w:t>
      </w:r>
    </w:p>
    <w:p w14:paraId="40D1F0EA" w14:textId="3F9664DD"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8DB8517" wp14:editId="3D25FAFA">
            <wp:extent cx="2008300" cy="2352675"/>
            <wp:effectExtent l="0" t="0" r="0" b="0"/>
            <wp:docPr id="3655030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6416" cy="2362182"/>
                    </a:xfrm>
                    <a:prstGeom prst="rect">
                      <a:avLst/>
                    </a:prstGeom>
                    <a:noFill/>
                  </pic:spPr>
                </pic:pic>
              </a:graphicData>
            </a:graphic>
          </wp:inline>
        </w:drawing>
      </w:r>
    </w:p>
    <w:p w14:paraId="04A260B8" w14:textId="3E8DA61D"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sz w:val="20"/>
          <w:szCs w:val="20"/>
        </w:rPr>
        <w:t xml:space="preserve">Gambar 6. </w:t>
      </w:r>
      <w:r>
        <w:rPr>
          <w:rStyle w:val="Strong"/>
          <w:b w:val="0"/>
          <w:bCs w:val="0"/>
          <w:i/>
          <w:iCs/>
          <w:sz w:val="20"/>
          <w:szCs w:val="20"/>
        </w:rPr>
        <w:t>Actvity diagram</w:t>
      </w:r>
      <w:r>
        <w:rPr>
          <w:rStyle w:val="Strong"/>
          <w:b w:val="0"/>
          <w:bCs w:val="0"/>
          <w:sz w:val="20"/>
          <w:szCs w:val="20"/>
        </w:rPr>
        <w:t xml:space="preserve"> mengelola denda</w:t>
      </w:r>
    </w:p>
    <w:p w14:paraId="0665C26F" w14:textId="1DB9EC5D" w:rsidR="006F4397" w:rsidRDefault="006F4397" w:rsidP="006F4397">
      <w:pPr>
        <w:pStyle w:val="NormalWeb"/>
        <w:shd w:val="clear" w:color="auto" w:fill="FFFFFF"/>
        <w:spacing w:before="0" w:beforeAutospacing="0" w:after="120" w:afterAutospacing="0" w:line="276" w:lineRule="auto"/>
        <w:ind w:left="360"/>
        <w:jc w:val="both"/>
        <w:rPr>
          <w:sz w:val="20"/>
          <w:szCs w:val="20"/>
          <w:lang w:val="id"/>
        </w:rPr>
      </w:pPr>
      <w:r w:rsidRPr="006F4397">
        <w:rPr>
          <w:sz w:val="20"/>
          <w:szCs w:val="20"/>
          <w:lang w:val="id"/>
        </w:rPr>
        <w:lastRenderedPageBreak/>
        <w:t xml:space="preserve">Gambar 6 </w:t>
      </w:r>
      <w:r w:rsidRPr="006F4397">
        <w:rPr>
          <w:i/>
          <w:sz w:val="20"/>
          <w:szCs w:val="20"/>
          <w:lang w:val="id"/>
        </w:rPr>
        <w:t xml:space="preserve">activity </w:t>
      </w:r>
      <w:r w:rsidRPr="006F4397">
        <w:rPr>
          <w:sz w:val="20"/>
          <w:szCs w:val="20"/>
          <w:lang w:val="id"/>
        </w:rPr>
        <w:t>diagram ini menunjukkan alur proses mengelola denda dalam sistem. Proses dimulai saat admin mengakses menu pendendaan, melihat daftar denda, dan menambahkan denda baru dengan menginput data pelanggan serta jenis dan jumlah denda. Sistem kemudian menjalankan proses perhitungan, validasi, dan menyimpan data ke dalam database. Terakhir, Admin dapat melihat data denda terbaru di daftar</w:t>
      </w:r>
      <w:r>
        <w:rPr>
          <w:sz w:val="20"/>
          <w:szCs w:val="20"/>
          <w:lang w:val="id"/>
        </w:rPr>
        <w:t>.</w:t>
      </w:r>
    </w:p>
    <w:p w14:paraId="1AFAA7AA" w14:textId="2C8EF510" w:rsidR="006F4397" w:rsidRDefault="006F4397" w:rsidP="006F4397">
      <w:pPr>
        <w:pStyle w:val="NormalWeb"/>
        <w:numPr>
          <w:ilvl w:val="0"/>
          <w:numId w:val="44"/>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Sequence diagram</w:t>
      </w:r>
      <w:r>
        <w:rPr>
          <w:rStyle w:val="Strong"/>
          <w:b w:val="0"/>
          <w:bCs w:val="0"/>
          <w:sz w:val="20"/>
          <w:szCs w:val="20"/>
        </w:rPr>
        <w:t xml:space="preserve"> aplikasi penyewaan</w:t>
      </w:r>
    </w:p>
    <w:p w14:paraId="03490DF1" w14:textId="5C7C96ED"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9A83FC6" wp14:editId="2B62A065">
            <wp:extent cx="3963035" cy="2712720"/>
            <wp:effectExtent l="19050" t="19050" r="18415" b="11430"/>
            <wp:docPr id="17619609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63035" cy="2712720"/>
                    </a:xfrm>
                    <a:prstGeom prst="rect">
                      <a:avLst/>
                    </a:prstGeom>
                    <a:noFill/>
                    <a:ln>
                      <a:solidFill>
                        <a:schemeClr val="tx1"/>
                      </a:solidFill>
                    </a:ln>
                  </pic:spPr>
                </pic:pic>
              </a:graphicData>
            </a:graphic>
          </wp:inline>
        </w:drawing>
      </w:r>
    </w:p>
    <w:p w14:paraId="30C9FC87" w14:textId="6412942F"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7. </w:t>
      </w:r>
      <w:r>
        <w:rPr>
          <w:rStyle w:val="Strong"/>
          <w:b w:val="0"/>
          <w:bCs w:val="0"/>
          <w:i/>
          <w:iCs/>
          <w:sz w:val="20"/>
          <w:szCs w:val="20"/>
        </w:rPr>
        <w:t>Sequence diagram</w:t>
      </w:r>
      <w:r>
        <w:rPr>
          <w:rStyle w:val="Strong"/>
          <w:b w:val="0"/>
          <w:bCs w:val="0"/>
          <w:sz w:val="20"/>
          <w:szCs w:val="20"/>
        </w:rPr>
        <w:t xml:space="preserve"> transaksi penyewaan</w:t>
      </w:r>
    </w:p>
    <w:p w14:paraId="1E85C35E" w14:textId="0575214F" w:rsidR="006F4397" w:rsidRDefault="006F4397" w:rsidP="006F4397">
      <w:pPr>
        <w:pStyle w:val="NormalWeb"/>
        <w:shd w:val="clear" w:color="auto" w:fill="FFFFFF"/>
        <w:spacing w:before="0" w:beforeAutospacing="0" w:after="0" w:afterAutospacing="0" w:line="276" w:lineRule="auto"/>
        <w:ind w:left="360"/>
        <w:jc w:val="both"/>
        <w:rPr>
          <w:sz w:val="20"/>
          <w:szCs w:val="20"/>
          <w:lang w:val="id"/>
        </w:rPr>
      </w:pPr>
      <w:r w:rsidRPr="006F4397">
        <w:rPr>
          <w:sz w:val="20"/>
          <w:szCs w:val="20"/>
          <w:lang w:val="id"/>
        </w:rPr>
        <w:t xml:space="preserve">Pada </w:t>
      </w:r>
      <w:r>
        <w:rPr>
          <w:sz w:val="20"/>
          <w:szCs w:val="20"/>
          <w:lang w:val="id"/>
        </w:rPr>
        <w:t>G</w:t>
      </w:r>
      <w:r w:rsidRPr="006F4397">
        <w:rPr>
          <w:sz w:val="20"/>
          <w:szCs w:val="20"/>
          <w:lang w:val="id"/>
        </w:rPr>
        <w:t xml:space="preserve">ambar 7 </w:t>
      </w:r>
      <w:r w:rsidRPr="006F4397">
        <w:rPr>
          <w:i/>
          <w:sz w:val="20"/>
          <w:szCs w:val="20"/>
          <w:lang w:val="id"/>
        </w:rPr>
        <w:t xml:space="preserve">sequence </w:t>
      </w:r>
      <w:r w:rsidRPr="006F4397">
        <w:rPr>
          <w:sz w:val="20"/>
          <w:szCs w:val="20"/>
          <w:lang w:val="id"/>
        </w:rPr>
        <w:t>diagram di atas menggambarkan alur proses transaksi penyewaan oleh admin dalam sistem aplikasi. Proses dimulai saat admin melakukan login ke sistem dan berhasil masuk ke halaman dashboard. Dari sana, Admin mengakses menu penyewaan untuk melihat daftar transaksi, kemudian menambahkan transaksi baru dengan mengisi data penyewaan. Setelah data transaksi diinput, sistem akan memproses dan menyimpan informasi tersebut ke dalam database. Sebagai akhir dari proses, sistem akan menampilkan struk transaksi sebagai bukti yang dapat dicetak</w:t>
      </w:r>
      <w:r>
        <w:rPr>
          <w:sz w:val="20"/>
          <w:szCs w:val="20"/>
          <w:lang w:val="id"/>
        </w:rPr>
        <w:t>.</w:t>
      </w:r>
    </w:p>
    <w:p w14:paraId="79BF1027" w14:textId="5B41D02A"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2C3EECB4" wp14:editId="3A319E8B">
            <wp:extent cx="3999230" cy="2633980"/>
            <wp:effectExtent l="19050" t="19050" r="20320" b="13970"/>
            <wp:docPr id="7568552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9230" cy="2633980"/>
                    </a:xfrm>
                    <a:prstGeom prst="rect">
                      <a:avLst/>
                    </a:prstGeom>
                    <a:noFill/>
                    <a:ln>
                      <a:solidFill>
                        <a:schemeClr val="tx1"/>
                      </a:solidFill>
                    </a:ln>
                  </pic:spPr>
                </pic:pic>
              </a:graphicData>
            </a:graphic>
          </wp:inline>
        </w:drawing>
      </w:r>
    </w:p>
    <w:p w14:paraId="7C5AB6CD" w14:textId="76E3CFF6"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8. </w:t>
      </w:r>
      <w:r>
        <w:rPr>
          <w:rStyle w:val="Strong"/>
          <w:b w:val="0"/>
          <w:bCs w:val="0"/>
          <w:i/>
          <w:iCs/>
          <w:sz w:val="20"/>
          <w:szCs w:val="20"/>
        </w:rPr>
        <w:t>Sequence diagram</w:t>
      </w:r>
      <w:r>
        <w:rPr>
          <w:rStyle w:val="Strong"/>
          <w:b w:val="0"/>
          <w:bCs w:val="0"/>
          <w:sz w:val="20"/>
          <w:szCs w:val="20"/>
        </w:rPr>
        <w:t xml:space="preserve"> mengelola inventaris</w:t>
      </w:r>
    </w:p>
    <w:p w14:paraId="58EA4EF6" w14:textId="6179024A" w:rsidR="006F4397" w:rsidRDefault="006F4397" w:rsidP="006F4397">
      <w:pPr>
        <w:pStyle w:val="NormalWeb"/>
        <w:shd w:val="clear" w:color="auto" w:fill="FFFFFF"/>
        <w:spacing w:before="0" w:beforeAutospacing="0" w:after="0" w:afterAutospacing="0" w:line="276" w:lineRule="auto"/>
        <w:ind w:left="360"/>
        <w:jc w:val="both"/>
        <w:rPr>
          <w:sz w:val="20"/>
          <w:szCs w:val="20"/>
          <w:lang w:val="id"/>
        </w:rPr>
      </w:pPr>
      <w:r w:rsidRPr="006F4397">
        <w:rPr>
          <w:sz w:val="20"/>
          <w:szCs w:val="20"/>
          <w:lang w:val="id"/>
        </w:rPr>
        <w:t xml:space="preserve">Pada </w:t>
      </w:r>
      <w:r>
        <w:rPr>
          <w:sz w:val="20"/>
          <w:szCs w:val="20"/>
          <w:lang w:val="id"/>
        </w:rPr>
        <w:t>G</w:t>
      </w:r>
      <w:r w:rsidRPr="006F4397">
        <w:rPr>
          <w:sz w:val="20"/>
          <w:szCs w:val="20"/>
          <w:lang w:val="id"/>
        </w:rPr>
        <w:t xml:space="preserve">ambar 8 </w:t>
      </w:r>
      <w:r w:rsidRPr="006F4397">
        <w:rPr>
          <w:i/>
          <w:sz w:val="20"/>
          <w:szCs w:val="20"/>
          <w:lang w:val="id"/>
        </w:rPr>
        <w:t xml:space="preserve">sequence </w:t>
      </w:r>
      <w:r w:rsidRPr="006F4397">
        <w:rPr>
          <w:sz w:val="20"/>
          <w:szCs w:val="20"/>
          <w:lang w:val="id"/>
        </w:rPr>
        <w:t xml:space="preserve">diagram ini menggambarkan alur aktivitas mengelola inventaris barang oleh admin dalam sistem. Proses dimulai ketika admin masuk ke menu inventaris dan sistem menampilkan daftar barang yang tersedia. Selanjutnya, admin dapat memilih aksi yang diinginkan, seperti menambahkan barang baru, mengedit data barang yang sudah ada, atau menghapus barang dari sistem. </w:t>
      </w:r>
      <w:r w:rsidRPr="006F4397">
        <w:rPr>
          <w:sz w:val="20"/>
          <w:szCs w:val="20"/>
          <w:lang w:val="id"/>
        </w:rPr>
        <w:lastRenderedPageBreak/>
        <w:t>Setelah admin menginput atau memilih data barang, sistem akan melakukan validasi, memproses perubahan tersebut, lalu menyimpannya ke dalam database. Sistem juga secara otomatis memperbarui stok barang sesuai aksi yang dilakukan, dan menampilkan kembali data inventaris terbaru kepada admin</w:t>
      </w:r>
      <w:r>
        <w:rPr>
          <w:sz w:val="20"/>
          <w:szCs w:val="20"/>
          <w:lang w:val="id"/>
        </w:rPr>
        <w:t>.</w:t>
      </w:r>
    </w:p>
    <w:p w14:paraId="5CB80FB9" w14:textId="24E77A2C" w:rsidR="006F4397" w:rsidRDefault="006F4397" w:rsidP="006F439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75EDA5E1" wp14:editId="38B6889E">
            <wp:extent cx="3932555" cy="2585085"/>
            <wp:effectExtent l="19050" t="19050" r="10795" b="24765"/>
            <wp:docPr id="947098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2555" cy="2585085"/>
                    </a:xfrm>
                    <a:prstGeom prst="rect">
                      <a:avLst/>
                    </a:prstGeom>
                    <a:noFill/>
                    <a:ln>
                      <a:solidFill>
                        <a:schemeClr val="tx1"/>
                      </a:solidFill>
                    </a:ln>
                  </pic:spPr>
                </pic:pic>
              </a:graphicData>
            </a:graphic>
          </wp:inline>
        </w:drawing>
      </w:r>
    </w:p>
    <w:p w14:paraId="2579C4B2" w14:textId="6088A810" w:rsidR="006F4397" w:rsidRDefault="006F4397" w:rsidP="006F439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9. </w:t>
      </w:r>
      <w:r>
        <w:rPr>
          <w:rStyle w:val="Strong"/>
          <w:b w:val="0"/>
          <w:bCs w:val="0"/>
          <w:i/>
          <w:iCs/>
          <w:sz w:val="20"/>
          <w:szCs w:val="20"/>
        </w:rPr>
        <w:t>Sequence diagram</w:t>
      </w:r>
      <w:r>
        <w:rPr>
          <w:rStyle w:val="Strong"/>
          <w:b w:val="0"/>
          <w:bCs w:val="0"/>
          <w:sz w:val="20"/>
          <w:szCs w:val="20"/>
        </w:rPr>
        <w:t xml:space="preserve"> mengelola denda</w:t>
      </w:r>
    </w:p>
    <w:p w14:paraId="3C630C10" w14:textId="3B6F7D6E" w:rsidR="006F4397" w:rsidRDefault="006F4397" w:rsidP="006F4397">
      <w:pPr>
        <w:pStyle w:val="NormalWeb"/>
        <w:shd w:val="clear" w:color="auto" w:fill="FFFFFF"/>
        <w:spacing w:before="0" w:beforeAutospacing="0" w:after="120" w:afterAutospacing="0" w:line="276" w:lineRule="auto"/>
        <w:ind w:left="360"/>
        <w:jc w:val="both"/>
        <w:rPr>
          <w:sz w:val="20"/>
          <w:szCs w:val="20"/>
          <w:lang w:val="id"/>
        </w:rPr>
      </w:pPr>
      <w:r w:rsidRPr="006F4397">
        <w:rPr>
          <w:sz w:val="20"/>
          <w:szCs w:val="20"/>
          <w:lang w:val="id"/>
        </w:rPr>
        <w:t xml:space="preserve">Pada </w:t>
      </w:r>
      <w:r>
        <w:rPr>
          <w:sz w:val="20"/>
          <w:szCs w:val="20"/>
          <w:lang w:val="id"/>
        </w:rPr>
        <w:t>G</w:t>
      </w:r>
      <w:r w:rsidRPr="006F4397">
        <w:rPr>
          <w:sz w:val="20"/>
          <w:szCs w:val="20"/>
          <w:lang w:val="id"/>
        </w:rPr>
        <w:t xml:space="preserve">ambar 9 </w:t>
      </w:r>
      <w:r w:rsidRPr="006F4397">
        <w:rPr>
          <w:i/>
          <w:sz w:val="20"/>
          <w:szCs w:val="20"/>
          <w:lang w:val="id"/>
        </w:rPr>
        <w:t xml:space="preserve">sequence </w:t>
      </w:r>
      <w:r w:rsidRPr="006F4397">
        <w:rPr>
          <w:i/>
          <w:iCs/>
          <w:sz w:val="20"/>
          <w:szCs w:val="20"/>
          <w:lang w:val="id"/>
        </w:rPr>
        <w:t>diagram</w:t>
      </w:r>
      <w:r w:rsidRPr="006F4397">
        <w:rPr>
          <w:sz w:val="20"/>
          <w:szCs w:val="20"/>
          <w:lang w:val="id"/>
        </w:rPr>
        <w:t xml:space="preserve"> ini menggambarkan alur proses mengelola denda oleh admin. Dimulai dari mengakses menu pendendaan, admin menambahkan data denda dengan mengisi informasi pelanggan, jenis denda, dan jumlah denda. Setelah tombol simpan diklik, sistem menghitung dan memvalidasi data, lalu menyimpan denda ke database. Data denda yang baru kemudian ditampilkan dalam daftar</w:t>
      </w:r>
      <w:r>
        <w:rPr>
          <w:sz w:val="20"/>
          <w:szCs w:val="20"/>
          <w:lang w:val="id"/>
        </w:rPr>
        <w:t>.</w:t>
      </w:r>
    </w:p>
    <w:p w14:paraId="093B7311" w14:textId="35631970" w:rsidR="006F4397" w:rsidRDefault="006F4397" w:rsidP="006F4397">
      <w:pPr>
        <w:pStyle w:val="NormalWeb"/>
        <w:numPr>
          <w:ilvl w:val="0"/>
          <w:numId w:val="44"/>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Desain </w:t>
      </w:r>
      <w:r>
        <w:rPr>
          <w:rStyle w:val="Strong"/>
          <w:b w:val="0"/>
          <w:bCs w:val="0"/>
          <w:i/>
          <w:iCs/>
          <w:sz w:val="20"/>
          <w:szCs w:val="20"/>
        </w:rPr>
        <w:t>User Interface</w:t>
      </w:r>
    </w:p>
    <w:p w14:paraId="14182008" w14:textId="70937E1D" w:rsidR="006F4397" w:rsidRDefault="006F4397" w:rsidP="006F4397">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Desain </w:t>
      </w:r>
      <w:r>
        <w:rPr>
          <w:rStyle w:val="Strong"/>
          <w:b w:val="0"/>
          <w:bCs w:val="0"/>
          <w:i/>
          <w:iCs/>
          <w:sz w:val="20"/>
          <w:szCs w:val="20"/>
        </w:rPr>
        <w:t>user interface</w:t>
      </w:r>
      <w:r>
        <w:rPr>
          <w:rStyle w:val="Strong"/>
          <w:b w:val="0"/>
          <w:bCs w:val="0"/>
          <w:sz w:val="20"/>
          <w:szCs w:val="20"/>
          <w:u w:val="single"/>
        </w:rPr>
        <w:t xml:space="preserve"> </w:t>
      </w:r>
      <w:r>
        <w:rPr>
          <w:rStyle w:val="Strong"/>
          <w:b w:val="0"/>
          <w:bCs w:val="0"/>
          <w:sz w:val="20"/>
          <w:szCs w:val="20"/>
        </w:rPr>
        <w:t>halaman login aplikasi</w:t>
      </w:r>
    </w:p>
    <w:p w14:paraId="4BCA7C4F" w14:textId="26D63206" w:rsidR="006F4397" w:rsidRDefault="006F4397" w:rsidP="006F4397">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6150A1D1" wp14:editId="1C19DA3E">
            <wp:extent cx="4109085" cy="2682240"/>
            <wp:effectExtent l="0" t="0" r="5715" b="3810"/>
            <wp:docPr id="2293294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09085" cy="2682240"/>
                    </a:xfrm>
                    <a:prstGeom prst="rect">
                      <a:avLst/>
                    </a:prstGeom>
                    <a:noFill/>
                  </pic:spPr>
                </pic:pic>
              </a:graphicData>
            </a:graphic>
          </wp:inline>
        </w:drawing>
      </w:r>
    </w:p>
    <w:p w14:paraId="66DD67EB" w14:textId="2FB9E83D" w:rsidR="006F4397" w:rsidRDefault="006F4397" w:rsidP="006F4397">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0. </w:t>
      </w:r>
      <w:r>
        <w:rPr>
          <w:rStyle w:val="Strong"/>
          <w:b w:val="0"/>
          <w:bCs w:val="0"/>
          <w:i/>
          <w:iCs/>
          <w:sz w:val="20"/>
          <w:szCs w:val="20"/>
        </w:rPr>
        <w:t>User interface</w:t>
      </w:r>
      <w:r>
        <w:rPr>
          <w:rStyle w:val="Strong"/>
          <w:b w:val="0"/>
          <w:bCs w:val="0"/>
          <w:sz w:val="20"/>
          <w:szCs w:val="20"/>
        </w:rPr>
        <w:t xml:space="preserve"> login aplikasi</w:t>
      </w:r>
    </w:p>
    <w:p w14:paraId="0719FE62" w14:textId="37769389" w:rsidR="006F4397" w:rsidRDefault="006F4397" w:rsidP="006F4397">
      <w:pPr>
        <w:pStyle w:val="NormalWeb"/>
        <w:shd w:val="clear" w:color="auto" w:fill="FFFFFF"/>
        <w:spacing w:before="0" w:beforeAutospacing="0" w:after="0" w:afterAutospacing="0" w:line="276" w:lineRule="auto"/>
        <w:ind w:left="720"/>
        <w:jc w:val="both"/>
        <w:rPr>
          <w:sz w:val="20"/>
          <w:szCs w:val="20"/>
          <w:lang w:val="id"/>
        </w:rPr>
      </w:pPr>
      <w:r w:rsidRPr="006F4397">
        <w:rPr>
          <w:sz w:val="20"/>
          <w:szCs w:val="20"/>
          <w:lang w:val="id"/>
        </w:rPr>
        <w:t xml:space="preserve">Gambar 10 tampilan halaman login pada aplikasi lentera outdoor rent berfungsi sebagai gerbang awal bagi admin untuk mengakses sistem. Pengguna (admin) diminta untuk memasukkan nomor handphone dan password yang telah terdaftar sebelumnya. Setelah kedua input diisi, pengguna menekan tombol "Masuk", yang akan mengirimkan data tersebut ke sistem untuk diverifikasi. Sistem kemudian melakukan validasi terhadap kombinasi nomor dan password di database. Jika data sesuai, pengguna akan diarahkan ke halaman dashboard utama aplikasi. Jika tidak valid, maka akan </w:t>
      </w:r>
      <w:r w:rsidRPr="006F4397">
        <w:rPr>
          <w:sz w:val="20"/>
          <w:szCs w:val="20"/>
          <w:lang w:val="id"/>
        </w:rPr>
        <w:lastRenderedPageBreak/>
        <w:t>ditampilkan pesan kesalahan. Proses login ini bertujuan untuk memastikan bahwa hanya admin yang berwenang yang dapat mengakses fitur-fitur utama dalam aplikasi</w:t>
      </w:r>
      <w:r>
        <w:rPr>
          <w:sz w:val="20"/>
          <w:szCs w:val="20"/>
          <w:lang w:val="id"/>
        </w:rPr>
        <w:t>.</w:t>
      </w:r>
    </w:p>
    <w:p w14:paraId="2AC442F4" w14:textId="7AC14C8B" w:rsidR="006F4397" w:rsidRPr="00E01669" w:rsidRDefault="00E01669" w:rsidP="00E01669">
      <w:pPr>
        <w:pStyle w:val="NormalWeb"/>
        <w:numPr>
          <w:ilvl w:val="0"/>
          <w:numId w:val="45"/>
        </w:numPr>
        <w:shd w:val="clear" w:color="auto" w:fill="FFFFFF"/>
        <w:spacing w:before="0" w:beforeAutospacing="0" w:after="0" w:afterAutospacing="0" w:line="276" w:lineRule="auto"/>
        <w:jc w:val="both"/>
        <w:rPr>
          <w:sz w:val="20"/>
          <w:szCs w:val="20"/>
        </w:rPr>
      </w:pPr>
      <w:r>
        <w:rPr>
          <w:sz w:val="20"/>
          <w:szCs w:val="20"/>
          <w:lang w:val="id"/>
        </w:rPr>
        <w:t xml:space="preserve">Desain </w:t>
      </w:r>
      <w:r>
        <w:rPr>
          <w:i/>
          <w:iCs/>
          <w:sz w:val="20"/>
          <w:szCs w:val="20"/>
          <w:lang w:val="id"/>
        </w:rPr>
        <w:t>user interface</w:t>
      </w:r>
      <w:r>
        <w:rPr>
          <w:sz w:val="20"/>
          <w:szCs w:val="20"/>
          <w:lang w:val="id"/>
        </w:rPr>
        <w:t xml:space="preserve"> tampilan beranda</w:t>
      </w:r>
    </w:p>
    <w:p w14:paraId="431B7F31" w14:textId="4EFCAFBC"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551FFE91" wp14:editId="196190CC">
            <wp:extent cx="4420235" cy="2889885"/>
            <wp:effectExtent l="0" t="0" r="0" b="5715"/>
            <wp:docPr id="8824905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0235" cy="2889885"/>
                    </a:xfrm>
                    <a:prstGeom prst="rect">
                      <a:avLst/>
                    </a:prstGeom>
                    <a:noFill/>
                  </pic:spPr>
                </pic:pic>
              </a:graphicData>
            </a:graphic>
          </wp:inline>
        </w:drawing>
      </w:r>
    </w:p>
    <w:p w14:paraId="337E197D" w14:textId="25B8F6D7"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1. </w:t>
      </w:r>
      <w:r>
        <w:rPr>
          <w:rStyle w:val="Strong"/>
          <w:b w:val="0"/>
          <w:bCs w:val="0"/>
          <w:i/>
          <w:iCs/>
          <w:sz w:val="20"/>
          <w:szCs w:val="20"/>
        </w:rPr>
        <w:t xml:space="preserve">User interface </w:t>
      </w:r>
      <w:r>
        <w:rPr>
          <w:rStyle w:val="Strong"/>
          <w:b w:val="0"/>
          <w:bCs w:val="0"/>
          <w:sz w:val="20"/>
          <w:szCs w:val="20"/>
        </w:rPr>
        <w:t>beranda</w:t>
      </w:r>
    </w:p>
    <w:p w14:paraId="5BE2C2A7" w14:textId="2176E28C"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Gambar 11 halaman beranda menampilkan informasi ringkas seputar aktivitas penyewaan. Pada tampilan ini, fokus ditujukan pada daftar produk terlaris, lengkap dengan jumlah total transaksi yang pernah dilakukan</w:t>
      </w:r>
      <w:r>
        <w:rPr>
          <w:sz w:val="20"/>
          <w:szCs w:val="20"/>
          <w:lang w:val="id"/>
        </w:rPr>
        <w:t>.</w:t>
      </w:r>
    </w:p>
    <w:p w14:paraId="1F2D5EFC" w14:textId="41C56795" w:rsidR="00E01669" w:rsidRPr="00E01669" w:rsidRDefault="00E01669" w:rsidP="00E01669">
      <w:pPr>
        <w:pStyle w:val="NormalWeb"/>
        <w:numPr>
          <w:ilvl w:val="0"/>
          <w:numId w:val="45"/>
        </w:numPr>
        <w:shd w:val="clear" w:color="auto" w:fill="FFFFFF"/>
        <w:spacing w:before="0" w:beforeAutospacing="0" w:after="0" w:afterAutospacing="0" w:line="276" w:lineRule="auto"/>
        <w:jc w:val="both"/>
        <w:rPr>
          <w:sz w:val="20"/>
          <w:szCs w:val="20"/>
        </w:rPr>
      </w:pPr>
      <w:r>
        <w:rPr>
          <w:sz w:val="20"/>
          <w:szCs w:val="20"/>
          <w:lang w:val="id"/>
        </w:rPr>
        <w:t xml:space="preserve">Desain </w:t>
      </w:r>
      <w:r>
        <w:rPr>
          <w:i/>
          <w:iCs/>
          <w:sz w:val="20"/>
          <w:szCs w:val="20"/>
          <w:lang w:val="id"/>
        </w:rPr>
        <w:t>user interface</w:t>
      </w:r>
      <w:r>
        <w:rPr>
          <w:sz w:val="20"/>
          <w:szCs w:val="20"/>
          <w:lang w:val="id"/>
        </w:rPr>
        <w:t xml:space="preserve"> halaman transaksi</w:t>
      </w:r>
    </w:p>
    <w:p w14:paraId="6765E526" w14:textId="601B6120"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276C80F1" wp14:editId="2E11133A">
            <wp:extent cx="4456430" cy="3145790"/>
            <wp:effectExtent l="0" t="0" r="1270" b="0"/>
            <wp:docPr id="16459314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6430" cy="3145790"/>
                    </a:xfrm>
                    <a:prstGeom prst="rect">
                      <a:avLst/>
                    </a:prstGeom>
                    <a:noFill/>
                  </pic:spPr>
                </pic:pic>
              </a:graphicData>
            </a:graphic>
          </wp:inline>
        </w:drawing>
      </w:r>
    </w:p>
    <w:p w14:paraId="1AB45A4F" w14:textId="64494C4F"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2. </w:t>
      </w:r>
      <w:r>
        <w:rPr>
          <w:rStyle w:val="Strong"/>
          <w:b w:val="0"/>
          <w:bCs w:val="0"/>
          <w:i/>
          <w:iCs/>
          <w:sz w:val="20"/>
          <w:szCs w:val="20"/>
        </w:rPr>
        <w:t>User interface</w:t>
      </w:r>
      <w:r>
        <w:rPr>
          <w:rStyle w:val="Strong"/>
          <w:b w:val="0"/>
          <w:bCs w:val="0"/>
          <w:sz w:val="20"/>
          <w:szCs w:val="20"/>
        </w:rPr>
        <w:t xml:space="preserve"> transaksi penyewaan barang</w:t>
      </w:r>
    </w:p>
    <w:p w14:paraId="2EBF1AD4" w14:textId="2BEF4278"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Gambar 12 merupakan halaman untuk melihat semua riwayat transaksi penyewaan. Setiap transaksi ditampilkan dalam bentuk kartu yang berisi informasi penting seperti tanggal sewa, status pembayaran, status transaksi (aktif, selesai, atau dibatalkan), nama pelanggan, dan total harga</w:t>
      </w:r>
      <w:r>
        <w:rPr>
          <w:sz w:val="20"/>
          <w:szCs w:val="20"/>
          <w:lang w:val="id"/>
        </w:rPr>
        <w:t>.</w:t>
      </w:r>
    </w:p>
    <w:p w14:paraId="6841B57A" w14:textId="24AF0852" w:rsidR="00E01669" w:rsidRPr="00E01669" w:rsidRDefault="00E01669" w:rsidP="00E01669">
      <w:pPr>
        <w:pStyle w:val="NormalWeb"/>
        <w:numPr>
          <w:ilvl w:val="0"/>
          <w:numId w:val="45"/>
        </w:numPr>
        <w:shd w:val="clear" w:color="auto" w:fill="FFFFFF"/>
        <w:spacing w:before="0" w:beforeAutospacing="0" w:after="0" w:afterAutospacing="0" w:line="276" w:lineRule="auto"/>
        <w:jc w:val="both"/>
        <w:rPr>
          <w:sz w:val="20"/>
          <w:szCs w:val="20"/>
        </w:rPr>
      </w:pPr>
      <w:r>
        <w:rPr>
          <w:sz w:val="20"/>
          <w:szCs w:val="20"/>
          <w:lang w:val="id"/>
        </w:rPr>
        <w:t xml:space="preserve">Desain </w:t>
      </w:r>
      <w:r>
        <w:rPr>
          <w:i/>
          <w:iCs/>
          <w:sz w:val="20"/>
          <w:szCs w:val="20"/>
          <w:lang w:val="id"/>
        </w:rPr>
        <w:t>user interface</w:t>
      </w:r>
      <w:r>
        <w:rPr>
          <w:sz w:val="20"/>
          <w:szCs w:val="20"/>
          <w:lang w:val="id"/>
        </w:rPr>
        <w:t xml:space="preserve"> menambahkan transaksi penyewaan</w:t>
      </w:r>
    </w:p>
    <w:p w14:paraId="2A66CCD6" w14:textId="72E1686D"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 xml:space="preserve">Gambar 13 Tampilan Buat Pesanan ini digunakan oleh admin untuk menginput detail transaksi penyewaan. Di bagian atas tersedia form untuk memilih tanggal mulai dan selesai sewa. Di bawahnya </w:t>
      </w:r>
      <w:r w:rsidRPr="00E01669">
        <w:rPr>
          <w:sz w:val="20"/>
          <w:szCs w:val="20"/>
          <w:lang w:val="id"/>
        </w:rPr>
        <w:lastRenderedPageBreak/>
        <w:t>ditampilkan daftar perlengkapan outdoor lengkap dengan gambar, nama barang, status ketersediaan, dan kisaran harga sewa. Admin dapat memilih barang yang ingin disewa</w:t>
      </w:r>
      <w:r>
        <w:rPr>
          <w:sz w:val="20"/>
          <w:szCs w:val="20"/>
          <w:lang w:val="id"/>
        </w:rPr>
        <w:t>.</w:t>
      </w:r>
    </w:p>
    <w:p w14:paraId="02094C42" w14:textId="75B3E0D5"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2760F857" wp14:editId="25778847">
            <wp:extent cx="4364990" cy="3072765"/>
            <wp:effectExtent l="0" t="0" r="0" b="0"/>
            <wp:docPr id="1063255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64990" cy="3072765"/>
                    </a:xfrm>
                    <a:prstGeom prst="rect">
                      <a:avLst/>
                    </a:prstGeom>
                    <a:noFill/>
                  </pic:spPr>
                </pic:pic>
              </a:graphicData>
            </a:graphic>
          </wp:inline>
        </w:drawing>
      </w:r>
    </w:p>
    <w:p w14:paraId="7CDFFA37" w14:textId="3F7DB502"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3. </w:t>
      </w:r>
      <w:r>
        <w:rPr>
          <w:rStyle w:val="Strong"/>
          <w:b w:val="0"/>
          <w:bCs w:val="0"/>
          <w:i/>
          <w:iCs/>
          <w:sz w:val="20"/>
          <w:szCs w:val="20"/>
        </w:rPr>
        <w:t>User interface</w:t>
      </w:r>
      <w:r>
        <w:rPr>
          <w:rStyle w:val="Strong"/>
          <w:b w:val="0"/>
          <w:bCs w:val="0"/>
          <w:sz w:val="20"/>
          <w:szCs w:val="20"/>
        </w:rPr>
        <w:t xml:space="preserve"> menambahkan transakasi penyewaan</w:t>
      </w:r>
    </w:p>
    <w:p w14:paraId="160115EE" w14:textId="739A3F6E" w:rsidR="00E01669" w:rsidRDefault="00E01669" w:rsidP="00E01669">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Desain </w:t>
      </w:r>
      <w:r>
        <w:rPr>
          <w:rStyle w:val="Strong"/>
          <w:b w:val="0"/>
          <w:bCs w:val="0"/>
          <w:i/>
          <w:iCs/>
          <w:sz w:val="20"/>
          <w:szCs w:val="20"/>
        </w:rPr>
        <w:t>user intrerface</w:t>
      </w:r>
      <w:r>
        <w:rPr>
          <w:rStyle w:val="Strong"/>
          <w:b w:val="0"/>
          <w:bCs w:val="0"/>
          <w:sz w:val="20"/>
          <w:szCs w:val="20"/>
        </w:rPr>
        <w:t xml:space="preserve"> halaman denda</w:t>
      </w:r>
    </w:p>
    <w:p w14:paraId="7757680A" w14:textId="5A953978"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4E9DBF0C" wp14:editId="2B2F8F32">
            <wp:extent cx="4048125" cy="2627630"/>
            <wp:effectExtent l="0" t="0" r="9525" b="1270"/>
            <wp:docPr id="7808299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48125" cy="2627630"/>
                    </a:xfrm>
                    <a:prstGeom prst="rect">
                      <a:avLst/>
                    </a:prstGeom>
                    <a:noFill/>
                  </pic:spPr>
                </pic:pic>
              </a:graphicData>
            </a:graphic>
          </wp:inline>
        </w:drawing>
      </w:r>
    </w:p>
    <w:p w14:paraId="5BCE633E" w14:textId="6356C79F"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4. </w:t>
      </w:r>
      <w:r>
        <w:rPr>
          <w:rStyle w:val="Strong"/>
          <w:b w:val="0"/>
          <w:bCs w:val="0"/>
          <w:i/>
          <w:iCs/>
          <w:sz w:val="20"/>
          <w:szCs w:val="20"/>
        </w:rPr>
        <w:t>User interface</w:t>
      </w:r>
      <w:r>
        <w:rPr>
          <w:rStyle w:val="Strong"/>
          <w:b w:val="0"/>
          <w:bCs w:val="0"/>
          <w:sz w:val="20"/>
          <w:szCs w:val="20"/>
        </w:rPr>
        <w:t xml:space="preserve"> halaman denda</w:t>
      </w:r>
    </w:p>
    <w:p w14:paraId="7470E3C0" w14:textId="335B67ED"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 xml:space="preserve">Gambar </w:t>
      </w:r>
      <w:r>
        <w:rPr>
          <w:sz w:val="20"/>
          <w:szCs w:val="20"/>
          <w:lang w:val="id"/>
        </w:rPr>
        <w:t xml:space="preserve">14 </w:t>
      </w:r>
      <w:r w:rsidRPr="00E01669">
        <w:rPr>
          <w:sz w:val="20"/>
          <w:szCs w:val="20"/>
          <w:lang w:val="id"/>
        </w:rPr>
        <w:t>tampilan halaman pendendaan pada aplikasi lentera outdoor rent menampilkan daftar denda yang dikenakan kepada pelanggan, baik karena keterlambatan pengembalian maupun kerusakan barang sewaan. Setiap denda mencantumkan informasi seperti nomor invoice, nama pelanggan, jenis denda, total denda, status pembayaran, serta tambahan keterangan berupa durasi keterlambatan dalam hari dan deskripsi kerusakan barang. Informasi ini disajikan secara ringkas dan jelas untuk memudahkan pemilik rental dalam memantau denda yang belum atau sudah dibayar, serta sebagai dokumentasi yang transparan dan akurat terhadap kondisi peminjaman barang</w:t>
      </w:r>
      <w:r>
        <w:rPr>
          <w:sz w:val="20"/>
          <w:szCs w:val="20"/>
          <w:lang w:val="id"/>
        </w:rPr>
        <w:t>.</w:t>
      </w:r>
    </w:p>
    <w:p w14:paraId="4DC1AEFE" w14:textId="18665914" w:rsidR="00E01669" w:rsidRPr="00E01669" w:rsidRDefault="00E01669" w:rsidP="00E01669">
      <w:pPr>
        <w:pStyle w:val="NormalWeb"/>
        <w:numPr>
          <w:ilvl w:val="0"/>
          <w:numId w:val="45"/>
        </w:numPr>
        <w:shd w:val="clear" w:color="auto" w:fill="FFFFFF"/>
        <w:spacing w:before="0" w:beforeAutospacing="0" w:after="0" w:afterAutospacing="0" w:line="276" w:lineRule="auto"/>
        <w:jc w:val="both"/>
        <w:rPr>
          <w:sz w:val="20"/>
          <w:szCs w:val="20"/>
        </w:rPr>
      </w:pPr>
      <w:r>
        <w:rPr>
          <w:sz w:val="20"/>
          <w:szCs w:val="20"/>
          <w:lang w:val="id"/>
        </w:rPr>
        <w:t xml:space="preserve">Desain </w:t>
      </w:r>
      <w:r>
        <w:rPr>
          <w:i/>
          <w:iCs/>
          <w:sz w:val="20"/>
          <w:szCs w:val="20"/>
          <w:lang w:val="id"/>
        </w:rPr>
        <w:t>user interface</w:t>
      </w:r>
      <w:r>
        <w:rPr>
          <w:sz w:val="20"/>
          <w:szCs w:val="20"/>
          <w:lang w:val="id"/>
        </w:rPr>
        <w:t xml:space="preserve"> tambah denda</w:t>
      </w:r>
    </w:p>
    <w:p w14:paraId="66ACAF6A" w14:textId="2CBFC136"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 xml:space="preserve">Gambar 15 halaman tambah denda menjelaskan denda yang dikenakan kepada pelanggan berdasarkan jenis pelanggaran. Admin dapat memilih jenis denda, yaitu denda keterlambatan atau denda kerusakan, dan sistem akan menampilkan kolom isian yang relevan. Untuk keterlambatan, tersedia input lama keterlambatan dalam satuan hari, sedangkan untuk kerusakan, tersedia kolom deskripsi </w:t>
      </w:r>
      <w:r w:rsidRPr="00E01669">
        <w:rPr>
          <w:sz w:val="20"/>
          <w:szCs w:val="20"/>
          <w:lang w:val="id"/>
        </w:rPr>
        <w:lastRenderedPageBreak/>
        <w:t>jenis kerusakan barang. Informasi lain seperti nomor transaksi, nama pelanggan, dan jumlah denda juga harus diisi secara lengkap sebelum data disimpan</w:t>
      </w:r>
      <w:r>
        <w:rPr>
          <w:sz w:val="20"/>
          <w:szCs w:val="20"/>
          <w:lang w:val="id"/>
        </w:rPr>
        <w:t>.</w:t>
      </w:r>
    </w:p>
    <w:p w14:paraId="3EFEC206" w14:textId="349F0BDA"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008781CD" wp14:editId="59D3FD08">
            <wp:extent cx="4316095" cy="2804160"/>
            <wp:effectExtent l="0" t="0" r="8255" b="0"/>
            <wp:docPr id="119719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6095" cy="2804160"/>
                    </a:xfrm>
                    <a:prstGeom prst="rect">
                      <a:avLst/>
                    </a:prstGeom>
                    <a:noFill/>
                  </pic:spPr>
                </pic:pic>
              </a:graphicData>
            </a:graphic>
          </wp:inline>
        </w:drawing>
      </w:r>
    </w:p>
    <w:p w14:paraId="29B68896" w14:textId="51C5DACF"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5. </w:t>
      </w:r>
      <w:r>
        <w:rPr>
          <w:rStyle w:val="Strong"/>
          <w:b w:val="0"/>
          <w:bCs w:val="0"/>
          <w:i/>
          <w:iCs/>
          <w:sz w:val="20"/>
          <w:szCs w:val="20"/>
        </w:rPr>
        <w:t>User interface</w:t>
      </w:r>
      <w:r>
        <w:rPr>
          <w:rStyle w:val="Strong"/>
          <w:b w:val="0"/>
          <w:bCs w:val="0"/>
          <w:sz w:val="20"/>
          <w:szCs w:val="20"/>
        </w:rPr>
        <w:t xml:space="preserve"> tambah denda</w:t>
      </w:r>
    </w:p>
    <w:p w14:paraId="6D05D467" w14:textId="2058CEF0" w:rsidR="00E01669" w:rsidRDefault="00E01669" w:rsidP="00E01669">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Desain </w:t>
      </w:r>
      <w:r>
        <w:rPr>
          <w:rStyle w:val="Strong"/>
          <w:b w:val="0"/>
          <w:bCs w:val="0"/>
          <w:i/>
          <w:iCs/>
          <w:sz w:val="20"/>
          <w:szCs w:val="20"/>
        </w:rPr>
        <w:t>user interface</w:t>
      </w:r>
      <w:r>
        <w:rPr>
          <w:rStyle w:val="Strong"/>
          <w:b w:val="0"/>
          <w:bCs w:val="0"/>
          <w:sz w:val="20"/>
          <w:szCs w:val="20"/>
        </w:rPr>
        <w:t xml:space="preserve"> halaman inventaris</w:t>
      </w:r>
    </w:p>
    <w:p w14:paraId="5EF0B3A2" w14:textId="190F4AEB"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1C18BD0E" wp14:editId="08C5E738">
            <wp:extent cx="4333875" cy="2798685"/>
            <wp:effectExtent l="0" t="0" r="0" b="1905"/>
            <wp:docPr id="8898491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38231" cy="2801498"/>
                    </a:xfrm>
                    <a:prstGeom prst="rect">
                      <a:avLst/>
                    </a:prstGeom>
                    <a:noFill/>
                  </pic:spPr>
                </pic:pic>
              </a:graphicData>
            </a:graphic>
          </wp:inline>
        </w:drawing>
      </w:r>
    </w:p>
    <w:p w14:paraId="6AE52731" w14:textId="3C3D1E81"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6. </w:t>
      </w:r>
      <w:r>
        <w:rPr>
          <w:rStyle w:val="Strong"/>
          <w:b w:val="0"/>
          <w:bCs w:val="0"/>
          <w:i/>
          <w:iCs/>
          <w:sz w:val="20"/>
          <w:szCs w:val="20"/>
        </w:rPr>
        <w:t>User interface</w:t>
      </w:r>
      <w:r>
        <w:rPr>
          <w:rStyle w:val="Strong"/>
          <w:b w:val="0"/>
          <w:bCs w:val="0"/>
          <w:sz w:val="20"/>
          <w:szCs w:val="20"/>
        </w:rPr>
        <w:t xml:space="preserve"> tampilan halaman inventaris</w:t>
      </w:r>
    </w:p>
    <w:p w14:paraId="09B8101A" w14:textId="7ABA8D27"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Gambar 16 menampilkan halaman inventaris menampilkan daftar produk outdoor yang tersedia untuk disewakan, seperti Carrier, Flysheet, Sepatu, Kompor, dan lainnya. Setiap item menampilkan nama produk beserta jumlah varian yang dimiliki. Terdapat dua tab navigasi di bagian atas, yaitu produk dan kategori, yang memungkinkan admin untuk mengelola barang berdasarkan jenis atau kelompok. Tombol Tambah Produk di bagian bawah memudahkan admin untuk menambahkan barang baru ke sistem</w:t>
      </w:r>
      <w:r>
        <w:rPr>
          <w:sz w:val="20"/>
          <w:szCs w:val="20"/>
          <w:lang w:val="id"/>
        </w:rPr>
        <w:t>.</w:t>
      </w:r>
    </w:p>
    <w:p w14:paraId="03EED9C9" w14:textId="7FD75F89" w:rsidR="00E01669" w:rsidRPr="00E01669" w:rsidRDefault="00E01669" w:rsidP="00E01669">
      <w:pPr>
        <w:pStyle w:val="NormalWeb"/>
        <w:numPr>
          <w:ilvl w:val="0"/>
          <w:numId w:val="45"/>
        </w:numPr>
        <w:shd w:val="clear" w:color="auto" w:fill="FFFFFF"/>
        <w:spacing w:before="0" w:beforeAutospacing="0" w:after="0" w:afterAutospacing="0" w:line="276" w:lineRule="auto"/>
        <w:jc w:val="both"/>
        <w:rPr>
          <w:sz w:val="20"/>
          <w:szCs w:val="20"/>
        </w:rPr>
      </w:pPr>
      <w:r>
        <w:rPr>
          <w:sz w:val="20"/>
          <w:szCs w:val="20"/>
          <w:lang w:val="id"/>
        </w:rPr>
        <w:t xml:space="preserve">Desain </w:t>
      </w:r>
      <w:r>
        <w:rPr>
          <w:i/>
          <w:iCs/>
          <w:sz w:val="20"/>
          <w:szCs w:val="20"/>
          <w:lang w:val="id"/>
        </w:rPr>
        <w:t>user interface</w:t>
      </w:r>
      <w:r>
        <w:rPr>
          <w:sz w:val="20"/>
          <w:szCs w:val="20"/>
          <w:u w:val="single"/>
          <w:lang w:val="id"/>
        </w:rPr>
        <w:t xml:space="preserve"> </w:t>
      </w:r>
      <w:r>
        <w:rPr>
          <w:sz w:val="20"/>
          <w:szCs w:val="20"/>
          <w:lang w:val="id"/>
        </w:rPr>
        <w:t>tambah stok barang sewaan</w:t>
      </w:r>
    </w:p>
    <w:p w14:paraId="31C96E3D" w14:textId="728E9912"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Gambar 17 merupakan tampilan halaman untuk menambahkan barang baru ke dalam inventaris. Pengguna dapat mengunggah gambar/logo barang, mengisi nama produk, memilih kategori di di aplikasi</w:t>
      </w:r>
      <w:r>
        <w:rPr>
          <w:sz w:val="20"/>
          <w:szCs w:val="20"/>
          <w:lang w:val="id"/>
        </w:rPr>
        <w:t>.</w:t>
      </w:r>
    </w:p>
    <w:p w14:paraId="24E92DB3" w14:textId="764997C3"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lastRenderedPageBreak/>
        <w:drawing>
          <wp:inline distT="0" distB="0" distL="0" distR="0" wp14:anchorId="08DE38DA" wp14:editId="056F7AA0">
            <wp:extent cx="4129232" cy="2743200"/>
            <wp:effectExtent l="0" t="0" r="5080" b="0"/>
            <wp:docPr id="17219617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0035" cy="2743734"/>
                    </a:xfrm>
                    <a:prstGeom prst="rect">
                      <a:avLst/>
                    </a:prstGeom>
                    <a:noFill/>
                  </pic:spPr>
                </pic:pic>
              </a:graphicData>
            </a:graphic>
          </wp:inline>
        </w:drawing>
      </w:r>
    </w:p>
    <w:p w14:paraId="7E4DC4AD" w14:textId="4DFCDDD0"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7. </w:t>
      </w:r>
      <w:r>
        <w:rPr>
          <w:rStyle w:val="Strong"/>
          <w:b w:val="0"/>
          <w:bCs w:val="0"/>
          <w:i/>
          <w:iCs/>
          <w:sz w:val="20"/>
          <w:szCs w:val="20"/>
        </w:rPr>
        <w:t>User interface</w:t>
      </w:r>
      <w:r>
        <w:rPr>
          <w:rStyle w:val="Strong"/>
          <w:b w:val="0"/>
          <w:bCs w:val="0"/>
          <w:sz w:val="20"/>
          <w:szCs w:val="20"/>
        </w:rPr>
        <w:t xml:space="preserve"> tambah stok barang sewaan</w:t>
      </w:r>
    </w:p>
    <w:p w14:paraId="4F8DA278" w14:textId="5A82088E" w:rsidR="00E01669" w:rsidRDefault="00E01669" w:rsidP="00E01669">
      <w:pPr>
        <w:pStyle w:val="NormalWeb"/>
        <w:numPr>
          <w:ilvl w:val="0"/>
          <w:numId w:val="45"/>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 xml:space="preserve">Desain </w:t>
      </w:r>
      <w:r>
        <w:rPr>
          <w:rStyle w:val="Strong"/>
          <w:b w:val="0"/>
          <w:bCs w:val="0"/>
          <w:i/>
          <w:iCs/>
          <w:sz w:val="20"/>
          <w:szCs w:val="20"/>
        </w:rPr>
        <w:t>user interface</w:t>
      </w:r>
      <w:r>
        <w:rPr>
          <w:rStyle w:val="Strong"/>
          <w:b w:val="0"/>
          <w:bCs w:val="0"/>
          <w:sz w:val="20"/>
          <w:szCs w:val="20"/>
        </w:rPr>
        <w:t xml:space="preserve"> cetak struk transaksi penyewaan barang</w:t>
      </w:r>
    </w:p>
    <w:p w14:paraId="120CEDE2" w14:textId="5AFD3E1B" w:rsidR="00E01669" w:rsidRDefault="00E01669" w:rsidP="00E01669">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4A62418F" wp14:editId="7FF1C36D">
            <wp:extent cx="3724275" cy="2592053"/>
            <wp:effectExtent l="0" t="0" r="0" b="0"/>
            <wp:docPr id="16734561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29932" cy="2595990"/>
                    </a:xfrm>
                    <a:prstGeom prst="rect">
                      <a:avLst/>
                    </a:prstGeom>
                    <a:noFill/>
                  </pic:spPr>
                </pic:pic>
              </a:graphicData>
            </a:graphic>
          </wp:inline>
        </w:drawing>
      </w:r>
    </w:p>
    <w:p w14:paraId="3F9EF62F" w14:textId="7AF7055C" w:rsidR="00E01669" w:rsidRDefault="00E01669" w:rsidP="00E01669">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Gambar 18. Cetak struk transaksi penyewaan barang</w:t>
      </w:r>
    </w:p>
    <w:p w14:paraId="113D5630" w14:textId="034F6C99" w:rsidR="00E01669" w:rsidRDefault="00E01669" w:rsidP="00E01669">
      <w:pPr>
        <w:pStyle w:val="NormalWeb"/>
        <w:shd w:val="clear" w:color="auto" w:fill="FFFFFF"/>
        <w:spacing w:before="0" w:beforeAutospacing="0" w:after="0" w:afterAutospacing="0" w:line="276" w:lineRule="auto"/>
        <w:ind w:left="720"/>
        <w:jc w:val="both"/>
        <w:rPr>
          <w:sz w:val="20"/>
          <w:szCs w:val="20"/>
          <w:lang w:val="id"/>
        </w:rPr>
      </w:pPr>
      <w:r w:rsidRPr="00E01669">
        <w:rPr>
          <w:sz w:val="20"/>
          <w:szCs w:val="20"/>
          <w:lang w:val="id"/>
        </w:rPr>
        <w:t>Gambar 18 menampilkan struk transaksi penyewaan secara lengkap. Di dalamnya terdapat informasi seperti nama pelanggan, tanggal sewa, durasi, daftar barang yang disewa lengkap dengan jumlah, harga, dan total transaksi</w:t>
      </w:r>
      <w:r>
        <w:rPr>
          <w:sz w:val="20"/>
          <w:szCs w:val="20"/>
          <w:lang w:val="id"/>
        </w:rPr>
        <w:t>.</w:t>
      </w:r>
    </w:p>
    <w:p w14:paraId="7BEB4E83" w14:textId="4478D96B" w:rsidR="001C6DDD" w:rsidRPr="001C6DDD" w:rsidRDefault="00B64A2C" w:rsidP="00E01669">
      <w:pPr>
        <w:pStyle w:val="NormalWeb"/>
        <w:shd w:val="clear" w:color="auto" w:fill="FFFFFF"/>
        <w:spacing w:after="0" w:afterAutospacing="0" w:line="360" w:lineRule="auto"/>
        <w:rPr>
          <w:sz w:val="20"/>
          <w:szCs w:val="20"/>
        </w:rPr>
      </w:pPr>
      <w:r>
        <w:rPr>
          <w:rStyle w:val="Strong"/>
          <w:sz w:val="20"/>
          <w:szCs w:val="20"/>
        </w:rPr>
        <w:t>Kesimpulan</w:t>
      </w:r>
    </w:p>
    <w:p w14:paraId="322C444E" w14:textId="77CC4D26" w:rsidR="00E01669" w:rsidRDefault="00E01669" w:rsidP="006C4472">
      <w:pPr>
        <w:pStyle w:val="NormalWeb"/>
        <w:shd w:val="clear" w:color="auto" w:fill="FFFFFF"/>
        <w:spacing w:before="0" w:beforeAutospacing="0" w:after="0" w:afterAutospacing="0" w:line="276" w:lineRule="auto"/>
        <w:jc w:val="both"/>
        <w:rPr>
          <w:sz w:val="20"/>
          <w:szCs w:val="20"/>
        </w:rPr>
      </w:pPr>
      <w:r w:rsidRPr="00E01669">
        <w:rPr>
          <w:sz w:val="20"/>
          <w:szCs w:val="20"/>
          <w:lang w:val="id"/>
        </w:rPr>
        <w:t>Berdasarkan hasil perancangan dan simulasi sistem, dapat disimpulkan bahwa aplikasi kasir berbasis mobile untuk Lentera Outdoor Rent mampu memberikan solusi yang efektif terhadap permasalahan dalam pencatatan transaksi, manajemen inventaris, dan pengelolaan denda. Sistem ini dirancang dengan pendekatan yang sederhana namun fungsional, sehingga memudahkan admin atau kasir dalam mengelola proses penyewaan perlengkapan pendakian secara lebih efisien dan minim kesalahan. Dengan adanya fitur pencatatan data penyewa, perhitungan otomatis denda, serta pencetakan struk melalui printer thermal, sistem ini diharapkan dapat meningkatkan profesionalitas dan kinerja operasional usaha. Meskipun masih dalam tahap rancangan dan simulasi, sistem ini menunjukkan potensi yang besar untuk diimplementasikan sebagai bagian dari digitalisasi usaha rental berskala mikro seperti Lentera Outdoor Rent</w:t>
      </w:r>
      <w:r>
        <w:rPr>
          <w:sz w:val="20"/>
          <w:szCs w:val="20"/>
          <w:lang w:val="id"/>
        </w:rPr>
        <w:t>.</w:t>
      </w:r>
    </w:p>
    <w:p w14:paraId="6480AC43" w14:textId="77777777" w:rsidR="00E01669" w:rsidRDefault="00E01669" w:rsidP="006C4472">
      <w:pPr>
        <w:pStyle w:val="NormalWeb"/>
        <w:shd w:val="clear" w:color="auto" w:fill="FFFFFF"/>
        <w:spacing w:before="0" w:beforeAutospacing="0" w:after="0" w:afterAutospacing="0" w:line="276" w:lineRule="auto"/>
        <w:jc w:val="both"/>
        <w:rPr>
          <w:sz w:val="20"/>
          <w:szCs w:val="20"/>
        </w:rPr>
      </w:pPr>
    </w:p>
    <w:p w14:paraId="215AF480" w14:textId="60E9D7E4" w:rsidR="001C6DDD" w:rsidRPr="001C6DDD" w:rsidRDefault="00DE5E23" w:rsidP="00E01669">
      <w:pPr>
        <w:pStyle w:val="NormalWeb"/>
        <w:shd w:val="clear" w:color="auto" w:fill="FFFFFF"/>
        <w:spacing w:after="0" w:afterAutospacing="0" w:line="360" w:lineRule="auto"/>
        <w:rPr>
          <w:sz w:val="20"/>
          <w:szCs w:val="20"/>
        </w:rPr>
      </w:pPr>
      <w:r>
        <w:rPr>
          <w:rStyle w:val="Strong"/>
          <w:sz w:val="20"/>
          <w:szCs w:val="20"/>
        </w:rPr>
        <w:lastRenderedPageBreak/>
        <w:t>Daftar Pustaka</w:t>
      </w:r>
    </w:p>
    <w:sdt>
      <w:sdtPr>
        <w:rPr>
          <w:color w:val="000000"/>
        </w:rPr>
        <w:tag w:val="MENDELEY_BIBLIOGRAPHY"/>
        <w:id w:val="-423114782"/>
        <w:placeholder>
          <w:docPart w:val="DefaultPlaceholder_-1854013440"/>
        </w:placeholder>
      </w:sdtPr>
      <w:sdtContent>
        <w:p w14:paraId="3F9352BE" w14:textId="77777777" w:rsidR="00D745DB" w:rsidRPr="00D745DB" w:rsidRDefault="00D745DB" w:rsidP="00D745DB">
          <w:pPr>
            <w:autoSpaceDE w:val="0"/>
            <w:autoSpaceDN w:val="0"/>
            <w:spacing w:after="0" w:line="240" w:lineRule="auto"/>
            <w:ind w:hanging="640"/>
            <w:divId w:val="269555838"/>
            <w:rPr>
              <w:color w:val="000000"/>
              <w:szCs w:val="24"/>
            </w:rPr>
          </w:pPr>
          <w:r w:rsidRPr="00D745DB">
            <w:rPr>
              <w:color w:val="000000"/>
            </w:rPr>
            <w:t>[1]</w:t>
          </w:r>
          <w:r w:rsidRPr="00D745DB">
            <w:rPr>
              <w:color w:val="000000"/>
            </w:rPr>
            <w:tab/>
            <w:t xml:space="preserve">M. N. Ilyas, I. P. Astawa, G. Ginaya, and N. M. R. Erawati, “Application of green tourism in the Mount Rinjani National Park area to support sustainable tourism,” </w:t>
          </w:r>
          <w:r w:rsidRPr="00D745DB">
            <w:rPr>
              <w:i/>
              <w:iCs/>
              <w:color w:val="000000"/>
            </w:rPr>
            <w:t>International Journal of Green Tourism Research and Applications</w:t>
          </w:r>
          <w:r w:rsidRPr="00D745DB">
            <w:rPr>
              <w:color w:val="000000"/>
            </w:rPr>
            <w:t>, vol. 4, no. 1, pp. 16–22, Jun. 2022, doi: 10.31940/ijogtra.v4i1.16-22.</w:t>
          </w:r>
        </w:p>
        <w:p w14:paraId="11DA10E1" w14:textId="77777777" w:rsidR="00D745DB" w:rsidRPr="00D745DB" w:rsidRDefault="00D745DB" w:rsidP="00D745DB">
          <w:pPr>
            <w:autoSpaceDE w:val="0"/>
            <w:autoSpaceDN w:val="0"/>
            <w:spacing w:after="0" w:line="240" w:lineRule="auto"/>
            <w:ind w:hanging="640"/>
            <w:divId w:val="1273585845"/>
            <w:rPr>
              <w:color w:val="000000"/>
            </w:rPr>
          </w:pPr>
          <w:r w:rsidRPr="00D745DB">
            <w:rPr>
              <w:color w:val="000000"/>
            </w:rPr>
            <w:t>[2]</w:t>
          </w:r>
          <w:r w:rsidRPr="00D745DB">
            <w:rPr>
              <w:color w:val="000000"/>
            </w:rPr>
            <w:tab/>
            <w:t xml:space="preserve">A. Jaya, O. Karyono, and others, “Analisis SWOT dalam Pengembangan Strategi Pemasaran Pada Usaha Outdoor Tools Store (OTS) di Watampone,” </w:t>
          </w:r>
          <w:r w:rsidRPr="00D745DB">
            <w:rPr>
              <w:i/>
              <w:iCs/>
              <w:color w:val="000000"/>
            </w:rPr>
            <w:t>Maximal Journal: Jurnal Ilmiah Bidang Sosial, Ekonomi, Budaya Dan Pendidikan</w:t>
          </w:r>
          <w:r w:rsidRPr="00D745DB">
            <w:rPr>
              <w:color w:val="000000"/>
            </w:rPr>
            <w:t>, vol. 1, no. 3, pp. 101–108, 2024.</w:t>
          </w:r>
        </w:p>
        <w:p w14:paraId="75C630A5" w14:textId="77777777" w:rsidR="00D745DB" w:rsidRPr="00D745DB" w:rsidRDefault="00D745DB" w:rsidP="00D745DB">
          <w:pPr>
            <w:autoSpaceDE w:val="0"/>
            <w:autoSpaceDN w:val="0"/>
            <w:spacing w:after="0" w:line="240" w:lineRule="auto"/>
            <w:ind w:hanging="640"/>
            <w:divId w:val="578559860"/>
            <w:rPr>
              <w:color w:val="000000"/>
            </w:rPr>
          </w:pPr>
          <w:r w:rsidRPr="00D745DB">
            <w:rPr>
              <w:color w:val="000000"/>
            </w:rPr>
            <w:t>[3]</w:t>
          </w:r>
          <w:r w:rsidRPr="00D745DB">
            <w:rPr>
              <w:color w:val="000000"/>
            </w:rPr>
            <w:tab/>
            <w:t xml:space="preserve">A. Cahya Kamilla, N. Priyani, V. Handrianus Pranatawijaya, and N. Noor Kamala Sari, “Pengembangan Aplikasi Kasir Mobile Yang Efisien,” </w:t>
          </w:r>
          <w:r w:rsidRPr="00D745DB">
            <w:rPr>
              <w:i/>
              <w:iCs/>
              <w:color w:val="000000"/>
            </w:rPr>
            <w:t>JATI (Jurnal Mahasiswa Teknik Informatika)</w:t>
          </w:r>
          <w:r w:rsidRPr="00D745DB">
            <w:rPr>
              <w:color w:val="000000"/>
            </w:rPr>
            <w:t>, vol. 8, no. 4, pp. 5966–5971, Jun. 2024, doi: 10.36040/jati.v8i4.9829.</w:t>
          </w:r>
        </w:p>
        <w:p w14:paraId="4F4530E3" w14:textId="77777777" w:rsidR="00D745DB" w:rsidRPr="00D745DB" w:rsidRDefault="00D745DB" w:rsidP="00D745DB">
          <w:pPr>
            <w:autoSpaceDE w:val="0"/>
            <w:autoSpaceDN w:val="0"/>
            <w:spacing w:after="0" w:line="240" w:lineRule="auto"/>
            <w:ind w:hanging="640"/>
            <w:divId w:val="1016426698"/>
            <w:rPr>
              <w:color w:val="000000"/>
            </w:rPr>
          </w:pPr>
          <w:r w:rsidRPr="00D745DB">
            <w:rPr>
              <w:color w:val="000000"/>
            </w:rPr>
            <w:t>[4]</w:t>
          </w:r>
          <w:r w:rsidRPr="00D745DB">
            <w:rPr>
              <w:color w:val="000000"/>
            </w:rPr>
            <w:tab/>
            <w:t xml:space="preserve">R. I. Salam, D. Eka Putra, and S. Djasmayena, “Implementasi Aplikasi Kasir Berbasis Website Pada Usaha Laundry Rumah Hana,” </w:t>
          </w:r>
          <w:r w:rsidRPr="00D745DB">
            <w:rPr>
              <w:i/>
              <w:iCs/>
              <w:color w:val="000000"/>
            </w:rPr>
            <w:t>JUTEKINF (Jurnal Teknologi Komputer dan Informasi)</w:t>
          </w:r>
          <w:r w:rsidRPr="00D745DB">
            <w:rPr>
              <w:color w:val="000000"/>
            </w:rPr>
            <w:t>, vol. 12, no. 1, pp. 45–55, Jun. 2024, doi: 10.52072/jutekinf.v12i1.827.</w:t>
          </w:r>
        </w:p>
        <w:p w14:paraId="2C71538D" w14:textId="77777777" w:rsidR="00D745DB" w:rsidRPr="00D745DB" w:rsidRDefault="00D745DB" w:rsidP="00D745DB">
          <w:pPr>
            <w:autoSpaceDE w:val="0"/>
            <w:autoSpaceDN w:val="0"/>
            <w:spacing w:after="0" w:line="240" w:lineRule="auto"/>
            <w:ind w:hanging="640"/>
            <w:divId w:val="1741367160"/>
            <w:rPr>
              <w:color w:val="000000"/>
            </w:rPr>
          </w:pPr>
          <w:r w:rsidRPr="00D745DB">
            <w:rPr>
              <w:color w:val="000000"/>
            </w:rPr>
            <w:t>[5]</w:t>
          </w:r>
          <w:r w:rsidRPr="00D745DB">
            <w:rPr>
              <w:color w:val="000000"/>
            </w:rPr>
            <w:tab/>
            <w:t xml:space="preserve">Nindy Devita Sari, Adi Chandra Winata, Ulfa Masrifah, and Anggi Verdianto, “Perancangan Aplikasi Mesin Kasir Minimarket Berbasis Website PHP,” </w:t>
          </w:r>
          <w:r w:rsidRPr="00D745DB">
            <w:rPr>
              <w:i/>
              <w:iCs/>
              <w:color w:val="000000"/>
            </w:rPr>
            <w:t>Instink: Inovasi Pendidikan, Teknologi Informasi dan Komputer</w:t>
          </w:r>
          <w:r w:rsidRPr="00D745DB">
            <w:rPr>
              <w:color w:val="000000"/>
            </w:rPr>
            <w:t>, vol. 1, no. 2, pp. 8–15, Oct. 2022, doi: 10.30599/instink.v1i2.1753.</w:t>
          </w:r>
        </w:p>
        <w:p w14:paraId="129F0EF5" w14:textId="77777777" w:rsidR="00D745DB" w:rsidRPr="00D745DB" w:rsidRDefault="00D745DB" w:rsidP="00D745DB">
          <w:pPr>
            <w:autoSpaceDE w:val="0"/>
            <w:autoSpaceDN w:val="0"/>
            <w:spacing w:after="0" w:line="240" w:lineRule="auto"/>
            <w:ind w:hanging="640"/>
            <w:divId w:val="689179573"/>
            <w:rPr>
              <w:color w:val="000000"/>
            </w:rPr>
          </w:pPr>
          <w:r w:rsidRPr="00D745DB">
            <w:rPr>
              <w:color w:val="000000"/>
            </w:rPr>
            <w:t>[6]</w:t>
          </w:r>
          <w:r w:rsidRPr="00D745DB">
            <w:rPr>
              <w:color w:val="000000"/>
            </w:rPr>
            <w:tab/>
            <w:t xml:space="preserve">M. Z. Akbar, M. A. Nur, M. F. Sabana, and T. Tanjung, “Perancangan Aplikasi Kasir Berbasis Website Pada Toko Sembako Menggunakan Metode Waterfall,” </w:t>
          </w:r>
          <w:r w:rsidRPr="00D745DB">
            <w:rPr>
              <w:i/>
              <w:iCs/>
              <w:color w:val="000000"/>
            </w:rPr>
            <w:t>OKTAL: Jurnal Ilmu Komputer dan Sains</w:t>
          </w:r>
          <w:r w:rsidRPr="00D745DB">
            <w:rPr>
              <w:color w:val="000000"/>
            </w:rPr>
            <w:t>, vol. 1, no. 8, pp. 1274–1281, 2022.</w:t>
          </w:r>
        </w:p>
        <w:p w14:paraId="7B0D9276" w14:textId="77777777" w:rsidR="00D745DB" w:rsidRPr="00D745DB" w:rsidRDefault="00D745DB" w:rsidP="00D745DB">
          <w:pPr>
            <w:autoSpaceDE w:val="0"/>
            <w:autoSpaceDN w:val="0"/>
            <w:spacing w:after="0" w:line="240" w:lineRule="auto"/>
            <w:ind w:hanging="640"/>
            <w:divId w:val="1677415074"/>
            <w:rPr>
              <w:color w:val="000000"/>
            </w:rPr>
          </w:pPr>
          <w:r w:rsidRPr="00D745DB">
            <w:rPr>
              <w:color w:val="000000"/>
            </w:rPr>
            <w:t>[7]</w:t>
          </w:r>
          <w:r w:rsidRPr="00D745DB">
            <w:rPr>
              <w:color w:val="000000"/>
            </w:rPr>
            <w:tab/>
            <w:t xml:space="preserve">Arfando Saputra, Fajar Ratnawati, and Elvi Rahmi, “Aplikasi Marketplace Penyewaan Mobil Berbasis Website menggunakan Metode Rapid Application Development,” </w:t>
          </w:r>
          <w:r w:rsidRPr="00D745DB">
            <w:rPr>
              <w:i/>
              <w:iCs/>
              <w:color w:val="000000"/>
            </w:rPr>
            <w:t>Repeater : Publikasi Teknik Informatika dan Jaringan</w:t>
          </w:r>
          <w:r w:rsidRPr="00D745DB">
            <w:rPr>
              <w:color w:val="000000"/>
            </w:rPr>
            <w:t>, vol. 2, no. 4, pp. 48–61, Aug. 2024, doi: 10.62951/repeater.v2i4.205.</w:t>
          </w:r>
        </w:p>
        <w:p w14:paraId="52B8A151" w14:textId="77777777" w:rsidR="00D745DB" w:rsidRPr="00D745DB" w:rsidRDefault="00D745DB" w:rsidP="00D745DB">
          <w:pPr>
            <w:autoSpaceDE w:val="0"/>
            <w:autoSpaceDN w:val="0"/>
            <w:spacing w:after="0" w:line="240" w:lineRule="auto"/>
            <w:ind w:hanging="640"/>
            <w:divId w:val="704792568"/>
            <w:rPr>
              <w:color w:val="000000"/>
            </w:rPr>
          </w:pPr>
          <w:r w:rsidRPr="00D745DB">
            <w:rPr>
              <w:color w:val="000000"/>
            </w:rPr>
            <w:t>[8]</w:t>
          </w:r>
          <w:r w:rsidRPr="00D745DB">
            <w:rPr>
              <w:color w:val="000000"/>
            </w:rPr>
            <w:tab/>
            <w:t xml:space="preserve">R. Ridwansyah, D. M. Rifqie, and N. Nuridayanti, “Sistem Informasi Inventaris Toko berbasis Web untuk UMKM Penyewaan Kostum,” </w:t>
          </w:r>
          <w:r w:rsidRPr="00D745DB">
            <w:rPr>
              <w:i/>
              <w:iCs/>
              <w:color w:val="000000"/>
            </w:rPr>
            <w:t>Jurnal Teknologi  Dan Sistem Informasi Bisnis</w:t>
          </w:r>
          <w:r w:rsidRPr="00D745DB">
            <w:rPr>
              <w:color w:val="000000"/>
            </w:rPr>
            <w:t>, vol. 5, no. 3, pp. 289–295, Jul. 2023, doi: 10.47233/jteksis.v5i3.874.</w:t>
          </w:r>
        </w:p>
        <w:p w14:paraId="1011825C" w14:textId="77777777" w:rsidR="00D745DB" w:rsidRPr="00D745DB" w:rsidRDefault="00D745DB" w:rsidP="00D745DB">
          <w:pPr>
            <w:autoSpaceDE w:val="0"/>
            <w:autoSpaceDN w:val="0"/>
            <w:spacing w:after="0" w:line="240" w:lineRule="auto"/>
            <w:ind w:hanging="640"/>
            <w:divId w:val="1556501049"/>
            <w:rPr>
              <w:color w:val="000000"/>
            </w:rPr>
          </w:pPr>
          <w:r w:rsidRPr="00D745DB">
            <w:rPr>
              <w:color w:val="000000"/>
            </w:rPr>
            <w:t>[9]</w:t>
          </w:r>
          <w:r w:rsidRPr="00D745DB">
            <w:rPr>
              <w:color w:val="000000"/>
            </w:rPr>
            <w:tab/>
            <w:t xml:space="preserve">M. H. Romadhon, Y. Yudhistira, and M. Mukrodin, “Sistem informasi rental mobil berbsasis android dan website menggunakan framework codeigniter 3 studi kasus: CV kopja mandiri: array,” </w:t>
          </w:r>
          <w:r w:rsidRPr="00D745DB">
            <w:rPr>
              <w:i/>
              <w:iCs/>
              <w:color w:val="000000"/>
            </w:rPr>
            <w:t>Jurnal Sistem Informasi dan Teknologi Peradaban</w:t>
          </w:r>
          <w:r w:rsidRPr="00D745DB">
            <w:rPr>
              <w:color w:val="000000"/>
            </w:rPr>
            <w:t>, vol. 2, no. 1, pp. 30–36, 2021.</w:t>
          </w:r>
        </w:p>
        <w:p w14:paraId="0AC2C669" w14:textId="77777777" w:rsidR="00D745DB" w:rsidRPr="00D745DB" w:rsidRDefault="00D745DB" w:rsidP="00D745DB">
          <w:pPr>
            <w:autoSpaceDE w:val="0"/>
            <w:autoSpaceDN w:val="0"/>
            <w:spacing w:after="0" w:line="240" w:lineRule="auto"/>
            <w:ind w:hanging="640"/>
            <w:divId w:val="773746521"/>
            <w:rPr>
              <w:color w:val="000000"/>
            </w:rPr>
          </w:pPr>
          <w:r w:rsidRPr="00D745DB">
            <w:rPr>
              <w:color w:val="000000"/>
            </w:rPr>
            <w:t>[10]</w:t>
          </w:r>
          <w:r w:rsidRPr="00D745DB">
            <w:rPr>
              <w:color w:val="000000"/>
            </w:rPr>
            <w:tab/>
            <w:t xml:space="preserve">B. E. Purnama and others, “Aplikasi Pembuatan E-Sertifikat Dengan Keamanan Menggunakan QRCode Dengan Metode Waterfall,” </w:t>
          </w:r>
          <w:r w:rsidRPr="00D745DB">
            <w:rPr>
              <w:i/>
              <w:iCs/>
              <w:color w:val="000000"/>
            </w:rPr>
            <w:t>Indonesian Journal of Networking and Security (IJNS)</w:t>
          </w:r>
          <w:r w:rsidRPr="00D745DB">
            <w:rPr>
              <w:color w:val="000000"/>
            </w:rPr>
            <w:t>, vol. 11, no. 3, 2022.</w:t>
          </w:r>
        </w:p>
        <w:p w14:paraId="6D426C74" w14:textId="77777777" w:rsidR="00D745DB" w:rsidRPr="00D745DB" w:rsidRDefault="00D745DB" w:rsidP="00D745DB">
          <w:pPr>
            <w:autoSpaceDE w:val="0"/>
            <w:autoSpaceDN w:val="0"/>
            <w:spacing w:after="0" w:line="240" w:lineRule="auto"/>
            <w:ind w:hanging="640"/>
            <w:divId w:val="879246239"/>
            <w:rPr>
              <w:color w:val="000000"/>
            </w:rPr>
          </w:pPr>
          <w:r w:rsidRPr="00D745DB">
            <w:rPr>
              <w:color w:val="000000"/>
            </w:rPr>
            <w:t>[11]</w:t>
          </w:r>
          <w:r w:rsidRPr="00D745DB">
            <w:rPr>
              <w:color w:val="000000"/>
            </w:rPr>
            <w:tab/>
            <w:t xml:space="preserve">I. D. G. A. Pandawana, M. L. Radhitya, I. M. S. Sandhiyasa, and B. T. Bramstya, “Aplikasi E-Sewa Barang Berbasis Mobile,” </w:t>
          </w:r>
          <w:r w:rsidRPr="00D745DB">
            <w:rPr>
              <w:i/>
              <w:iCs/>
              <w:color w:val="000000"/>
            </w:rPr>
            <w:t>Jurnal Krisnadana</w:t>
          </w:r>
          <w:r w:rsidRPr="00D745DB">
            <w:rPr>
              <w:color w:val="000000"/>
            </w:rPr>
            <w:t>, vol. 1, no. 3, pp. 26–36, May 2022, doi: 10.58982/krisnadana.v1i3.190.</w:t>
          </w:r>
        </w:p>
        <w:p w14:paraId="284794D4" w14:textId="77777777" w:rsidR="00D745DB" w:rsidRPr="00D745DB" w:rsidRDefault="00D745DB" w:rsidP="00D745DB">
          <w:pPr>
            <w:autoSpaceDE w:val="0"/>
            <w:autoSpaceDN w:val="0"/>
            <w:spacing w:after="0" w:line="240" w:lineRule="auto"/>
            <w:ind w:hanging="640"/>
            <w:divId w:val="1746343025"/>
            <w:rPr>
              <w:color w:val="000000"/>
            </w:rPr>
          </w:pPr>
          <w:r w:rsidRPr="00D745DB">
            <w:rPr>
              <w:color w:val="000000"/>
            </w:rPr>
            <w:t>[12]</w:t>
          </w:r>
          <w:r w:rsidRPr="00D745DB">
            <w:rPr>
              <w:color w:val="000000"/>
            </w:rPr>
            <w:tab/>
            <w:t xml:space="preserve">F. Putri, A. Koko, and A. Yayuri, “Rancang Bangun Sistem Informasi Inventaris menggunakan Metode Prototype pada SMK Muhamnmadiyah 3 Pekanbaru,” </w:t>
          </w:r>
          <w:r w:rsidRPr="00D745DB">
            <w:rPr>
              <w:i/>
              <w:iCs/>
              <w:color w:val="000000"/>
            </w:rPr>
            <w:t>Jurnal Ilmu Komputer dan Sistem Informasi (JIKOMSI)</w:t>
          </w:r>
          <w:r w:rsidRPr="00D745DB">
            <w:rPr>
              <w:color w:val="000000"/>
            </w:rPr>
            <w:t>, vol. 7, no. 1, pp. 143–153, Feb. 2024, doi: 10.55338/jikomsi.v7i1.2852.</w:t>
          </w:r>
        </w:p>
        <w:p w14:paraId="5D255810" w14:textId="77777777" w:rsidR="00D745DB" w:rsidRPr="00D745DB" w:rsidRDefault="00D745DB" w:rsidP="00D745DB">
          <w:pPr>
            <w:autoSpaceDE w:val="0"/>
            <w:autoSpaceDN w:val="0"/>
            <w:spacing w:after="0" w:line="240" w:lineRule="auto"/>
            <w:ind w:hanging="640"/>
            <w:divId w:val="2119904466"/>
            <w:rPr>
              <w:color w:val="000000"/>
            </w:rPr>
          </w:pPr>
          <w:r w:rsidRPr="00D745DB">
            <w:rPr>
              <w:color w:val="000000"/>
            </w:rPr>
            <w:t>[13]</w:t>
          </w:r>
          <w:r w:rsidRPr="00D745DB">
            <w:rPr>
              <w:color w:val="000000"/>
            </w:rPr>
            <w:tab/>
            <w:t xml:space="preserve">A. Amarulloh, K. Kurniasih, and M. Muchlis, “Analisis Perbandingan Performa Web Service REST Menggunakan Framework Laravel, Django, dan Node.JS Untuk Akses Data Dengan Aplikasi Website,” </w:t>
          </w:r>
          <w:r w:rsidRPr="00D745DB">
            <w:rPr>
              <w:i/>
              <w:iCs/>
              <w:color w:val="000000"/>
            </w:rPr>
            <w:t>Jurnal Teknik Informatika STMIK Antar Bangsa</w:t>
          </w:r>
          <w:r w:rsidRPr="00D745DB">
            <w:rPr>
              <w:color w:val="000000"/>
            </w:rPr>
            <w:t>, vol. 9, no. 1, pp. 14–19, Feb. 2023, doi: 10.51998/jti.v9i1.515.</w:t>
          </w:r>
        </w:p>
        <w:p w14:paraId="7CB04FDA" w14:textId="77777777" w:rsidR="00D745DB" w:rsidRPr="00D745DB" w:rsidRDefault="00D745DB" w:rsidP="00D745DB">
          <w:pPr>
            <w:autoSpaceDE w:val="0"/>
            <w:autoSpaceDN w:val="0"/>
            <w:spacing w:after="0" w:line="240" w:lineRule="auto"/>
            <w:ind w:hanging="640"/>
            <w:divId w:val="243537763"/>
            <w:rPr>
              <w:color w:val="000000"/>
            </w:rPr>
          </w:pPr>
          <w:r w:rsidRPr="00D745DB">
            <w:rPr>
              <w:color w:val="000000"/>
            </w:rPr>
            <w:t>[14]</w:t>
          </w:r>
          <w:r w:rsidRPr="00D745DB">
            <w:rPr>
              <w:color w:val="000000"/>
            </w:rPr>
            <w:tab/>
            <w:t xml:space="preserve">M. I. Maulana and D. Wijayanto, “Aplikasi Kasir Berbasis Web di Kedai Kopi XYZ Menggunakan Metode Waterfall,” </w:t>
          </w:r>
          <w:r w:rsidRPr="00D745DB">
            <w:rPr>
              <w:i/>
              <w:iCs/>
              <w:color w:val="000000"/>
            </w:rPr>
            <w:t>Jurnal Sains Komputer dan Teknologi Informasi</w:t>
          </w:r>
          <w:r w:rsidRPr="00D745DB">
            <w:rPr>
              <w:color w:val="000000"/>
            </w:rPr>
            <w:t>, vol. 5, no. 2, pp. 66–72, May 2023, doi: 10.33084/jsakti.v5i2.5002.</w:t>
          </w:r>
        </w:p>
        <w:p w14:paraId="12F44992" w14:textId="77777777" w:rsidR="00D745DB" w:rsidRPr="00D745DB" w:rsidRDefault="00D745DB" w:rsidP="00D745DB">
          <w:pPr>
            <w:autoSpaceDE w:val="0"/>
            <w:autoSpaceDN w:val="0"/>
            <w:spacing w:after="0" w:line="240" w:lineRule="auto"/>
            <w:ind w:hanging="640"/>
            <w:divId w:val="2126341399"/>
            <w:rPr>
              <w:color w:val="000000"/>
            </w:rPr>
          </w:pPr>
          <w:r w:rsidRPr="00D745DB">
            <w:rPr>
              <w:color w:val="000000"/>
            </w:rPr>
            <w:t>[15]</w:t>
          </w:r>
          <w:r w:rsidRPr="00D745DB">
            <w:rPr>
              <w:color w:val="000000"/>
            </w:rPr>
            <w:tab/>
            <w:t xml:space="preserve">Y. A. Dewantara, A. Primajaya, and E. H. Nurkifli, “Rancang Bangun Website Penyewaan Lapangan Menggunakan Framework Laravel (Studi Kasus: Gor Jaya Abadi),” </w:t>
          </w:r>
          <w:r w:rsidRPr="00D745DB">
            <w:rPr>
              <w:i/>
              <w:iCs/>
              <w:color w:val="000000"/>
            </w:rPr>
            <w:t>Jurnal Informatika dan Teknik Elektro Terapan</w:t>
          </w:r>
          <w:r w:rsidRPr="00D745DB">
            <w:rPr>
              <w:color w:val="000000"/>
            </w:rPr>
            <w:t>, vol. 12, no. 3, Aug. 2024, doi: 10.23960/jitet.v12i3.4762.</w:t>
          </w:r>
        </w:p>
        <w:p w14:paraId="40B724C1" w14:textId="77777777" w:rsidR="00D745DB" w:rsidRPr="00D745DB" w:rsidRDefault="00D745DB" w:rsidP="00D745DB">
          <w:pPr>
            <w:autoSpaceDE w:val="0"/>
            <w:autoSpaceDN w:val="0"/>
            <w:spacing w:after="0" w:line="240" w:lineRule="auto"/>
            <w:ind w:hanging="640"/>
            <w:divId w:val="1774326561"/>
            <w:rPr>
              <w:color w:val="000000"/>
            </w:rPr>
          </w:pPr>
          <w:r w:rsidRPr="00D745DB">
            <w:rPr>
              <w:color w:val="000000"/>
            </w:rPr>
            <w:t>[16]</w:t>
          </w:r>
          <w:r w:rsidRPr="00D745DB">
            <w:rPr>
              <w:color w:val="000000"/>
            </w:rPr>
            <w:tab/>
            <w:t xml:space="preserve">D. Lapi and G. Prayitno, “Absensi Pegawai Berbasis Android Pada SD Bhakti Mandala Nabire Menggunakan Metode Waterfall,” </w:t>
          </w:r>
          <w:r w:rsidRPr="00D745DB">
            <w:rPr>
              <w:i/>
              <w:iCs/>
              <w:color w:val="000000"/>
            </w:rPr>
            <w:t>Journal of Information System Management (JOISM)</w:t>
          </w:r>
          <w:r w:rsidRPr="00D745DB">
            <w:rPr>
              <w:color w:val="000000"/>
            </w:rPr>
            <w:t>, vol. 5, no. 1, pp. 84–88, Jul. 2023, doi: 10.24076/joism.2023v5i1.1119.</w:t>
          </w:r>
        </w:p>
        <w:p w14:paraId="4D09DB3A" w14:textId="77777777" w:rsidR="00D745DB" w:rsidRPr="00D745DB" w:rsidRDefault="00D745DB" w:rsidP="00D745DB">
          <w:pPr>
            <w:autoSpaceDE w:val="0"/>
            <w:autoSpaceDN w:val="0"/>
            <w:spacing w:after="0" w:line="240" w:lineRule="auto"/>
            <w:ind w:hanging="640"/>
            <w:divId w:val="1706830763"/>
            <w:rPr>
              <w:color w:val="000000"/>
            </w:rPr>
          </w:pPr>
          <w:r w:rsidRPr="00D745DB">
            <w:rPr>
              <w:color w:val="000000"/>
            </w:rPr>
            <w:t>[17]</w:t>
          </w:r>
          <w:r w:rsidRPr="00D745DB">
            <w:rPr>
              <w:color w:val="000000"/>
            </w:rPr>
            <w:tab/>
            <w:t xml:space="preserve">F. Hasan, P. L. L. Belluano, and A. R. Manga, “Rancang Bangun Aplikasi E-Budgeting Untuk Memonitor Realisasi Anggaran SPN Polda Sulsesl Berbasis WEB,” </w:t>
          </w:r>
          <w:r w:rsidRPr="00D745DB">
            <w:rPr>
              <w:i/>
              <w:iCs/>
              <w:color w:val="000000"/>
            </w:rPr>
            <w:t>Buletin Sistem Informasi dan Teknologi Islam</w:t>
          </w:r>
          <w:r w:rsidRPr="00D745DB">
            <w:rPr>
              <w:color w:val="000000"/>
            </w:rPr>
            <w:t>, vol. 4, no. 3, pp. 252–261, Aug. 2023, doi: 10.33096/busiti.v4i3.1829.</w:t>
          </w:r>
        </w:p>
        <w:p w14:paraId="0E2C151E" w14:textId="77777777" w:rsidR="00D745DB" w:rsidRPr="00D745DB" w:rsidRDefault="00D745DB" w:rsidP="00D745DB">
          <w:pPr>
            <w:autoSpaceDE w:val="0"/>
            <w:autoSpaceDN w:val="0"/>
            <w:spacing w:after="0" w:line="240" w:lineRule="auto"/>
            <w:ind w:hanging="640"/>
            <w:divId w:val="1381779953"/>
            <w:rPr>
              <w:color w:val="000000"/>
            </w:rPr>
          </w:pPr>
          <w:r w:rsidRPr="00D745DB">
            <w:rPr>
              <w:color w:val="000000"/>
            </w:rPr>
            <w:t>[18]</w:t>
          </w:r>
          <w:r w:rsidRPr="00D745DB">
            <w:rPr>
              <w:color w:val="000000"/>
            </w:rPr>
            <w:tab/>
            <w:t>P. Purnawansyah and A. Faradibah, “Implementasi Web Service pada Aplikasi Sistem Informasi Akademik dengan Platform Mobile,” 2014.</w:t>
          </w:r>
        </w:p>
        <w:p w14:paraId="4C32D998" w14:textId="77777777" w:rsidR="00D745DB" w:rsidRPr="00D745DB" w:rsidRDefault="00D745DB" w:rsidP="00D745DB">
          <w:pPr>
            <w:autoSpaceDE w:val="0"/>
            <w:autoSpaceDN w:val="0"/>
            <w:spacing w:after="0" w:line="240" w:lineRule="auto"/>
            <w:ind w:hanging="640"/>
            <w:divId w:val="1913540624"/>
            <w:rPr>
              <w:color w:val="000000"/>
            </w:rPr>
          </w:pPr>
          <w:r w:rsidRPr="00D745DB">
            <w:rPr>
              <w:color w:val="000000"/>
            </w:rPr>
            <w:t>[19]</w:t>
          </w:r>
          <w:r w:rsidRPr="00D745DB">
            <w:rPr>
              <w:color w:val="000000"/>
            </w:rPr>
            <w:tab/>
            <w:t xml:space="preserve">R. S. Pressman, </w:t>
          </w:r>
          <w:r w:rsidRPr="00D745DB">
            <w:rPr>
              <w:i/>
              <w:iCs/>
              <w:color w:val="000000"/>
            </w:rPr>
            <w:t>Software engineering: a practitioner’s approach</w:t>
          </w:r>
          <w:r w:rsidRPr="00D745DB">
            <w:rPr>
              <w:color w:val="000000"/>
            </w:rPr>
            <w:t>. Palgrave macmillan, 2005.</w:t>
          </w:r>
        </w:p>
        <w:p w14:paraId="55D270D0" w14:textId="77777777" w:rsidR="00D745DB" w:rsidRPr="00D745DB" w:rsidRDefault="00D745DB" w:rsidP="00D745DB">
          <w:pPr>
            <w:autoSpaceDE w:val="0"/>
            <w:autoSpaceDN w:val="0"/>
            <w:spacing w:after="0" w:line="240" w:lineRule="auto"/>
            <w:ind w:hanging="640"/>
            <w:divId w:val="705637701"/>
            <w:rPr>
              <w:color w:val="000000"/>
            </w:rPr>
          </w:pPr>
          <w:r w:rsidRPr="00D745DB">
            <w:rPr>
              <w:color w:val="000000"/>
            </w:rPr>
            <w:t>[20]</w:t>
          </w:r>
          <w:r w:rsidRPr="00D745DB">
            <w:rPr>
              <w:color w:val="000000"/>
            </w:rPr>
            <w:tab/>
            <w:t xml:space="preserve">Cici Damayanti Oki, Lilis Nur Hayati, and Amaliah Faradibah, “Implementation of the Website-Based Prototyping Method for Marketing Management Information Systems for MSME Products in Pangkep Regency,” </w:t>
          </w:r>
          <w:r w:rsidRPr="00D745DB">
            <w:rPr>
              <w:i/>
              <w:iCs/>
              <w:color w:val="000000"/>
            </w:rPr>
            <w:t>Journal of Artificial Intelligence and Engineering Applications (JAIEA)</w:t>
          </w:r>
          <w:r w:rsidRPr="00D745DB">
            <w:rPr>
              <w:color w:val="000000"/>
            </w:rPr>
            <w:t>, vol. 5, no. 2, pp. 3405–3410, Feb. 2026, doi: 10.59934/jaiea.v5i2.2204.</w:t>
          </w:r>
        </w:p>
        <w:p w14:paraId="053EB82E" w14:textId="77777777" w:rsidR="00D745DB" w:rsidRPr="00D745DB" w:rsidRDefault="00D745DB" w:rsidP="00D745DB">
          <w:pPr>
            <w:autoSpaceDE w:val="0"/>
            <w:autoSpaceDN w:val="0"/>
            <w:spacing w:after="0" w:line="240" w:lineRule="auto"/>
            <w:ind w:hanging="640"/>
            <w:divId w:val="771045996"/>
            <w:rPr>
              <w:color w:val="000000"/>
            </w:rPr>
          </w:pPr>
          <w:r w:rsidRPr="00D745DB">
            <w:rPr>
              <w:color w:val="000000"/>
            </w:rPr>
            <w:lastRenderedPageBreak/>
            <w:t>[21]</w:t>
          </w:r>
          <w:r w:rsidRPr="00D745DB">
            <w:rPr>
              <w:color w:val="000000"/>
            </w:rPr>
            <w:tab/>
            <w:t xml:space="preserve">Nabila Putri Utami Mustan, Lilis Nur Hayati, and Nia Kurnia, “Rancang Bangun Sistem Informasi Rental Kendaraan Berbasis Website Menggunakan Metode Waterfall,” </w:t>
          </w:r>
          <w:r w:rsidRPr="00D745DB">
            <w:rPr>
              <w:i/>
              <w:iCs/>
              <w:color w:val="000000"/>
            </w:rPr>
            <w:t>Inventor: Jurnal Inovasi dan Tren Pendidikan Teknologi Informasi</w:t>
          </w:r>
          <w:r w:rsidRPr="00D745DB">
            <w:rPr>
              <w:color w:val="000000"/>
            </w:rPr>
            <w:t>, vol. 3, no. 3, pp. 112–120, Oct. 2025, doi: 10.37630/inventor.v3i3.3441.</w:t>
          </w:r>
        </w:p>
        <w:p w14:paraId="522C5D4E" w14:textId="77777777" w:rsidR="00D745DB" w:rsidRPr="00D745DB" w:rsidRDefault="00D745DB" w:rsidP="00D745DB">
          <w:pPr>
            <w:autoSpaceDE w:val="0"/>
            <w:autoSpaceDN w:val="0"/>
            <w:spacing w:after="0" w:line="240" w:lineRule="auto"/>
            <w:ind w:hanging="640"/>
            <w:divId w:val="133185672"/>
            <w:rPr>
              <w:color w:val="000000"/>
            </w:rPr>
          </w:pPr>
          <w:r w:rsidRPr="00D745DB">
            <w:rPr>
              <w:color w:val="000000"/>
            </w:rPr>
            <w:t>[22]</w:t>
          </w:r>
          <w:r w:rsidRPr="00D745DB">
            <w:rPr>
              <w:color w:val="000000"/>
            </w:rPr>
            <w:tab/>
            <w:t xml:space="preserve">W. P. Sari, P. Purnawansyah, and L. N. Hayati, “Rancang Bangun Website Pariwisata Interaktif Meningkatkan Daya Tarik Wisata Kabupaten Banggai,” </w:t>
          </w:r>
          <w:r w:rsidRPr="00D745DB">
            <w:rPr>
              <w:i/>
              <w:iCs/>
              <w:color w:val="000000"/>
            </w:rPr>
            <w:t>LINIER: Literatur Informatika dan Komputer</w:t>
          </w:r>
          <w:r w:rsidRPr="00D745DB">
            <w:rPr>
              <w:color w:val="000000"/>
            </w:rPr>
            <w:t>, vol. 2, no. 4, pp. 582–592, Dec. 2025, doi: 10.33096/linier.v2i4.3343.</w:t>
          </w:r>
        </w:p>
        <w:p w14:paraId="0B0453B4" w14:textId="77777777" w:rsidR="00D745DB" w:rsidRPr="00D745DB" w:rsidRDefault="00D745DB" w:rsidP="00D745DB">
          <w:pPr>
            <w:autoSpaceDE w:val="0"/>
            <w:autoSpaceDN w:val="0"/>
            <w:spacing w:after="0" w:line="240" w:lineRule="auto"/>
            <w:ind w:hanging="640"/>
            <w:divId w:val="48648999"/>
            <w:rPr>
              <w:color w:val="000000"/>
            </w:rPr>
          </w:pPr>
          <w:r w:rsidRPr="00D745DB">
            <w:rPr>
              <w:color w:val="000000"/>
            </w:rPr>
            <w:t>[23]</w:t>
          </w:r>
          <w:r w:rsidRPr="00D745DB">
            <w:rPr>
              <w:color w:val="000000"/>
            </w:rPr>
            <w:tab/>
            <w:t xml:space="preserve">S. D. Pratama, L. Lasimin, and M. N. Dadaprawira, “Pengujian Black Box Testing Pada Aplikasi Edu Digital Berbasis Website Menggunakan Metode Equivalence Dan Boundary Value,” </w:t>
          </w:r>
          <w:r w:rsidRPr="00D745DB">
            <w:rPr>
              <w:i/>
              <w:iCs/>
              <w:color w:val="000000"/>
            </w:rPr>
            <w:t>J-SISKO TECH (Jurnal Teknologi Sistem Informasi dan Sistem Komputer TGD)</w:t>
          </w:r>
          <w:r w:rsidRPr="00D745DB">
            <w:rPr>
              <w:color w:val="000000"/>
            </w:rPr>
            <w:t>, vol. 6, no. 2, p. 560, Jul. 2023, doi: 10.53513/jsk.v6i2.8166.</w:t>
          </w:r>
        </w:p>
        <w:p w14:paraId="400BD61D" w14:textId="77777777" w:rsidR="00D745DB" w:rsidRPr="00D745DB" w:rsidRDefault="00D745DB" w:rsidP="00D745DB">
          <w:pPr>
            <w:autoSpaceDE w:val="0"/>
            <w:autoSpaceDN w:val="0"/>
            <w:spacing w:after="0" w:line="240" w:lineRule="auto"/>
            <w:ind w:hanging="640"/>
            <w:divId w:val="1593854771"/>
            <w:rPr>
              <w:color w:val="000000"/>
            </w:rPr>
          </w:pPr>
          <w:r w:rsidRPr="00D745DB">
            <w:rPr>
              <w:color w:val="000000"/>
            </w:rPr>
            <w:t>[24]</w:t>
          </w:r>
          <w:r w:rsidRPr="00D745DB">
            <w:rPr>
              <w:color w:val="000000"/>
            </w:rPr>
            <w:tab/>
            <w:t xml:space="preserve">M. Agus, H. Harlinda, and M. A. Asis, “Perancangan Sistem Informasi Penjualan Berbasis E-Commerce dengan Metode Waterfall,” </w:t>
          </w:r>
          <w:r w:rsidRPr="00D745DB">
            <w:rPr>
              <w:i/>
              <w:iCs/>
              <w:color w:val="000000"/>
            </w:rPr>
            <w:t>LINIER: Literatur Informatika dan Komputer</w:t>
          </w:r>
          <w:r w:rsidRPr="00D745DB">
            <w:rPr>
              <w:color w:val="000000"/>
            </w:rPr>
            <w:t>, vol. 1, no. 4, pp. 365–378, Dec. 2024, doi: 10.33096/linier.v1i4.2536.</w:t>
          </w:r>
        </w:p>
        <w:p w14:paraId="2121F971" w14:textId="77777777" w:rsidR="00D745DB" w:rsidRPr="00D745DB" w:rsidRDefault="00D745DB" w:rsidP="00D745DB">
          <w:pPr>
            <w:autoSpaceDE w:val="0"/>
            <w:autoSpaceDN w:val="0"/>
            <w:spacing w:after="0" w:line="240" w:lineRule="auto"/>
            <w:ind w:hanging="640"/>
            <w:divId w:val="1138690482"/>
            <w:rPr>
              <w:color w:val="000000"/>
            </w:rPr>
          </w:pPr>
          <w:r w:rsidRPr="00D745DB">
            <w:rPr>
              <w:color w:val="000000"/>
            </w:rPr>
            <w:t>[25]</w:t>
          </w:r>
          <w:r w:rsidRPr="00D745DB">
            <w:rPr>
              <w:color w:val="000000"/>
            </w:rPr>
            <w:tab/>
            <w:t xml:space="preserve">R. Hidayat, A. Satriansyah, and M. S. Nurhayati, “Penggunaan Metode Waterfall untuk Rancangan Bangun Aplikasi Penyewaan Lapangan Olahraga,” </w:t>
          </w:r>
          <w:r w:rsidRPr="00D745DB">
            <w:rPr>
              <w:i/>
              <w:iCs/>
              <w:color w:val="000000"/>
            </w:rPr>
            <w:t>BIOS : Jurnal Teknologi Informasi dan Rekayasa Komputer</w:t>
          </w:r>
          <w:r w:rsidRPr="00D745DB">
            <w:rPr>
              <w:color w:val="000000"/>
            </w:rPr>
            <w:t>, vol. 3, no. 1, pp. 9–16, Mar. 2022, doi: 10.37148/bios.v3i1.35.</w:t>
          </w:r>
        </w:p>
        <w:p w14:paraId="2F6B34E6" w14:textId="77777777" w:rsidR="00D745DB" w:rsidRPr="00D745DB" w:rsidRDefault="00D745DB" w:rsidP="00D745DB">
          <w:pPr>
            <w:autoSpaceDE w:val="0"/>
            <w:autoSpaceDN w:val="0"/>
            <w:spacing w:after="0" w:line="240" w:lineRule="auto"/>
            <w:ind w:hanging="640"/>
            <w:divId w:val="1759718641"/>
            <w:rPr>
              <w:color w:val="000000"/>
            </w:rPr>
          </w:pPr>
          <w:r w:rsidRPr="00D745DB">
            <w:rPr>
              <w:color w:val="000000"/>
            </w:rPr>
            <w:t>[26]</w:t>
          </w:r>
          <w:r w:rsidRPr="00D745DB">
            <w:rPr>
              <w:color w:val="000000"/>
            </w:rPr>
            <w:tab/>
            <w:t xml:space="preserve">M. A. Budiana, D. Singasatia, and D. Irmayanti, “Analisis Penerapan Metode Waterfall Pada Sistem Penyewaan Alat Outdoor &amp;amp; Booking Online Trip Pendakian Berbasis Website,” </w:t>
          </w:r>
          <w:r w:rsidRPr="00D745DB">
            <w:rPr>
              <w:i/>
              <w:iCs/>
              <w:color w:val="000000"/>
            </w:rPr>
            <w:t>Blend Sains Jurnal Teknik</w:t>
          </w:r>
          <w:r w:rsidRPr="00D745DB">
            <w:rPr>
              <w:color w:val="000000"/>
            </w:rPr>
            <w:t>, vol. 2, no. 2, pp. 144–155, Sep. 2023, doi: 10.56211/blendsains.v2i2.348.</w:t>
          </w:r>
        </w:p>
        <w:p w14:paraId="2E6C8AE3" w14:textId="3ED93505" w:rsidR="00404682" w:rsidRPr="008506FC" w:rsidRDefault="00D745DB" w:rsidP="00C646B9">
          <w:pPr>
            <w:widowControl w:val="0"/>
            <w:autoSpaceDE w:val="0"/>
            <w:autoSpaceDN w:val="0"/>
            <w:adjustRightInd w:val="0"/>
            <w:spacing w:after="0" w:line="240" w:lineRule="auto"/>
            <w:ind w:left="640" w:hanging="640"/>
          </w:pPr>
          <w:r w:rsidRPr="00D745DB">
            <w:rPr>
              <w:color w:val="000000"/>
            </w:rPr>
            <w:t> </w:t>
          </w:r>
        </w:p>
      </w:sdtContent>
    </w:sdt>
    <w:p w14:paraId="51DA903B" w14:textId="3A8E1378" w:rsidR="00250B5D" w:rsidRPr="008506FC" w:rsidRDefault="00250B5D" w:rsidP="002263C9"/>
    <w:sectPr w:rsidR="00250B5D" w:rsidRPr="008506FC" w:rsidSect="005761B1">
      <w:headerReference w:type="default" r:id="rId29"/>
      <w:footerReference w:type="default" r:id="rId30"/>
      <w:headerReference w:type="first" r:id="rId31"/>
      <w:footerReference w:type="first" r:id="rId32"/>
      <w:pgSz w:w="11907" w:h="16839" w:code="9"/>
      <w:pgMar w:top="1418" w:right="1418" w:bottom="1418" w:left="1701" w:header="142" w:footer="0" w:gutter="0"/>
      <w:pgNumType w:start="307"/>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3990F" w14:textId="77777777" w:rsidR="00B7551D" w:rsidRDefault="00B7551D" w:rsidP="002263C9">
      <w:r>
        <w:separator/>
      </w:r>
    </w:p>
  </w:endnote>
  <w:endnote w:type="continuationSeparator" w:id="0">
    <w:p w14:paraId="2BB63793" w14:textId="77777777" w:rsidR="00B7551D" w:rsidRDefault="00B7551D"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auto"/>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0"/>
          <w:gridCol w:w="4388"/>
        </w:tblGrid>
        <w:tr w:rsidR="00B6193D" w14:paraId="315B9A9F" w14:textId="77777777" w:rsidTr="00B6193D">
          <w:trPr>
            <w:trHeight w:val="275"/>
          </w:trPr>
          <w:tc>
            <w:tcPr>
              <w:tcW w:w="4502" w:type="dxa"/>
            </w:tcPr>
            <w:p w14:paraId="3A4B20BD" w14:textId="265BE9DA" w:rsidR="00B6193D" w:rsidRPr="00FB6FC7" w:rsidRDefault="00E01669" w:rsidP="00B6193D">
              <w:pPr>
                <w:pStyle w:val="Footer"/>
                <w:tabs>
                  <w:tab w:val="left" w:pos="1230"/>
                </w:tabs>
                <w:rPr>
                  <w:rFonts w:eastAsiaTheme="minorEastAsia"/>
                  <w:sz w:val="16"/>
                  <w:szCs w:val="16"/>
                  <w:lang w:eastAsia="ja-JP"/>
                </w:rPr>
              </w:pPr>
              <w:r>
                <w:rPr>
                  <w:rFonts w:eastAsiaTheme="minorEastAsia"/>
                  <w:sz w:val="16"/>
                  <w:szCs w:val="16"/>
                  <w:lang w:eastAsia="ja-JP"/>
                </w:rPr>
                <w:t>Zulkifli</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EFF57" w14:textId="77777777" w:rsidR="00B7551D" w:rsidRDefault="00B7551D" w:rsidP="002263C9">
      <w:r>
        <w:separator/>
      </w:r>
    </w:p>
  </w:footnote>
  <w:footnote w:type="continuationSeparator" w:id="0">
    <w:p w14:paraId="44359E49" w14:textId="77777777" w:rsidR="00B7551D" w:rsidRDefault="00B7551D"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49882A7D"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5761B1">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5761B1">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5761B1">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5761B1">
            <w:rPr>
              <w:rFonts w:ascii="Times New Roman" w:eastAsiaTheme="minorEastAsia" w:hAnsi="Times New Roman"/>
              <w:sz w:val="16"/>
              <w:szCs w:val="16"/>
              <w:lang w:eastAsia="ja-JP"/>
            </w:rPr>
            <w:t>307</w:t>
          </w:r>
          <w:r w:rsidRPr="00B6193D">
            <w:rPr>
              <w:rFonts w:ascii="Times New Roman" w:eastAsiaTheme="minorEastAsia" w:hAnsi="Times New Roman" w:hint="eastAsia"/>
              <w:sz w:val="16"/>
              <w:szCs w:val="16"/>
              <w:lang w:eastAsia="ja-JP"/>
            </w:rPr>
            <w:t>-</w:t>
          </w:r>
          <w:r w:rsidR="005761B1">
            <w:rPr>
              <w:rFonts w:ascii="Times New Roman" w:eastAsiaTheme="minorEastAsia" w:hAnsi="Times New Roman"/>
              <w:sz w:val="16"/>
              <w:szCs w:val="16"/>
              <w:lang w:eastAsia="ja-JP"/>
            </w:rPr>
            <w:t>319</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1A322049"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5761B1">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5761B1">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5761B1">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5761B1">
            <w:rPr>
              <w:rFonts w:asciiTheme="minorHAnsi" w:eastAsiaTheme="minorEastAsia" w:hAnsiTheme="minorHAnsi"/>
              <w:sz w:val="16"/>
              <w:szCs w:val="16"/>
              <w:lang w:eastAsia="ja-JP"/>
            </w:rPr>
            <w:t>307</w:t>
          </w:r>
          <w:r w:rsidRPr="0055507C">
            <w:rPr>
              <w:rFonts w:asciiTheme="minorHAnsi" w:eastAsiaTheme="minorEastAsia" w:hAnsiTheme="minorHAnsi"/>
              <w:sz w:val="16"/>
              <w:szCs w:val="16"/>
              <w:lang w:eastAsia="ja-JP"/>
            </w:rPr>
            <w:t>-</w:t>
          </w:r>
          <w:r w:rsidR="005761B1">
            <w:rPr>
              <w:rFonts w:asciiTheme="minorHAnsi" w:eastAsiaTheme="minorEastAsia" w:hAnsiTheme="minorHAnsi"/>
              <w:sz w:val="16"/>
              <w:szCs w:val="16"/>
              <w:lang w:eastAsia="ja-JP"/>
            </w:rPr>
            <w:t>319</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C0231A6"/>
    <w:multiLevelType w:val="hybridMultilevel"/>
    <w:tmpl w:val="496AF974"/>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0591E"/>
    <w:multiLevelType w:val="hybridMultilevel"/>
    <w:tmpl w:val="59FA5C02"/>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8956FA"/>
    <w:multiLevelType w:val="hybridMultilevel"/>
    <w:tmpl w:val="2B5E20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28"/>
  </w:num>
  <w:num w:numId="6" w16cid:durableId="17002226">
    <w:abstractNumId w:val="8"/>
  </w:num>
  <w:num w:numId="7" w16cid:durableId="1704286197">
    <w:abstractNumId w:val="34"/>
  </w:num>
  <w:num w:numId="8" w16cid:durableId="1843003982">
    <w:abstractNumId w:val="10"/>
  </w:num>
  <w:num w:numId="9" w16cid:durableId="11124714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5"/>
  </w:num>
  <w:num w:numId="12" w16cid:durableId="1166478678">
    <w:abstractNumId w:val="42"/>
  </w:num>
  <w:num w:numId="13" w16cid:durableId="337200148">
    <w:abstractNumId w:val="3"/>
  </w:num>
  <w:num w:numId="14" w16cid:durableId="1317102394">
    <w:abstractNumId w:val="27"/>
  </w:num>
  <w:num w:numId="15" w16cid:durableId="1846435380">
    <w:abstractNumId w:val="19"/>
  </w:num>
  <w:num w:numId="16" w16cid:durableId="1327703226">
    <w:abstractNumId w:val="32"/>
  </w:num>
  <w:num w:numId="17" w16cid:durableId="1693649938">
    <w:abstractNumId w:val="26"/>
  </w:num>
  <w:num w:numId="18" w16cid:durableId="2006322040">
    <w:abstractNumId w:val="30"/>
  </w:num>
  <w:num w:numId="19" w16cid:durableId="2125806714">
    <w:abstractNumId w:val="5"/>
  </w:num>
  <w:num w:numId="20" w16cid:durableId="467867140">
    <w:abstractNumId w:val="37"/>
  </w:num>
  <w:num w:numId="21" w16cid:durableId="1505047001">
    <w:abstractNumId w:val="15"/>
  </w:num>
  <w:num w:numId="22" w16cid:durableId="307319502">
    <w:abstractNumId w:val="16"/>
  </w:num>
  <w:num w:numId="23" w16cid:durableId="1002512797">
    <w:abstractNumId w:val="29"/>
  </w:num>
  <w:num w:numId="24" w16cid:durableId="631791874">
    <w:abstractNumId w:val="40"/>
  </w:num>
  <w:num w:numId="25" w16cid:durableId="6517754">
    <w:abstractNumId w:val="31"/>
  </w:num>
  <w:num w:numId="26" w16cid:durableId="154801406">
    <w:abstractNumId w:val="20"/>
  </w:num>
  <w:num w:numId="27" w16cid:durableId="241914917">
    <w:abstractNumId w:val="17"/>
  </w:num>
  <w:num w:numId="28" w16cid:durableId="1867671111">
    <w:abstractNumId w:val="13"/>
  </w:num>
  <w:num w:numId="29" w16cid:durableId="931549173">
    <w:abstractNumId w:val="7"/>
  </w:num>
  <w:num w:numId="30" w16cid:durableId="1313288879">
    <w:abstractNumId w:val="11"/>
  </w:num>
  <w:num w:numId="31" w16cid:durableId="25178729">
    <w:abstractNumId w:val="39"/>
  </w:num>
  <w:num w:numId="32" w16cid:durableId="2062630866">
    <w:abstractNumId w:val="23"/>
  </w:num>
  <w:num w:numId="33" w16cid:durableId="745684470">
    <w:abstractNumId w:val="38"/>
  </w:num>
  <w:num w:numId="34" w16cid:durableId="1054501877">
    <w:abstractNumId w:val="36"/>
  </w:num>
  <w:num w:numId="35" w16cid:durableId="2096508253">
    <w:abstractNumId w:val="41"/>
  </w:num>
  <w:num w:numId="36" w16cid:durableId="596254240">
    <w:abstractNumId w:val="4"/>
  </w:num>
  <w:num w:numId="37" w16cid:durableId="921644223">
    <w:abstractNumId w:val="6"/>
  </w:num>
  <w:num w:numId="38" w16cid:durableId="206646299">
    <w:abstractNumId w:val="18"/>
  </w:num>
  <w:num w:numId="39" w16cid:durableId="510753301">
    <w:abstractNumId w:val="9"/>
  </w:num>
  <w:num w:numId="40" w16cid:durableId="404761323">
    <w:abstractNumId w:val="25"/>
  </w:num>
  <w:num w:numId="41" w16cid:durableId="1845777237">
    <w:abstractNumId w:val="22"/>
  </w:num>
  <w:num w:numId="42" w16cid:durableId="1477261309">
    <w:abstractNumId w:val="33"/>
  </w:num>
  <w:num w:numId="43" w16cid:durableId="861671355">
    <w:abstractNumId w:val="14"/>
  </w:num>
  <w:num w:numId="44" w16cid:durableId="734351596">
    <w:abstractNumId w:val="12"/>
  </w:num>
  <w:num w:numId="45" w16cid:durableId="208872803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1820"/>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162"/>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C15D3"/>
    <w:rsid w:val="003D263E"/>
    <w:rsid w:val="003D43A0"/>
    <w:rsid w:val="003D5402"/>
    <w:rsid w:val="003D7F56"/>
    <w:rsid w:val="003E1FB5"/>
    <w:rsid w:val="003E3C69"/>
    <w:rsid w:val="003F70AB"/>
    <w:rsid w:val="003F749D"/>
    <w:rsid w:val="00404487"/>
    <w:rsid w:val="00404682"/>
    <w:rsid w:val="00406562"/>
    <w:rsid w:val="0041136C"/>
    <w:rsid w:val="0041270E"/>
    <w:rsid w:val="0042437D"/>
    <w:rsid w:val="00424EEE"/>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3D6"/>
    <w:rsid w:val="005536A1"/>
    <w:rsid w:val="0055507C"/>
    <w:rsid w:val="0055722A"/>
    <w:rsid w:val="00560E90"/>
    <w:rsid w:val="00571F66"/>
    <w:rsid w:val="00575C4D"/>
    <w:rsid w:val="00575D9C"/>
    <w:rsid w:val="00576159"/>
    <w:rsid w:val="005761B1"/>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4168"/>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4397"/>
    <w:rsid w:val="006F61A5"/>
    <w:rsid w:val="006F7E70"/>
    <w:rsid w:val="007031CC"/>
    <w:rsid w:val="007078B9"/>
    <w:rsid w:val="00711823"/>
    <w:rsid w:val="007121E1"/>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5275"/>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27C84"/>
    <w:rsid w:val="00930583"/>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3864"/>
    <w:rsid w:val="00B364AC"/>
    <w:rsid w:val="00B42520"/>
    <w:rsid w:val="00B55950"/>
    <w:rsid w:val="00B60DF9"/>
    <w:rsid w:val="00B6193D"/>
    <w:rsid w:val="00B64A2C"/>
    <w:rsid w:val="00B7551D"/>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F1387"/>
    <w:rsid w:val="00C01BD0"/>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86A42"/>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745DB"/>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1669"/>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character" w:styleId="PlaceholderText">
    <w:name w:val="Placeholder Text"/>
    <w:basedOn w:val="DefaultParagraphFont"/>
    <w:uiPriority w:val="99"/>
    <w:semiHidden/>
    <w:rsid w:val="00424EE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48999">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33185672">
      <w:marLeft w:val="640"/>
      <w:marRight w:val="0"/>
      <w:marTop w:val="0"/>
      <w:marBottom w:val="0"/>
      <w:divBdr>
        <w:top w:val="none" w:sz="0" w:space="0" w:color="auto"/>
        <w:left w:val="none" w:sz="0" w:space="0" w:color="auto"/>
        <w:bottom w:val="none" w:sz="0" w:space="0" w:color="auto"/>
        <w:right w:val="none" w:sz="0" w:space="0" w:color="auto"/>
      </w:divBdr>
    </w:div>
    <w:div w:id="243537763">
      <w:marLeft w:val="640"/>
      <w:marRight w:val="0"/>
      <w:marTop w:val="0"/>
      <w:marBottom w:val="0"/>
      <w:divBdr>
        <w:top w:val="none" w:sz="0" w:space="0" w:color="auto"/>
        <w:left w:val="none" w:sz="0" w:space="0" w:color="auto"/>
        <w:bottom w:val="none" w:sz="0" w:space="0" w:color="auto"/>
        <w:right w:val="none" w:sz="0" w:space="0" w:color="auto"/>
      </w:divBdr>
    </w:div>
    <w:div w:id="269555838">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78559860">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89179573">
      <w:marLeft w:val="640"/>
      <w:marRight w:val="0"/>
      <w:marTop w:val="0"/>
      <w:marBottom w:val="0"/>
      <w:divBdr>
        <w:top w:val="none" w:sz="0" w:space="0" w:color="auto"/>
        <w:left w:val="none" w:sz="0" w:space="0" w:color="auto"/>
        <w:bottom w:val="none" w:sz="0" w:space="0" w:color="auto"/>
        <w:right w:val="none" w:sz="0" w:space="0" w:color="auto"/>
      </w:divBdr>
    </w:div>
    <w:div w:id="704792568">
      <w:marLeft w:val="640"/>
      <w:marRight w:val="0"/>
      <w:marTop w:val="0"/>
      <w:marBottom w:val="0"/>
      <w:divBdr>
        <w:top w:val="none" w:sz="0" w:space="0" w:color="auto"/>
        <w:left w:val="none" w:sz="0" w:space="0" w:color="auto"/>
        <w:bottom w:val="none" w:sz="0" w:space="0" w:color="auto"/>
        <w:right w:val="none" w:sz="0" w:space="0" w:color="auto"/>
      </w:divBdr>
    </w:div>
    <w:div w:id="705637701">
      <w:marLeft w:val="640"/>
      <w:marRight w:val="0"/>
      <w:marTop w:val="0"/>
      <w:marBottom w:val="0"/>
      <w:divBdr>
        <w:top w:val="none" w:sz="0" w:space="0" w:color="auto"/>
        <w:left w:val="none" w:sz="0" w:space="0" w:color="auto"/>
        <w:bottom w:val="none" w:sz="0" w:space="0" w:color="auto"/>
        <w:right w:val="none" w:sz="0" w:space="0" w:color="auto"/>
      </w:divBdr>
    </w:div>
    <w:div w:id="771045996">
      <w:marLeft w:val="640"/>
      <w:marRight w:val="0"/>
      <w:marTop w:val="0"/>
      <w:marBottom w:val="0"/>
      <w:divBdr>
        <w:top w:val="none" w:sz="0" w:space="0" w:color="auto"/>
        <w:left w:val="none" w:sz="0" w:space="0" w:color="auto"/>
        <w:bottom w:val="none" w:sz="0" w:space="0" w:color="auto"/>
        <w:right w:val="none" w:sz="0" w:space="0" w:color="auto"/>
      </w:divBdr>
    </w:div>
    <w:div w:id="773746521">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79246239">
      <w:marLeft w:val="640"/>
      <w:marRight w:val="0"/>
      <w:marTop w:val="0"/>
      <w:marBottom w:val="0"/>
      <w:divBdr>
        <w:top w:val="none" w:sz="0" w:space="0" w:color="auto"/>
        <w:left w:val="none" w:sz="0" w:space="0" w:color="auto"/>
        <w:bottom w:val="none" w:sz="0" w:space="0" w:color="auto"/>
        <w:right w:val="none" w:sz="0" w:space="0" w:color="auto"/>
      </w:divBdr>
    </w:div>
    <w:div w:id="1016426698">
      <w:marLeft w:val="640"/>
      <w:marRight w:val="0"/>
      <w:marTop w:val="0"/>
      <w:marBottom w:val="0"/>
      <w:divBdr>
        <w:top w:val="none" w:sz="0" w:space="0" w:color="auto"/>
        <w:left w:val="none" w:sz="0" w:space="0" w:color="auto"/>
        <w:bottom w:val="none" w:sz="0" w:space="0" w:color="auto"/>
        <w:right w:val="none" w:sz="0" w:space="0" w:color="auto"/>
      </w:divBdr>
    </w:div>
    <w:div w:id="1138690482">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73585845">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81779953">
      <w:marLeft w:val="640"/>
      <w:marRight w:val="0"/>
      <w:marTop w:val="0"/>
      <w:marBottom w:val="0"/>
      <w:divBdr>
        <w:top w:val="none" w:sz="0" w:space="0" w:color="auto"/>
        <w:left w:val="none" w:sz="0" w:space="0" w:color="auto"/>
        <w:bottom w:val="none" w:sz="0" w:space="0" w:color="auto"/>
        <w:right w:val="none" w:sz="0" w:space="0" w:color="auto"/>
      </w:divBdr>
    </w:div>
    <w:div w:id="1556501049">
      <w:marLeft w:val="640"/>
      <w:marRight w:val="0"/>
      <w:marTop w:val="0"/>
      <w:marBottom w:val="0"/>
      <w:divBdr>
        <w:top w:val="none" w:sz="0" w:space="0" w:color="auto"/>
        <w:left w:val="none" w:sz="0" w:space="0" w:color="auto"/>
        <w:bottom w:val="none" w:sz="0" w:space="0" w:color="auto"/>
        <w:right w:val="none" w:sz="0" w:space="0" w:color="auto"/>
      </w:divBdr>
    </w:div>
    <w:div w:id="1593854771">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77415074">
      <w:marLeft w:val="640"/>
      <w:marRight w:val="0"/>
      <w:marTop w:val="0"/>
      <w:marBottom w:val="0"/>
      <w:divBdr>
        <w:top w:val="none" w:sz="0" w:space="0" w:color="auto"/>
        <w:left w:val="none" w:sz="0" w:space="0" w:color="auto"/>
        <w:bottom w:val="none" w:sz="0" w:space="0" w:color="auto"/>
        <w:right w:val="none" w:sz="0" w:space="0" w:color="auto"/>
      </w:divBdr>
    </w:div>
    <w:div w:id="1706830763">
      <w:marLeft w:val="640"/>
      <w:marRight w:val="0"/>
      <w:marTop w:val="0"/>
      <w:marBottom w:val="0"/>
      <w:divBdr>
        <w:top w:val="none" w:sz="0" w:space="0" w:color="auto"/>
        <w:left w:val="none" w:sz="0" w:space="0" w:color="auto"/>
        <w:bottom w:val="none" w:sz="0" w:space="0" w:color="auto"/>
        <w:right w:val="none" w:sz="0" w:space="0" w:color="auto"/>
      </w:divBdr>
    </w:div>
    <w:div w:id="1741367160">
      <w:marLeft w:val="640"/>
      <w:marRight w:val="0"/>
      <w:marTop w:val="0"/>
      <w:marBottom w:val="0"/>
      <w:divBdr>
        <w:top w:val="none" w:sz="0" w:space="0" w:color="auto"/>
        <w:left w:val="none" w:sz="0" w:space="0" w:color="auto"/>
        <w:bottom w:val="none" w:sz="0" w:space="0" w:color="auto"/>
        <w:right w:val="none" w:sz="0" w:space="0" w:color="auto"/>
      </w:divBdr>
    </w:div>
    <w:div w:id="1746343025">
      <w:marLeft w:val="640"/>
      <w:marRight w:val="0"/>
      <w:marTop w:val="0"/>
      <w:marBottom w:val="0"/>
      <w:divBdr>
        <w:top w:val="none" w:sz="0" w:space="0" w:color="auto"/>
        <w:left w:val="none" w:sz="0" w:space="0" w:color="auto"/>
        <w:bottom w:val="none" w:sz="0" w:space="0" w:color="auto"/>
        <w:right w:val="none" w:sz="0" w:space="0" w:color="auto"/>
      </w:divBdr>
    </w:div>
    <w:div w:id="1759718641">
      <w:marLeft w:val="640"/>
      <w:marRight w:val="0"/>
      <w:marTop w:val="0"/>
      <w:marBottom w:val="0"/>
      <w:divBdr>
        <w:top w:val="none" w:sz="0" w:space="0" w:color="auto"/>
        <w:left w:val="none" w:sz="0" w:space="0" w:color="auto"/>
        <w:bottom w:val="none" w:sz="0" w:space="0" w:color="auto"/>
        <w:right w:val="none" w:sz="0" w:space="0" w:color="auto"/>
      </w:divBdr>
    </w:div>
    <w:div w:id="1774326561">
      <w:marLeft w:val="640"/>
      <w:marRight w:val="0"/>
      <w:marTop w:val="0"/>
      <w:marBottom w:val="0"/>
      <w:divBdr>
        <w:top w:val="none" w:sz="0" w:space="0" w:color="auto"/>
        <w:left w:val="none" w:sz="0" w:space="0" w:color="auto"/>
        <w:bottom w:val="none" w:sz="0" w:space="0" w:color="auto"/>
        <w:right w:val="none" w:sz="0" w:space="0" w:color="auto"/>
      </w:divBdr>
    </w:div>
    <w:div w:id="1913540624">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19904466">
      <w:marLeft w:val="640"/>
      <w:marRight w:val="0"/>
      <w:marTop w:val="0"/>
      <w:marBottom w:val="0"/>
      <w:divBdr>
        <w:top w:val="none" w:sz="0" w:space="0" w:color="auto"/>
        <w:left w:val="none" w:sz="0" w:space="0" w:color="auto"/>
        <w:bottom w:val="none" w:sz="0" w:space="0" w:color="auto"/>
        <w:right w:val="none" w:sz="0" w:space="0" w:color="auto"/>
      </w:divBdr>
    </w:div>
    <w:div w:id="2126341399">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4C6D9C0-BEA5-4C5C-9651-71BDD962D710}"/>
      </w:docPartPr>
      <w:docPartBody>
        <w:p w:rsidR="00434AC6" w:rsidRDefault="00891447">
          <w:r w:rsidRPr="000B7C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auto"/>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1447"/>
    <w:rsid w:val="003C15D3"/>
    <w:rsid w:val="00434AC6"/>
    <w:rsid w:val="005533D6"/>
    <w:rsid w:val="006177ED"/>
    <w:rsid w:val="00891447"/>
    <w:rsid w:val="00927C84"/>
    <w:rsid w:val="009A3E56"/>
    <w:rsid w:val="00D85D5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44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E7A723-C97E-4365-90C3-FDF4E3282DB2}">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1572445281"/>
    <we:property name="MENDELEY_CITATIONS" value="[{&quot;citationID&quot;:&quot;MENDELEY_CITATION_f9e460c0-f023-42f8-b2c4-f213c962a878&quot;,&quot;properties&quot;:{&quot;noteIndex&quot;:0},&quot;isEdited&quot;:false,&quot;manualOverride&quot;:{&quot;isManuallyOverridden&quot;:false,&quot;citeprocText&quot;:&quot;[1]&quot;,&quot;manualOverrideText&quot;:&quot;&quot;},&quot;citationTag&quot;:&quot;MENDELEY_CITATION_v3_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&quot;,&quot;citationItems&quot;:[{&quot;id&quot;:&quot;986cdfd7-e0be-3ca0-aa08-725c4483b3e9&quot;,&quot;itemData&quot;:{&quot;type&quot;:&quot;article-journal&quot;,&quot;id&quot;:&quot;986cdfd7-e0be-3ca0-aa08-725c4483b3e9&quot;,&quot;title&quot;:&quot;Application of green tourism in the Mount Rinjani National Park area to support sustainable tourism&quot;,&quot;author&quot;:[{&quot;family&quot;:&quot;Ilyas&quot;,&quot;given&quot;:&quot;Muh Nuh&quot;,&quot;parse-names&quot;:false,&quot;dropping-particle&quot;:&quot;&quot;,&quot;non-dropping-particle&quot;:&quot;&quot;},{&quot;family&quot;:&quot;Astawa&quot;,&quot;given&quot;:&quot;I Putu&quot;,&quot;parse-names&quot;:false,&quot;dropping-particle&quot;:&quot;&quot;,&quot;non-dropping-particle&quot;:&quot;&quot;},{&quot;family&quot;:&quot;Ginaya&quot;,&quot;given&quot;:&quot;Gede&quot;,&quot;parse-names&quot;:false,&quot;dropping-particle&quot;:&quot;&quot;,&quot;non-dropping-particle&quot;:&quot;&quot;},{&quot;family&quot;:&quot;Erawati&quot;,&quot;given&quot;:&quot;Ni Made Rai&quot;,&quot;parse-names&quot;:false,&quot;dropping-particle&quot;:&quot;&quot;,&quot;non-dropping-particle&quot;:&quot;&quot;}],&quot;container-title&quot;:&quot;International Journal of Green Tourism Research and Applications&quot;,&quot;DOI&quot;:&quot;10.31940/ijogtra.v4i1.16-22&quot;,&quot;ISSN&quot;:&quot;2721-463X&quot;,&quot;issued&quot;:{&quot;date-parts&quot;:[[2022,6,23]]},&quot;page&quot;:&quot;16-22&quot;,&quot;abstract&quot;:&quot;&lt;p&gt;The purpose of this study is to analyze the application of green tourism in supporting the concept of sustainable tourism in the Mount Rinjani National Park (Taman Nasional Gunung Rinjani/TNGR) area, West Nusa Tenggara, Indonesia. The primary data of this study was generated through interviews with several informants, while the secondary data was obtained through a review of literature, books, journals, and online media. Techniques of data analysis using descriptive qualitative analysis. The results of the study reveal that the application of green tourism in the Mount Rinjani National Park area is quite good. This can be seen from the awareness of the community, organizations and related agencies in carrying out clean up and tree planting activities, both in tourist areas and the tropical rain forest with its rich biodiversity. Additionally, the green tourism concept is able to support sustainable tourism in national park tourism areas, especially in environmental, economic, socio-cultural sustainability, and environmental education.&lt;/p&gt;&quot;,&quot;issue&quot;:&quot;1&quot;,&quot;volume&quot;:&quot;4&quot;,&quot;container-title-short&quot;:&quot;&quot;},&quot;isTemporary&quot;:false}]},{&quot;citationID&quot;:&quot;MENDELEY_CITATION_c19e91f8-81a8-42bc-948d-c74a0d4d6641&quot;,&quot;properties&quot;:{&quot;noteIndex&quot;:0},&quot;isEdited&quot;:false,&quot;manualOverride&quot;:{&quot;isManuallyOverridden&quot;:false,&quot;citeprocText&quot;:&quot;[2]&quot;,&quot;manualOverrideText&quot;:&quot;&quot;},&quot;citationTag&quot;:&quot;MENDELEY_CITATION_v3_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&quot;,&quot;citationItems&quot;:[{&quot;id&quot;:&quot;8d8b168f-c289-3571-b768-5c9836166ddb&quot;,&quot;itemData&quot;:{&quot;type&quot;:&quot;article-journal&quot;,&quot;id&quot;:&quot;8d8b168f-c289-3571-b768-5c9836166ddb&quot;,&quot;title&quot;:&quot;Analisis SWOT dalam Pengembangan Strategi Pemasaran Pada Usaha Outdoor Tools Store (OTS) di Watampone&quot;,&quot;author&quot;:[{&quot;family&quot;:&quot;Jaya&quot;,&quot;given&quot;:&quot;Arisman&quot;,&quot;parse-names&quot;:false,&quot;dropping-particle&quot;:&quot;&quot;,&quot;non-dropping-particle&quot;:&quot;&quot;},{&quot;family&quot;:&quot;Karyono&quot;,&quot;given&quot;:&quot;Otong&quot;,&quot;parse-names&quot;:false,&quot;dropping-particle&quot;:&quot;&quot;,&quot;non-dropping-particle&quot;:&quot;&quot;},{&quot;family&quot;:&quot;others&quot;,&quot;given&quot;:&quot;&quot;,&quot;parse-names&quot;:false,&quot;dropping-particle&quot;:&quot;&quot;,&quot;non-dropping-particle&quot;:&quot;&quot;}],&quot;container-title&quot;:&quot;Maximal Journal: Jurnal Ilmiah Bidang Sosial, Ekonomi, Budaya Dan Pendidikan&quot;,&quot;issued&quot;:{&quot;date-parts&quot;:[[2024]]},&quot;page&quot;:&quot;101-108&quot;,&quot;issue&quot;:&quot;3&quot;,&quot;volume&quot;:&quot;1&quot;,&quot;container-title-short&quot;:&quot;&quot;},&quot;isTemporary&quot;:false}]},{&quot;citationID&quot;:&quot;MENDELEY_CITATION_68f1c6ab-eee0-4925-a721-42a168be2b0f&quot;,&quot;properties&quot;:{&quot;noteIndex&quot;:0},&quot;isEdited&quot;:false,&quot;manualOverride&quot;:{&quot;isManuallyOverridden&quot;:false,&quot;citeprocText&quot;:&quot;[3]&quot;,&quot;manualOverrideText&quot;:&quot;&quot;},&quot;citationTag&quot;:&quot;MENDELEY_CITATION_v3_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&quot;,&quot;citationItems&quot;:[{&quot;id&quot;:&quot;359d0e91-75b6-3deb-be0f-8556c03b5629&quot;,&quot;itemData&quot;:{&quot;type&quot;:&quot;article-journal&quot;,&quot;id&quot;:&quot;359d0e91-75b6-3deb-be0f-8556c03b5629&quot;,&quot;title&quot;:&quot;Pengembangan Aplikasi Kasir Mobile Yang Efisien&quot;,&quot;author&quot;:[{&quot;family&quot;:&quot;Cahya Kamilla&quot;,&quot;given&quot;:&quot;Adinda&quot;,&quot;parse-names&quot;:false,&quot;dropping-particle&quot;:&quot;&quot;,&quot;non-dropping-particle&quot;:&quot;&quot;},{&quot;family&quot;:&quot;Priyani&quot;,&quot;given&quot;:&quot;Natasya&quot;,&quot;parse-names&quot;:false,&quot;dropping-particle&quot;:&quot;&quot;,&quot;non-dropping-particle&quot;:&quot;&quot;},{&quot;family&quot;:&quot;Handrianus Pranatawijaya&quot;,&quot;given&quot;:&quot;Viktor&quot;,&quot;parse-names&quot;:false,&quot;dropping-particle&quot;:&quot;&quot;,&quot;non-dropping-particle&quot;:&quot;&quot;},{&quot;family&quot;:&quot;Noor Kamala Sari&quot;,&quot;given&quot;:&quot;Nova&quot;,&quot;parse-names&quot;:false,&quot;dropping-particle&quot;:&quot;&quot;,&quot;non-dropping-particle&quot;:&quot;&quot;}],&quot;container-title&quot;:&quot;JATI (Jurnal Mahasiswa Teknik Informatika)&quot;,&quot;DOI&quot;:&quot;10.36040/jati.v8i4.9829&quot;,&quot;ISSN&quot;:&quot;2598-828X&quot;,&quot;issued&quot;:{&quot;date-parts&quot;:[[2024,6,30]]},&quot;page&quot;:&quot;5966-5971&quot;,&quot;abstract&quot;:&quot;&lt;p&gt;Penelitian ini bertujuan mengembangkan sistem kasir berbasis mobile untuk coffee shop dengan fokus pada efektivitas waktu pengguna. Dengan metode Waterfall yang disederhanakan, pengembangan dilakukan secara bertahap, meminimalisir kesalahan, dan memastikan setiap fase berjalan sesuai rencana. Analisis penting untuk memahami kebutuhan sistem maupun pengguna dan mengidentifikasi komponen yang diperlukan, sementara desain bertujuan untuk merancang arsitektur sistem yang memenuhi kebutuhan yang telah diidentifikasi. Pengkodean dilakukan dengan menggunakan berbagai teknologi dan alat seperti Flutter, bahasa Dart, query database, kecerdasan buatan (AI), dan komponen pendukung lainnya. Pengujian dilakukan untuk memverifikasi dan memvalidasi aplikasi, khususnya fungsi generate deskripsi. Hasilnya menunjukkan bahwa API Gemini berfungsi baik dan menghasilkan deskripsi sesuai harapan. Implementasi ini memungkinkan deskripsi produk dihasilkan secara otomatis, mengurangi kebutuhan input manual, dan meningkatkan efisiensi operasional. Pengujian juga menunjukkan bahwa fungsi generate deskripsi bekerja cepat, menghasilkan deskripsi dalam waktu 2-5 detik tanpa masalah signifikan. Penggunaan teknologi ini membuktikan bahwa integrasi AI dalam aplikasi kasir mobile dapat meningkatkan kualitas layanan dan pengalaman pengguna di coffee shop. Optimasi berkelanjutan dan penambahan fitur baru disarankan untuk memastikan aplikasi tetap relevan dan berkinerja optimal.&lt;/p&gt;&quot;,&quot;issue&quot;:&quot;4&quot;,&quot;volume&quot;:&quot;8&quot;,&quot;container-title-short&quot;:&quot;&quot;},&quot;isTemporary&quot;:false}]},{&quot;citationID&quot;:&quot;MENDELEY_CITATION_2aadaeb8-f621-43ab-9142-ed861be614cc&quot;,&quot;properties&quot;:{&quot;noteIndex&quot;:0},&quot;isEdited&quot;:false,&quot;manualOverride&quot;:{&quot;isManuallyOverridden&quot;:false,&quot;citeprocText&quot;:&quot;[4]&quot;,&quot;manualOverrideText&quot;:&quot;&quot;},&quot;citationTag&quot;:&quot;MENDELEY_CITATION_v3_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&quot;,&quot;citationItems&quot;:[{&quot;id&quot;:&quot;d33540b8-acf9-3e20-8a73-ad0e3910c681&quot;,&quot;itemData&quot;:{&quot;type&quot;:&quot;article-journal&quot;,&quot;id&quot;:&quot;d33540b8-acf9-3e20-8a73-ad0e3910c681&quot;,&quot;title&quot;:&quot;Implementasi Aplikasi Kasir Berbasis Website Pada Usaha Laundry Rumah Hana&quot;,&quot;author&quot;:[{&quot;family&quot;:&quot;Salam&quot;,&quot;given&quot;:&quot;Riyan Ikhbal&quot;,&quot;parse-names&quot;:false,&quot;dropping-particle&quot;:&quot;&quot;,&quot;non-dropping-particle&quot;:&quot;&quot;},{&quot;family&quot;:&quot;Eka Putra&quot;,&quot;given&quot;:&quot;Dian&quot;,&quot;parse-names&quot;:false,&quot;dropping-particle&quot;:&quot;&quot;,&quot;non-dropping-particle&quot;:&quot;&quot;},{&quot;family&quot;:&quot;Djasmayena&quot;,&quot;given&quot;:&quot;Selvia&quot;,&quot;parse-names&quot;:false,&quot;dropping-particle&quot;:&quot;&quot;,&quot;non-dropping-particle&quot;:&quot;&quot;}],&quot;container-title&quot;:&quot;JUTEKINF (Jurnal Teknologi Komputer dan Informasi)&quot;,&quot;DOI&quot;:&quot;10.52072/jutekinf.v12i1.827&quot;,&quot;ISSN&quot;:&quot;2830-7879&quot;,&quot;issued&quot;:{&quot;date-parts&quot;:[[2024,6,28]]},&quot;page&quot;:&quot;45-55&quot;,&quot;abstract&quot;:&quot;&lt;p&gt;Laundry Rumah Hana is a service business providing washing and ironing services. Currently, Laundry Rumah Hana manages transactions and financial reports manually using notebooks, which makes it highly susceptible to errors in transactions and financial reporting. The rapid advancement of technology necessitates the use of technology in managing transactions and financial reports for laundry businesses. A web-based cashier application is seen as a strategic step to improve operational efficiency and expand market reach through a digital platform. The web-based cashier application enables online management of transactions, customer information, and financial reports. This study aims to design a responsive cashier application by integrating essential features such as financial reporting and secure online payment methods. The research method used in this study is the waterfall method. The web-based cashier application for Laundry Rumah Hana is expected to enhance service quality, speed up the transaction process, and facilitate financial reporting. This application will provide significant benefits in improving the management of the laundry business, thereby helping it remain competitive in an ever-evolving market&lt;/p&gt;&quot;,&quot;issue&quot;:&quot;1&quot;,&quot;volume&quot;:&quot;12&quot;,&quot;container-title-short&quot;:&quot;&quot;},&quot;isTemporary&quot;:false}]},{&quot;citationID&quot;:&quot;MENDELEY_CITATION_04d8a702-83aa-4541-980d-0751e13f2262&quot;,&quot;properties&quot;:{&quot;noteIndex&quot;:0},&quot;isEdited&quot;:false,&quot;manualOverride&quot;:{&quot;isManuallyOverridden&quot;:false,&quot;citeprocText&quot;:&quot;[5]&quot;,&quot;manualOverrideText&quot;:&quot;&quot;},&quot;citationTag&quot;:&quot;MENDELEY_CITATION_v3_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&quot;,&quot;citationItems&quot;:[{&quot;id&quot;:&quot;574af96a-5ff5-3344-ac31-6951b9ce2588&quot;,&quot;itemData&quot;:{&quot;type&quot;:&quot;article-journal&quot;,&quot;id&quot;:&quot;574af96a-5ff5-3344-ac31-6951b9ce2588&quot;,&quot;title&quot;:&quot;Perancangan Aplikasi Mesin Kasir Minimarket Berbasis Website PHP&quot;,&quot;author&quot;:[{&quot;family&quot;:&quot;Nindy Devita Sari&quot;,&quot;given&quot;:&quot;&quot;,&quot;parse-names&quot;:false,&quot;dropping-particle&quot;:&quot;&quot;,&quot;non-dropping-particle&quot;:&quot;&quot;},{&quot;family&quot;:&quot;Adi Chandra Winata&quot;,&quot;given&quot;:&quot;&quot;,&quot;parse-names&quot;:false,&quot;dropping-particle&quot;:&quot;&quot;,&quot;non-dropping-particle&quot;:&quot;&quot;},{&quot;family&quot;:&quot;Ulfa Masrifah&quot;,&quot;given&quot;:&quot;&quot;,&quot;parse-names&quot;:false,&quot;dropping-particle&quot;:&quot;&quot;,&quot;non-dropping-particle&quot;:&quot;&quot;},{&quot;family&quot;:&quot;Anggi Verdianto&quot;,&quot;given&quot;:&quot;&quot;,&quot;parse-names&quot;:false,&quot;dropping-particle&quot;:&quot;&quot;,&quot;non-dropping-particle&quot;:&quot;&quot;}],&quot;container-title&quot;:&quot;Instink: Inovasi Pendidikan, Teknologi Informasi dan Komputer&quot;,&quot;DOI&quot;:&quot;10.30599/instink.v1i2.1753&quot;,&quot;ISSN&quot;:&quot;2964-688X&quot;,&quot;issued&quot;:{&quot;date-parts&quot;:[[2022,10,27]]},&quot;page&quot;:&quot;8-15&quot;,&quot;abstract&quot;:&quot;&lt;p&gt;Di era 4.0 ini perkembangan teknologi informasi berkembang semakin pesat. Teknologi sekarang ini sudah merambah ke berbagai bidang, salah satunya pada bidang bisnis atau manajemen. Saat ini banyak orang yang mempunyai minimarket, bersaing memanfaatkan perkembangan teknologi informasi, agar meningkatkan transaksi penjualan dan juga kualitas pelayanan yang ada di toko atau minimarket tersebut. Tujuan dari penelitian adalah analisis dan desain aplikasi mesin kasir untuk meminimalkan kesalahan informasi dalam persediaan, penjualan dan perhitungan laba rugi bagi minimarket yang ada di Univesitas Nurul Huda. Aplikasi ini dikembangkan dengan menggunakan bahasa pemrograman PHP dan database My SQL. Hasil dari penelitian ini adalah aplikasi terstruktur yang dirancang untuk mengolah data penjualan di Mini Market Universitas Nurul Huda. Manfaat dari penelitian ini adalah memudahkan pegawai dalam menginputkan data barang menggunakan mesin kasir atau kasir komputer, memudahkan dalam pembuatan laporan stok barang dan transaksi penjualan kepada pemilik toko, membantu mengawasi pemasukan dan pengeluaran toko, dan membantu transaksi penjualan menjadi lebih cepat, efektif dan efisien sehingga memaksimalkan kinerja pelayanan kasir dan meningkatkan kepuasan pelanggan.&lt;/p&gt;&quot;,&quot;issue&quot;:&quot;2&quot;,&quot;volume&quot;:&quot;1&quot;,&quot;container-title-short&quot;:&quot;&quot;},&quot;isTemporary&quot;:false}]},{&quot;citationID&quot;:&quot;MENDELEY_CITATION_147faa02-6c52-4c63-a307-2a9d8cf1833e&quot;,&quot;properties&quot;:{&quot;noteIndex&quot;:0},&quot;isEdited&quot;:false,&quot;manualOverride&quot;:{&quot;isManuallyOverridden&quot;:false,&quot;citeprocText&quot;:&quot;[6]&quot;,&quot;manualOverrideText&quot;:&quot;&quot;},&quot;citationTag&quot;:&quot;MENDELEY_CITATION_v3_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&quot;,&quot;citationItems&quot;:[{&quot;id&quot;:&quot;b036a542-5f60-33c8-80f5-c01074441f8e&quot;,&quot;itemData&quot;:{&quot;type&quot;:&quot;article-journal&quot;,&quot;id&quot;:&quot;b036a542-5f60-33c8-80f5-c01074441f8e&quot;,&quot;title&quot;:&quot;Perancangan Aplikasi Kasir Berbasis Website Pada Toko Sembako Menggunakan Metode Waterfall&quot;,&quot;author&quot;:[{&quot;family&quot;:&quot;Akbar&quot;,&quot;given&quot;:&quot;M Zein&quot;,&quot;parse-names&quot;:false,&quot;dropping-particle&quot;:&quot;&quot;,&quot;non-dropping-particle&quot;:&quot;&quot;},{&quot;family&quot;:&quot;Nur&quot;,&quot;given&quot;:&quot;M Afrizal&quot;,&quot;parse-names&quot;:false,&quot;dropping-particle&quot;:&quot;&quot;,&quot;non-dropping-particle&quot;:&quot;&quot;},{&quot;family&quot;:&quot;Sabana&quot;,&quot;given&quot;:&quot;M Fauzan&quot;,&quot;parse-names&quot;:false,&quot;dropping-particle&quot;:&quot;&quot;,&quot;non-dropping-particle&quot;:&quot;&quot;},{&quot;family&quot;:&quot;Tanjung&quot;,&quot;given&quot;:&quot;Thoyyibah&quot;,&quot;parse-names&quot;:false,&quot;dropping-particle&quot;:&quot;&quot;,&quot;non-dropping-particle&quot;:&quot;&quot;}],&quot;container-title&quot;:&quot;OKTAL: Jurnal Ilmu Komputer dan Sains&quot;,&quot;issued&quot;:{&quot;date-parts&quot;:[[2022]]},&quot;page&quot;:&quot;1274-1281&quot;,&quot;issue&quot;:&quot;8&quot;,&quot;volume&quot;:&quot;1&quot;,&quot;container-title-short&quot;:&quot;&quot;},&quot;isTemporary&quot;:false}]},{&quot;citationID&quot;:&quot;MENDELEY_CITATION_c560d18a-330d-4ae5-86fc-4dd445a28588&quot;,&quot;properties&quot;:{&quot;noteIndex&quot;:0},&quot;isEdited&quot;:false,&quot;manualOverride&quot;:{&quot;isManuallyOverridden&quot;:false,&quot;citeprocText&quot;:&quot;[7], [8], [9]&quot;,&quot;manualOverrideText&quot;:&quot;&quot;},&quot;citationTag&quot;:&quot;MENDELEY_CITATION_v3_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&quot;,&quot;citationItems&quot;:[{&quot;id&quot;:&quot;34bced47-8a09-3ab8-9a85-10b453cfe926&quot;,&quot;itemData&quot;:{&quot;type&quot;:&quot;article-journal&quot;,&quot;id&quot;:&quot;34bced47-8a09-3ab8-9a85-10b453cfe926&quot;,&quot;title&quot;:&quot;Aplikasi Marketplace Penyewaan Mobil Berbasis Website menggunakan Metode Rapid Application Development&quot;,&quot;author&quot;:[{&quot;family&quot;:&quot;Arfando Saputra&quot;,&quot;given&quot;:&quot;&quot;,&quot;parse-names&quot;:false,&quot;dropping-particle&quot;:&quot;&quot;,&quot;non-dropping-particle&quot;:&quot;&quot;},{&quot;family&quot;:&quot;Fajar Ratnawati&quot;,&quot;given&quot;:&quot;&quot;,&quot;parse-names&quot;:false,&quot;dropping-particle&quot;:&quot;&quot;,&quot;non-dropping-particle&quot;:&quot;&quot;},{&quot;family&quot;:&quot;Elvi Rahmi&quot;,&quot;given&quot;:&quot;&quot;,&quot;parse-names&quot;:false,&quot;dropping-particle&quot;:&quot;&quot;,&quot;non-dropping-particle&quot;:&quot;&quot;}],&quot;container-title&quot;:&quot;Repeater : Publikasi Teknik Informatika dan Jaringan&quot;,&quot;DOI&quot;:&quot;10.62951/repeater.v2i4.205&quot;,&quot;ISSN&quot;:&quot;3046-7276&quot;,&quot;issued&quot;:{&quot;date-parts&quot;:[[2024,8,29]]},&quot;page&quot;:&quot;48-61&quot;,&quot;abstract&quot;:&quot;&lt;p&gt;Marketplace system is a means of meeting sellers and buyers online, in this case service providers and car renters. With this information system, renters no longer need to bother looking for the required car that matches the criteria, and service providers are also easier in marketing and expanding their marketing reach. This system was built using the RAD (Rapid Application Development) method of development which allows customers to place orders, select vehicles, eliminating complexity in the traditional process involving visits to rentals. In car rental services there are several problems that need to be resolved. First, there is no web-based information system service that makes it easy for customers to access car rental service company information. Second, conventional services are still fairly slow. Currently, reservations are made in two ways, namely coming to the place or contacting the telephone number on Whatsapp so that prospective tenants have to wait for a response from the rental provider to get information about prices and available cars. Therefore, a car rental information system is needed that specifically serves fleet rental with online booking to display transaction information in the form of car rental and return on the system dashboard to support strategic purposes. This research focuses on building a car rental information system using the PHP programming language with the CodeIgniter framework.&amp;#13;  &lt;/p&gt;&quot;,&quot;issue&quot;:&quot;4&quot;,&quot;volume&quot;:&quot;2&quot;,&quot;container-title-short&quot;:&quot;&quot;},&quot;isTemporary&quot;:false},{&quot;id&quot;:&quot;9514469c-e2a2-3e32-a207-11cc13f93e37&quot;,&quot;itemData&quot;:{&quot;type&quot;:&quot;article-journal&quot;,&quot;id&quot;:&quot;9514469c-e2a2-3e32-a207-11cc13f93e37&quot;,&quot;title&quot;:&quot;Sistem Informasi Inventaris Toko berbasis Web untuk UMKM Penyewaan Kostum&quot;,&quot;author&quot;:[{&quot;family&quot;:&quot;Ridwansyah&quot;,&quot;given&quot;:&quot;Ridwansyah&quot;,&quot;parse-names&quot;:false,&quot;dropping-particle&quot;:&quot;&quot;,&quot;non-dropping-particle&quot;:&quot;&quot;},{&quot;family&quot;:&quot;Rifqie&quot;,&quot;given&quot;:&quot;Dary Mochamad&quot;,&quot;parse-names&quot;:false,&quot;dropping-particle&quot;:&quot;&quot;,&quot;non-dropping-particle&quot;:&quot;&quot;},{&quot;family&quot;:&quot;Nuridayanti&quot;,&quot;given&quot;:&quot;Nuridayanti&quot;,&quot;parse-names&quot;:false,&quot;dropping-particle&quot;:&quot;&quot;,&quot;non-dropping-particle&quot;:&quot;&quot;}],&quot;container-title&quot;:&quot;Jurnal Teknologi  Dan Sistem Informasi Bisnis&quot;,&quot;DOI&quot;:&quot;10.47233/jteksis.v5i3.874&quot;,&quot;ISSN&quot;:&quot;2655-8238&quot;,&quot;issued&quot;:{&quot;date-parts&quot;:[[2023,7,11]]},&quot;page&quot;:&quot;289-295&quot;,&quot;abstract&quot;:&quot;&lt;p&gt;Inventory recording is critical for business players, not only for giant corporations but also for micro, small, and medium enterprise (MSMEs). A thorough record of entering and exiting items can reduce errors, streamline work procedures, and make future investment decisions easier. However, due to limited human resources in information technology, MSMEs may continue to keep records manually. Store N, a costume rental MSME, also encountered a similar issue. Business owners need help keeping track of the rotation of costumes, especially at certain events. This research aims to create a web-based store inventory information system to help store N launch its business. The recording of purchases, rentals, returns, and costume conditions is performed centrally in a database. The method used in this research is the System Development Life Cycle (SDLC) with the Waterfall model, because each process is clearly defined and easy to understand. The research results found that this system functions properly, speeds up employees serving customers, and makes it easier for owners to monitor business activities and allocate funds appropriately to procure new costumes.&lt;/p&gt;&quot;,&quot;issue&quot;:&quot;3&quot;,&quot;volume&quot;:&quot;5&quot;,&quot;container-title-short&quot;:&quot;&quot;},&quot;isTemporary&quot;:false},{&quot;id&quot;:&quot;051789d2-e548-31de-9502-04ed8d10fa64&quot;,&quot;itemData&quot;:{&quot;type&quot;:&quot;article-journal&quot;,&quot;id&quot;:&quot;051789d2-e548-31de-9502-04ed8d10fa64&quot;,&quot;title&quot;:&quot;Sistem informasi rental mobil berbsasis android dan website menggunakan framework codeigniter 3 studi kasus: CV kopja mandiri: array&quot;,&quot;author&quot;:[{&quot;family&quot;:&quot;Romadhon&quot;,&quot;given&quot;:&quot;M Hamdan&quot;,&quot;parse-names&quot;:false,&quot;dropping-particle&quot;:&quot;&quot;,&quot;non-dropping-particle&quot;:&quot;&quot;},{&quot;family&quot;:&quot;Yudhistira&quot;,&quot;given&quot;:&quot;Yusuf&quot;,&quot;parse-names&quot;:false,&quot;dropping-particle&quot;:&quot;&quot;,&quot;non-dropping-particle&quot;:&quot;&quot;},{&quot;family&quot;:&quot;Mukrodin&quot;,&quot;given&quot;:&quot;Mukrodin&quot;,&quot;parse-names&quot;:false,&quot;dropping-particle&quot;:&quot;&quot;,&quot;non-dropping-particle&quot;:&quot;&quot;}],&quot;container-title&quot;:&quot;Jurnal Sistem Informasi dan Teknologi Peradaban&quot;,&quot;issued&quot;:{&quot;date-parts&quot;:[[2021]]},&quot;page&quot;:&quot;30-36&quot;,&quot;issue&quot;:&quot;1&quot;,&quot;volume&quot;:&quot;2&quot;,&quot;container-title-short&quot;:&quot;&quot;},&quot;isTemporary&quot;:false}]},{&quot;citationID&quot;:&quot;MENDELEY_CITATION_f0385edb-d709-46c5-aec9-24956ee37dc1&quot;,&quot;properties&quot;:{&quot;noteIndex&quot;:0},&quot;isEdited&quot;:false,&quot;manualOverride&quot;:{&quot;isManuallyOverridden&quot;:false,&quot;citeprocText&quot;:&quot;[10]&quot;,&quot;manualOverrideText&quot;:&quot;&quot;},&quot;citationTag&quot;:&quot;MENDELEY_CITATION_v3_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&quot;,&quot;citationItems&quot;:[{&quot;id&quot;:&quot;7c93140b-eea3-3f87-9c57-841114bf0d72&quot;,&quot;itemData&quot;:{&quot;type&quot;:&quot;article-journal&quot;,&quot;id&quot;:&quot;7c93140b-eea3-3f87-9c57-841114bf0d72&quot;,&quot;title&quot;:&quot;Aplikasi Pembuatan E-Sertifikat Dengan Keamanan Menggunakan QRCode Dengan Metode Waterfall&quot;,&quot;author&quot;:[{&quot;family&quot;:&quot;Purnama&quot;,&quot;given&quot;:&quot;Bambang Eka&quot;,&quot;parse-names&quot;:false,&quot;dropping-particle&quot;:&quot;&quot;,&quot;non-dropping-particle&quot;:&quot;&quot;},{&quot;family&quot;:&quot;others&quot;,&quot;given&quot;:&quot;&quot;,&quot;parse-names&quot;:false,&quot;dropping-particle&quot;:&quot;&quot;,&quot;non-dropping-particle&quot;:&quot;&quot;}],&quot;container-title&quot;:&quot;Indonesian Journal of Networking and Security (IJNS)&quot;,&quot;issued&quot;:{&quot;date-parts&quot;:[[2022]]},&quot;issue&quot;:&quot;3&quot;,&quot;volume&quot;:&quot;11&quot;,&quot;container-title-short&quot;:&quot;&quot;},&quot;isTemporary&quot;:false}]},{&quot;citationID&quot;:&quot;MENDELEY_CITATION_096f52c6-2fed-44c7-bd1f-d59e2ff3cb62&quot;,&quot;properties&quot;:{&quot;noteIndex&quot;:0},&quot;isEdited&quot;:false,&quot;manualOverride&quot;:{&quot;isManuallyOverridden&quot;:false,&quot;citeprocText&quot;:&quot;[11]&quot;,&quot;manualOverrideText&quot;:&quot;&quot;},&quot;citationTag&quot;:&quot;MENDELEY_CITATION_v3_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&quot;,&quot;citationItems&quot;:[{&quot;id&quot;:&quot;0f03298c-54f0-34c7-87c8-d483118c79fb&quot;,&quot;itemData&quot;:{&quot;type&quot;:&quot;article-journal&quot;,&quot;id&quot;:&quot;0f03298c-54f0-34c7-87c8-d483118c79fb&quot;,&quot;title&quot;:&quot;Aplikasi E-Sewa Barang Berbasis Mobile&quot;,&quot;author&quot;:[{&quot;family&quot;:&quot;Pandawana&quot;,&quot;given&quot;:&quot;I Dewa Gede Agung&quot;,&quot;parse-names&quot;:false,&quot;dropping-particle&quot;:&quot;&quot;,&quot;non-dropping-particle&quot;:&quot;&quot;},{&quot;family&quot;:&quot;Radhitya&quot;,&quot;given&quot;:&quot;Made Leo&quot;,&quot;parse-names&quot;:false,&quot;dropping-particle&quot;:&quot;&quot;,&quot;non-dropping-particle&quot;:&quot;&quot;},{&quot;family&quot;:&quot;Sandhiyasa&quot;,&quot;given&quot;:&quot;I Made Subrata&quot;,&quot;parse-names&quot;:false,&quot;dropping-particle&quot;:&quot;&quot;,&quot;non-dropping-particle&quot;:&quot;&quot;},{&quot;family&quot;:&quot;Bramstya&quot;,&quot;given&quot;:&quot;Bagus Tresna&quot;,&quot;parse-names&quot;:false,&quot;dropping-particle&quot;:&quot;&quot;,&quot;non-dropping-particle&quot;:&quot;&quot;}],&quot;container-title&quot;:&quot;Jurnal Krisnadana&quot;,&quot;DOI&quot;:&quot;10.58982/krisnadana.v1i3.190&quot;,&quot;ISSN&quot;:&quot;2808-3563&quot;,&quot;issued&quot;:{&quot;date-parts&quot;:[[2022,5,27]]},&quot;page&quot;:&quot;26-36&quot;,&quot;abstract&quot;:&quot;&lt;p&gt;Aktivitas sewa-menyewa merupakan suatu aktivitas memakai suatu barang yang bukan barang milik sendiri dengan membayarkan sejumlah uang kepada pihak penyewa dengan persetujuan kedua belah pihak dalam pemenuhan proses bisnis si penyewa, sewa-menyewa tidak lepas dari kehidupan sehari-hari dikarenakan efektivitas dan efisiensinya dalam membantu menyelesaikan proses bisnis setiap pelaku usaha karena pelaku usaha tidak perlu membeli barang tersebut yang membuat tidak banyak biaya yang dikeluarkan dalam pemenuhan perawatan barang tersebut. Penerapan sistem informasi sangat diperlukan agar dapat mengoptimalkan fungsi dan pemanfaatan aktivitas sewa-menyewa, sehingga lebih mudah dan efisien. Penelitian ini menghasilkan sebuah sistem informasi sewa barang yang dapat digunakan oleh pihak pelaku usaha dalam mencari barang yang akan disewa dalam membantu menyelesaikan proses bisnis mereka. Terdapat fungsi utama yaitu Pencarian Barang yang membantu user dalam menemukan barang yang dicari serta terdapat detail barang yang memudahkan user dalam memilih spesifikasi barang yang diinginkan, juga terdapat fungsi Riwayat yang mencatat setiap aktivitas yang dilakukan user pada sistem serta memudahkan mencari barang yang sama ketika ingin melakukan penyewaan terhadap barang yang pernah disewa. Proses perancangan sistem menggunakan metode Waterfall dengan perancangan terstruktur, menggunakan React Native sebagai framework dan menggunakan Unified Modelling Language sebagai bahasa dalam memvisualisasikan rancangan model sistem. Metode pengujian menggunakan model Black Box. Hasil pengujian menunjukkan performa sistem yang secara fungsional sangat baik.&lt;/p&gt;&quot;,&quot;issue&quot;:&quot;3&quot;,&quot;volume&quot;:&quot;1&quot;,&quot;container-title-short&quot;:&quot;&quot;},&quot;isTemporary&quot;:false}]},{&quot;citationID&quot;:&quot;MENDELEY_CITATION_2dd07bf7-4ad1-49bd-a45e-c28c76cc8f4a&quot;,&quot;properties&quot;:{&quot;noteIndex&quot;:0},&quot;isEdited&quot;:false,&quot;manualOverride&quot;:{&quot;isManuallyOverridden&quot;:false,&quot;citeprocText&quot;:&quot;[12]&quot;,&quot;manualOverrideText&quot;:&quot;&quot;},&quot;citationTag&quot;:&quot;MENDELEY_CITATION_v3_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&quot;,&quot;citationItems&quot;:[{&quot;id&quot;:&quot;731565d7-0d7e-32fa-8800-baecaeafd22f&quot;,&quot;itemData&quot;:{&quot;type&quot;:&quot;article-journal&quot;,&quot;id&quot;:&quot;731565d7-0d7e-32fa-8800-baecaeafd22f&quot;,&quot;title&quot;:&quot;Rancang Bangun Sistem Informasi Inventaris menggunakan Metode Prototype pada SMK Muhamnmadiyah 3 Pekanbaru&quot;,&quot;author&quot;:[{&quot;family&quot;:&quot;Putri&quot;,&quot;given&quot;:&quot;Febyana&quot;,&quot;parse-names&quot;:false,&quot;dropping-particle&quot;:&quot;&quot;,&quot;non-dropping-particle&quot;:&quot;&quot;},{&quot;family&quot;:&quot;Koko&quot;,&quot;given&quot;:&quot;Aryanto&quot;,&quot;parse-names&quot;:false,&quot;dropping-particle&quot;:&quot;&quot;,&quot;non-dropping-particle&quot;:&quot;&quot;},{&quot;family&quot;:&quot;Yayuri&quot;,&quot;given&quot;:&quot;Amanda&quot;,&quot;parse-names&quot;:false,&quot;dropping-particle&quot;:&quot;&quot;,&quot;non-dropping-particle&quot;:&quot;&quot;}],&quot;container-title&quot;:&quot;Jurnal Ilmu Komputer dan Sistem Informasi (JIKOMSI)&quot;,&quot;DOI&quot;:&quot;10.55338/jikomsi.v7i1.2852&quot;,&quot;ISSN&quot;:&quot;2723-6129&quot;,&quot;issued&quot;:{&quot;date-parts&quot;:[[2024,2,20]]},&quot;page&quot;:&quot;143-153&quot;,&quot;abstract&quot;:&quot;&lt;p&gt;SMK Muhammadiyah 3 adalah sebuah sekolah menengah kejuruan yang terletak di kota Pekanbaru. Tentunya, sekolah ini memiliki tujuan untuk mempersiapkan siswa nya agar menjadi tenaga kerja yang berkompeten dan siap untuk memasuki dunia kerja sesuai dengan bidang kejuruan yang telah dipilih. Untuk menunjang keberhasilan dari harapan yang ingin dicapai oleh sekolah, pastinya sekolah memerlukan SDM yang tercukupi, salah satu nya fasilitas yang tercukupi. Di SMK Muhammadiyah 3, terdapat beberapa sistem yang masih belum terpenuhi atau belum terdigitalisasi, seperti pencatatan inventaris barang di ruang jurusan. Penelitian ini bertujuan untuk membantu staf sarana dan prasarana dalam mengelola informasi mengenai data barang, jumlah barang, serta pembuatan laporan berbasis website dengan menggunakan Framework Laravel, bahasa pemrograman PHP, dan MYSQL sebagai database, untuk membangun sistem yang akan dikembangkan. Metode pengembangan prototype digunakan dalam penelitian ini untuk membantu dalam tahapan menyelesaikan permasalahan sehingga dibangun lah sebuah Sistem Informasi Inventaris. Sistem yang telah dibuat melalui tahap pengujian sistem dengan metode black box testing dan terbukti berjalan dengan baik. Hasil dari penelitian ini adalah sistem informasi inventaris barang diruang jurusan berbasis website di SMK Muhammadiyah 3 guna untuk di implementasikan di sekolah.&lt;/p&gt;&quot;,&quot;issue&quot;:&quot;1&quot;,&quot;volume&quot;:&quot;7&quot;,&quot;container-title-short&quot;:&quot;&quot;},&quot;isTemporary&quot;:false}]},{&quot;citationID&quot;:&quot;MENDELEY_CITATION_a28b0d4c-6c37-4b76-a7f9-4fd53e88802a&quot;,&quot;properties&quot;:{&quot;noteIndex&quot;:0},&quot;isEdited&quot;:false,&quot;manualOverride&quot;:{&quot;isManuallyOverridden&quot;:false,&quot;citeprocText&quot;:&quot;[13]&quot;,&quot;manualOverrideText&quot;:&quot;&quot;},&quot;citationTag&quot;:&quot;MENDELEY_CITATION_v3_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&quot;,&quot;citationItems&quot;:[{&quot;id&quot;:&quot;9a7da1dd-7c77-36dd-9766-22f054113f51&quot;,&quot;itemData&quot;:{&quot;type&quot;:&quot;article-journal&quot;,&quot;id&quot;:&quot;9a7da1dd-7c77-36dd-9766-22f054113f51&quot;,&quot;title&quot;:&quot;Analisis Perbandingan Performa Web Service REST Menggunakan Framework Laravel, Django, dan Node.JS Untuk Akses Data Dengan Aplikasi Website&quot;,&quot;author&quot;:[{&quot;family&quot;:&quot;Amarulloh&quot;,&quot;given&quot;:&quot;Abi&quot;,&quot;parse-names&quot;:false,&quot;dropping-particle&quot;:&quot;&quot;,&quot;non-dropping-particle&quot;:&quot;&quot;},{&quot;family&quot;:&quot;Kurniasih&quot;,&quot;given&quot;:&quot;Kurniasih&quot;,&quot;parse-names&quot;:false,&quot;dropping-particle&quot;:&quot;&quot;,&quot;non-dropping-particle&quot;:&quot;&quot;},{&quot;family&quot;:&quot;Muchlis&quot;,&quot;given&quot;:&quot;Muchlis&quot;,&quot;parse-names&quot;:false,&quot;dropping-particle&quot;:&quot;&quot;,&quot;non-dropping-particle&quot;:&quot;&quot;}],&quot;container-title&quot;:&quot;Jurnal Teknik Informatika STMIK Antar Bangsa&quot;,&quot;DOI&quot;:&quot;10.51998/jti.v9i1.515&quot;,&quot;ISSN&quot;:&quot;2615-3459&quot;,&quot;issued&quot;:{&quot;date-parts&quot;:[[2023,2,10]]},&quot;page&quot;:&quot;14-19&quot;,&quot;abstract&quot;:&quot;&lt;p&gt;Dalam pengembangan aplikasi perangkat lunak harus memperhatikan efisiensi dalam hal penggunaan sumber daya, selain itu aplikasi perangkat lunak sangatlah sensitif terhadap delay. Salah satu faktor yang dapat menyebabkan delay adalah proses yang dilakukan pada web service, baik itu dari segi software maupun hardware ketika memproses web service. Oleh karena itu, perlu dilakukan analisa performa web service untuk mengetahui perbedaaan dari masing-masing web service dengan memperhatikan indikator-indikator seperti Time Taken for tests, Requests per second, dan HTML Transferred. Pada penelitian kali ini penulis melakukan komparasi dari framework NodeJS(Express), Django dan Laravel untuk mencari Framework manakah yang cocok digunakan untuk akses data dengan Aplikasi Website. Setelah dilakukan penelitian didapatkan hasil bahwa framework NodeJS(Express) memiliki kecepatan eksekusi tercepat sedangkan framework Django memiliki kecepatan proses pada jumlah permintaan per detik dan HTML Transferred, setelah itu diurutan ketiga yaitu Framework Laravel dengan keberhasilan rata-rata 60 request dari 3000, 5000, dan 7000 data.&lt;/p&gt;&quot;,&quot;issue&quot;:&quot;1&quot;,&quot;volume&quot;:&quot;9&quot;,&quot;container-title-short&quot;:&quot;&quot;},&quot;isTemporary&quot;:false}]},{&quot;citationID&quot;:&quot;MENDELEY_CITATION_15b769fc-67da-4275-b3e9-056660bc6cb7&quot;,&quot;properties&quot;:{&quot;noteIndex&quot;:0},&quot;isEdited&quot;:false,&quot;manualOverride&quot;:{&quot;isManuallyOverridden&quot;:false,&quot;citeprocText&quot;:&quot;[14], [15]&quot;,&quot;manualOverrideText&quot;:&quot;&quot;},&quot;citationTag&quot;:&quot;MENDELEY_CITATION_v3_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&quot;,&quot;citationItems&quot;:[{&quot;id&quot;:&quot;9f520e62-a796-39a4-afe5-f260058ac6e1&quot;,&quot;itemData&quot;:{&quot;type&quot;:&quot;article-journal&quot;,&quot;id&quot;:&quot;9f520e62-a796-39a4-afe5-f260058ac6e1&quot;,&quot;title&quot;:&quot;Aplikasi Kasir Berbasis Web di Kedai Kopi XYZ Menggunakan Metode Waterfall&quot;,&quot;author&quot;:[{&quot;family&quot;:&quot;Maulana&quot;,&quot;given&quot;:&quot;Muhammad Irham&quot;,&quot;parse-names&quot;:false,&quot;dropping-particle&quot;:&quot;&quot;,&quot;non-dropping-particle&quot;:&quot;&quot;},{&quot;family&quot;:&quot;Wijayanto&quot;,&quot;given&quot;:&quot;Danur&quot;,&quot;parse-names&quot;:false,&quot;dropping-particle&quot;:&quot;&quot;,&quot;non-dropping-particle&quot;:&quot;&quot;}],&quot;container-title&quot;:&quot;Jurnal Sains Komputer dan Teknologi Informasi&quot;,&quot;DOI&quot;:&quot;10.33084/jsakti.v5i2.5002&quot;,&quot;ISSN&quot;:&quot;2655-7460&quot;,&quot;issued&quot;:{&quot;date-parts&quot;:[[2023,5,8]]},&quot;page&quot;:&quot;66-72&quot;,&quot;abstract&quot;:&quot;&lt;p&gt;Perkembangan teknologi informasi diera modernisasi dan teknologi canggih saat ini, setiap orang dituntut untuk dapat menyajikan informasi dengan cepat dan akurat tidak terkecuali Kedai Kopi Xyz. Kedai kopi Xyz yang menyediakan aneka macam kopi, cemilan, dan makanan ringan masih menggunakan kasir secara manual dalam proses transaksinya. Hal ini dapat menyebabkan kesalahan penghitungan dan pencatatan yang berdampak pada efisiensi waktu dan akurasi data. Berdasarkan permasalahan tersebut penelitian ini ingin menyelesaikan permasalahan tersebut dengan mengembangkan aplikasi kasir berbasis web. Aplikasi ini bertujuan untuk mempermudah proses transaksi pembayaran, pemesanan menu makanan, dan minuman. Aplikasi dikembangkan menggunakan metode waterfall. Metode waterfall dipilih karena pengembangan sistem dilakukan secara terstruktur dan terurut. Pada tahapan desain, penulis menggunakan beberapa alat bantu seperti Unified Modeling Language (UML) dan menghasilkan diagram Use Case, Activity, dan Entity Relationship Diagram (ERD). Hasil dari penelitian ini adalah aplikasi kasir berbasis website yang dikembangkan dengan bahasa pemrograman PHP, database MySQL dengan fitur tagihan otomatis dengan kemampuan untuk mengubah jumlah, menghapus item, dan sistem pembayaran, Sehingga membantu mengurangi kesalahan perhitungan. Aplikasi dapat dikembangkan lebih lanjut dengan menambahkan fitur-fitur seperti manajemen stok barang dan laporan keuangan yang dapat membantu pemilik bisnis dalam memantau perkembangan bisnisnya serta dapat mengembangkan dalam bentuk aplikasi Android atau iOS.&lt;/p&gt;&quot;,&quot;issue&quot;:&quot;2&quot;,&quot;volume&quot;:&quot;5&quot;,&quot;container-title-short&quot;:&quot;&quot;},&quot;isTemporary&quot;:false},{&quot;id&quot;:&quot;edc4b089-c720-3c14-a242-333a656f605a&quot;,&quot;itemData&quot;:{&quot;type&quot;:&quot;article-journal&quot;,&quot;id&quot;:&quot;edc4b089-c720-3c14-a242-333a656f605a&quot;,&quot;title&quot;:&quot;Rancang Bangun Website Penyewaan Lapangan Menggunakan Framework Laravel (Studi Kasus: Gor Jaya Abadi)&quot;,&quot;author&quot;:[{&quot;family&quot;:&quot;Dewantara&quot;,&quot;given&quot;:&quot;Yohanes Anjar&quot;,&quot;parse-names&quot;:false,&quot;dropping-particle&quot;:&quot;&quot;,&quot;non-dropping-particle&quot;:&quot;&quot;},{&quot;family&quot;:&quot;Primajaya&quot;,&quot;given&quot;:&quot;Aji&quot;,&quot;parse-names&quot;:false,&quot;dropping-particle&quot;:&quot;&quot;,&quot;non-dropping-particle&quot;:&quot;&quot;},{&quot;family&quot;:&quot;Nurkifli&quot;,&quot;given&quot;:&quot;E. Haodudin&quot;,&quot;parse-names&quot;:false,&quot;dropping-particle&quot;:&quot;&quot;,&quot;non-dropping-particle&quot;:&quot;&quot;}],&quot;container-title&quot;:&quot;Jurnal Informatika dan Teknik Elektro Terapan&quot;,&quot;DOI&quot;:&quot;10.23960/jitet.v12i3.4762&quot;,&quot;ISSN&quot;:&quot;2830-7062&quot;,&quot;issued&quot;:{&quot;date-parts&quot;:[[2024,8,3]]},&quot;abstract&quot;:&quot;&lt;p&gt;Dalam era digital saat ini, teknologi memegang peranan penting karena terus berkembang pesat dan memberikan dampak signifikan dalam membantu kehidupan manusia, termasuk dalam bidang olahraga. Dengan berkembangnya teknologi, sistem penyewaan lapangan yang menggunakan cara manual dengan kertas atau buku sebagai media penyimpanan data menjadi kurang efisien dan rentan terhadap kesalahan. Maka dari itu, penelitian ini dilakukan untuk mengatasi masalah yang ada dengan mengembangkan website penyewaan lapangan pada GOR Jaya Abadi. Penelitian yang dilakukan dikembangkan menggunakan metode Software Development Life Cycle (SDLC) dengan model waterfall. Pengujian website dilakukan melalui black-box testing serta User Acceptance Testing (UAT) sebagai langkah untuk memastikan bahwa semua fitur berfungsi dengan baik dan sesuai kebutuhan yang pengguna inginkan. Hasil pengujian UAT yang sudah dilakukan menunjukkan bahwa tingkat kepuasan pengguna terhadap website adalah sebesar 83%. Dengan demikian, website ini dapat digunakan dengan baik dan dapat dijadikan solusi untuk memenuhi kebutuhan pengguna. Kata Kunci: Framework Laravel, Waterfall, Website Penyewaan Lapangan&lt;/p&gt;&quot;,&quot;issue&quot;:&quot;3&quot;,&quot;volume&quot;:&quot;12&quot;},&quot;isTemporary&quot;:false}]},{&quot;citationID&quot;:&quot;MENDELEY_CITATION_66c001ee-5bb7-48b2-be50-c3a281181a34&quot;,&quot;properties&quot;:{&quot;noteIndex&quot;:0},&quot;isEdited&quot;:false,&quot;manualOverride&quot;:{&quot;isManuallyOverridden&quot;:false,&quot;citeprocText&quot;:&quot;[16], [17]&quot;,&quot;manualOverrideText&quot;:&quot;&quot;},&quot;citationTag&quot;:&quot;MENDELEY_CITATION_v3_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&quot;,&quot;citationItems&quot;:[{&quot;id&quot;:&quot;14ed241b-5381-318a-ae8b-7253d19c97cb&quot;,&quot;itemData&quot;:{&quot;type&quot;:&quot;article-journal&quot;,&quot;id&quot;:&quot;14ed241b-5381-318a-ae8b-7253d19c97cb&quot;,&quot;title&quot;:&quot;Absensi Pegawai Berbasis Android Pada SD Bhakti Mandala Nabire Menggunakan Metode Waterfall&quot;,&quot;author&quot;:[{&quot;family&quot;:&quot;Lapi&quot;,&quot;given&quot;:&quot;Daniel&quot;,&quot;parse-names&quot;:false,&quot;dropping-particle&quot;:&quot;&quot;,&quot;non-dropping-particle&quot;:&quot;&quot;},{&quot;family&quot;:&quot;Prayitno&quot;,&quot;given&quot;:&quot;Gunawan&quot;,&quot;parse-names&quot;:false,&quot;dropping-particle&quot;:&quot;&quot;,&quot;non-dropping-particle&quot;:&quot;&quot;}],&quot;container-title&quot;:&quot;Journal of Information System Management (JOISM)&quot;,&quot;DOI&quot;:&quot;10.24076/joism.2023v5i1.1119&quot;,&quot;ISSN&quot;:&quot;2715-3088&quot;,&quot;issued&quot;:{&quot;date-parts&quot;:[[2023,7,6]]},&quot;page&quot;:&quot;84-88&quot;,&quot;abstract&quot;:&quot;&lt;p&gt;SD Bhakti Mandala  merupakan  salah satu Lembaga pendidikan Swasta di  Kabupaten  Nabire yang memiliki tugas dan tanggung jawab dalam mendidik peserta didik untuk mencapai  hak anak dalam pendidikan. Dalam mencapai kesuksesan  suatu instansi dalam pendidikan  tak  hanya dalam  proses  belajar dan mengajar  tetapi  dari  aspek lain juga termaksud  kehadiran. Dari  informasi  yang  penulis  dapatkan, bahwa  di  SD  Bhakti  Mandala  Nabire masi menggunakan cara  manual  dalam   pengisian  absen  serta  pengolahan   laporan kehadiran.  Untuk itu  SD  Bhakti Mandala Nabire perlu sistem  yang mempermudah dewan  guru dan  staff tatausaha  dalam  mengolah kehadiran. Penelitian ini  bertujuan merancang   sistem  aplikasi absensi berbasis  android  pada  SD Bhakti  Mandala  Nabire Menggunakan metode waterfall.  Tujuan utama dari penelitian ini  untuk merubah sistem absensi yang lebih mudah dan tepat  melalui  penggunaan teknologi. Aplikasi ini memberikan kemudahan  bagi pegawai dalam melakukan absensi  dan  memudahkan  pihak  sekolah  dalam  memantau  kehadiran   pegawai.   Selain  itu,  sistem  ini  dapat memberikan data absensi yang tercatat  secara  real-time, sehingga  memudahkan proses  penggajian dan analisis kinerja pegawai.   Hasil  penelitian   ini  diharapkan   dapat  menjadi  pedoman   bagi  sekolah  untuk  meningkatkan kedisiplinan kehadiran.&lt;/p&gt;&quot;,&quot;issue&quot;:&quot;1&quot;,&quot;volume&quot;:&quot;5&quot;,&quot;container-title-short&quot;:&quot;&quot;},&quot;isTemporary&quot;:false},{&quot;id&quot;:&quot;92f554c2-3db2-30f4-aa53-de9fba49c4e0&quot;,&quot;itemData&quot;:{&quot;type&quot;:&quot;article-journal&quot;,&quot;id&quot;:&quot;92f554c2-3db2-30f4-aa53-de9fba49c4e0&quot;,&quot;title&quot;:&quot;Rancang Bangun Aplikasi E-Budgeting Untuk Memonitor Realisasi Anggaran SPN Polda Sulsesl Berbasis WEB&quot;,&quot;author&quot;:[{&quot;family&quot;:&quot;Hasan&quot;,&quot;given&quot;:&quot;Fadlan&quot;,&quot;parse-names&quot;:false,&quot;dropping-particle&quot;:&quot;&quot;,&quot;non-dropping-particle&quot;:&quot;&quot;},{&quot;family&quot;:&quot;Belluano&quot;,&quot;given&quot;:&quot;Poetri Lestari Lokapitasari&quot;,&quot;parse-names&quot;:false,&quot;dropping-particle&quot;:&quot;&quot;,&quot;non-dropping-particle&quot;:&quot;&quot;},{&quot;family&quot;:&quot;Manga&quot;,&quot;given&quot;:&quot;Abdul Rachman&quot;,&quot;parse-names&quot;:false,&quot;dropping-particle&quot;:&quot;&quot;,&quot;non-dropping-particle&quot;:&quot;&quot;}],&quot;container-title&quot;:&quot;Buletin Sistem Informasi dan Teknologi Islam&quot;,&quot;DOI&quot;:&quot;10.33096/busiti.v4i3.1829&quot;,&quot;ISSN&quot;:&quot;2721-0901&quot;,&quot;issued&quot;:{&quot;date-parts&quot;:[[2023,8,31]]},&quot;page&quot;:&quot;252-261&quot;,&quot;abstract&quot;:&quot;&lt;p&gt;Sekolah Polisi Negara (SPN) merupakan bagian dari unit organisasi Polri dibawah naungan kepolisian daerah yang melaksanakan tugas pokok sebagai unsur pelaksana lembaga pendidikan Polri mengemban tugas melaksanakan program pendidikan dan pelatihan tingkat kepolisian daerah. Proses penganggaran pada SPN Polda Sulawesi Selatan mulai dari tahapan awal pembuatan DIPA, proses pengajuan rencana kebutuhan anggaran, realisasi anggaran hingga tahap terakhir pelaporan realisasi anggaran masih belum memiliki sistem yang mampu mengolah dan mengendalikan data dengan baik. Aplikasi E-Budgeting berbasis website yang dapat diakses admin, Renmin, Para Staf dan Kepala SPN sebagai media untuk mempermudah Pihak SPN Polda Sulsel dalam mengelola data anggaran sampai pembuatan laporan realisasi anggaran yang sekiranya diakses secara online terhubung dengan internet. Dalam merancang aplikasi E-Budgeting peneliti menggunakan pemodelan perangkat lunak Unified Modelling Language (UML) yang berorientasi pada objek. Proses pemodelan UML ini dimulai dengan menganalisis kebutuhan sistem dan diimplementasikan pada usecase diagram lalu dilanjutkan dengan membuat class diagram, sequence diagram dan activity diagram. Metode penelitian yang digunakan adalah Model System Development Life Cycle (SDLC) Waterfall merupakan sebuah model pengembangan perangkat lunak yang menyediakan pendekatan alur hidup perangkat lunak secara sekuensial atau terurut dimulai dari analisis kebutuhan, perancangan, pengujian, impelentasi dan pemeliharaan. Hasil pengujian menunjukkan bahwa aplikasi e-budgeting yang dibangun sudah memenuhi standar yang telah ditentukan dan mampu mengakomodir seluruh proses penganggaran sehingga dapat meningkatkan efektifitas, efisiensi, dan relevan dalam proses penganggaran SPN Polda Sulsel.&lt;/p&gt;&quot;,&quot;issue&quot;:&quot;3&quot;,&quot;volume&quot;:&quot;4&quot;},&quot;isTemporary&quot;:false}]},{&quot;citationID&quot;:&quot;MENDELEY_CITATION_5b39ee6c-6604-49b4-8a82-a1ccfd35a7c1&quot;,&quot;properties&quot;:{&quot;noteIndex&quot;:0},&quot;isEdited&quot;:false,&quot;manualOverride&quot;:{&quot;isManuallyOverridden&quot;:false,&quot;citeprocText&quot;:&quot;[18]&quot;,&quot;manualOverrideText&quot;:&quot;&quot;},&quot;citationTag&quot;:&quot;MENDELEY_CITATION_v3_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&quot;,&quot;citationItems&quot;:[{&quot;id&quot;:&quot;9fcd2d99-ec5a-35fb-8c3e-7e331f5baa27&quot;,&quot;itemData&quot;:{&quot;type&quot;:&quot;article-journal&quot;,&quot;id&quot;:&quot;9fcd2d99-ec5a-35fb-8c3e-7e331f5baa27&quot;,&quot;title&quot;:&quot;Implementasi Web Service pada Aplikasi Sistem Informasi Akademik dengan Platform Mobile&quot;,&quot;author&quot;:[{&quot;family&quot;:&quot;Purnawansyah&quot;,&quot;given&quot;:&quot;P&quot;,&quot;parse-names&quot;:false,&quot;dropping-particle&quot;:&quot;&quot;,&quot;non-dropping-particle&quot;:&quot;&quot;},{&quot;family&quot;:&quot;Faradibah&quot;,&quot;given&quot;:&quot;A&quot;,&quot;parse-names&quot;:false,&quot;dropping-particle&quot;:&quot;&quot;,&quot;non-dropping-particle&quot;:&quot;&quot;}],&quot;issued&quot;:{&quot;date-parts&quot;:[[2014]]},&quot;container-title-short&quot;:&quot;&quot;},&quot;isTemporary&quot;:false}]},{&quot;citationID&quot;:&quot;MENDELEY_CITATION_5bc284b7-bd75-493f-a9a3-f08534dacd91&quot;,&quot;properties&quot;:{&quot;noteIndex&quot;:0},&quot;isEdited&quot;:false,&quot;manualOverride&quot;:{&quot;isManuallyOverridden&quot;:false,&quot;citeprocText&quot;:&quot;[19]&quot;,&quot;manualOverrideText&quot;:&quot;&quot;},&quot;citationTag&quot;:&quot;MENDELEY_CITATION_v3_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&quot;,&quot;citationItems&quot;:[{&quot;id&quot;:&quot;25f16917-5665-3b17-a870-bc49354d7fe2&quot;,&quot;itemData&quot;:{&quot;type&quot;:&quot;book&quot;,&quot;id&quot;:&quot;25f16917-5665-3b17-a870-bc49354d7fe2&quot;,&quot;title&quot;:&quot;Software engineering: a practitioner's approach&quot;,&quot;author&quot;:[{&quot;family&quot;:&quot;Pressman&quot;,&quot;given&quot;:&quot;Roger S&quot;,&quot;parse-names&quot;:false,&quot;dropping-particle&quot;:&quot;&quot;,&quot;non-dropping-particle&quot;:&quot;&quot;}],&quot;issued&quot;:{&quot;date-parts&quot;:[[2005]]},&quot;publisher&quot;:&quot;Palgrave macmillan&quot;,&quot;container-title-short&quot;:&quot;&quot;},&quot;isTemporary&quot;:false}]},{&quot;citationID&quot;:&quot;MENDELEY_CITATION_3b8a4e4c-1849-44f5-8b60-16cf3418ff09&quot;,&quot;properties&quot;:{&quot;noteIndex&quot;:0},&quot;isEdited&quot;:false,&quot;manualOverride&quot;:{&quot;isManuallyOverridden&quot;:false,&quot;citeprocText&quot;:&quot;[20], [21], [22]&quot;,&quot;manualOverrideText&quot;:&quot;&quot;},&quot;citationTag&quot;:&quot;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&quot;,&quot;citationItems&quot;:[{&quot;id&quot;:&quot;4c5eadbc-c61d-3cbb-8584-55bef44b76cf&quot;,&quot;itemData&quot;:{&quot;type&quot;:&quot;article-journal&quot;,&quot;id&quot;:&quot;4c5eadbc-c61d-3cbb-8584-55bef44b76cf&quot;,&quot;title&quot;:&quot;Implementation of the Website-Based Prototyping Method for Marketing Management Information Systems for MSME Products in Pangkep Regency&quot;,&quot;author&quot;:[{&quot;family&quot;:&quot;Cici Damayanti Oki&quot;,&quot;given&quot;:&quot;&quot;,&quot;parse-names&quot;:false,&quot;dropping-particle&quot;:&quot;&quot;,&quot;non-dropping-particle&quot;:&quot;&quot;},{&quot;family&quot;:&quot;Lilis Nur Hayati&quot;,&quot;given&quot;:&quot;&quot;,&quot;parse-names&quot;:false,&quot;dropping-particle&quot;:&quot;&quot;,&quot;non-dropping-particle&quot;:&quot;&quot;},{&quot;family&quot;:&quot;Amaliah Faradibah&quot;,&quot;given&quot;:&quot;&quot;,&quot;parse-names&quot;:false,&quot;dropping-particle&quot;:&quot;&quot;,&quot;non-dropping-particle&quot;:&quot;&quot;}],&quot;container-title&quot;:&quot;Journal of Artificial Intelligence and Engineering Applications (JAIEA)&quot;,&quot;DOI&quot;:&quot;10.59934/jaiea.v5i2.2204&quot;,&quot;ISSN&quot;:&quot;2808-4519&quot;,&quot;issued&quot;:{&quot;date-parts&quot;:[[2026,2,15]]},&quot;page&quot;:&quot;3405-3410&quot;,&quot;abstract&quot;:&quot;&lt;p&gt;This research is motivated by the importance of website-based marketing digitalization to improve the competitiveness of MSMEs in Pangkep Regency, which still face limitations in integrated marketing systems, unstructured product catalog management, and suboptimal online transaction processes. This study aims to develop a website-based marketing management information system for MSME products in Pangkep Regency using the prototyping method and to evaluate its feasibility in terms of functionality, interface design, and ease of use. The research applied an iterative prototyping method, including requirements gathering, initial prototype development, user evaluation, and repeated refinement based on feedback from MSME actors and prospective users. The system was implemented using PHP and MySQL with security measures such as input validation, CSRF tokens, and data sanitization. System testing was conducted through alpha testing for functionality and beta testing using a Likert-scale questionnaire. The results indicate that the developed system successfully meets user needs with functional features and achieves an average score of 4.4 or an index of 89.03%, which falls into the “Excellent” category, showing that the system is highly suitable for use by MSMEs in Pangkep Regency.&lt;/p&gt;&quot;,&quot;issue&quot;:&quot;2&quot;,&quot;volume&quot;:&quot;5&quot;,&quot;container-title-short&quot;:&quot;&quot;},&quot;isTemporary&quot;:false},{&quot;id&quot;:&quot;386c9c70-171d-344d-946a-8bc497f36342&quot;,&quot;itemData&quot;:{&quot;type&quot;:&quot;article-journal&quot;,&quot;id&quot;:&quot;386c9c70-171d-344d-946a-8bc497f36342&quot;,&quot;title&quot;:&quot;Rancang Bangun Sistem Informasi Rental Kendaraan Berbasis Website Menggunakan Metode Waterfall&quot;,&quot;author&quot;:[{&quot;family&quot;:&quot;Nabila Putri Utami Mustan&quot;,&quot;given&quot;:&quot;&quot;,&quot;parse-names&quot;:false,&quot;dropping-particle&quot;:&quot;&quot;,&quot;non-dropping-particle&quot;:&quot;&quot;},{&quot;family&quot;:&quot;Lilis Nur Hayati&quot;,&quot;given&quot;:&quot;&quot;,&quot;parse-names&quot;:false,&quot;dropping-particle&quot;:&quot;&quot;,&quot;non-dropping-particle&quot;:&quot;&quot;},{&quot;family&quot;:&quot;Nia Kurnia&quot;,&quot;given&quot;:&quot;&quot;,&quot;parse-names&quot;:false,&quot;dropping-particle&quot;:&quot;&quot;,&quot;non-dropping-particle&quot;:&quot;&quot;}],&quot;container-title&quot;:&quot;Inventor: Jurnal Inovasi dan Tren Pendidikan Teknologi Informasi&quot;,&quot;DOI&quot;:&quot;10.37630/inventor.v3i3.3441&quot;,&quot;ISSN&quot;:&quot;3026-3190&quot;,&quot;issued&quot;:{&quot;date-parts&quot;:[[2025,10,31]]},&quot;page&quot;:&quot;112-120&quot;,&quot;abstract&quot;:&quot;&lt;p&gt;Lonjakan jumlah wisatawan domestik berdampak pada meningkatnya kebutuhan transportasi di Kota Makale. Kondisi ini turut mendorong berkembangnya layanan rental kendaraan, termasuk Rafi Motor, sebagai alternatif dalam memenuhi mobilitas wisatawan dan masyarakat lokal. Namun, sistem operasional di Rafi Motor masih dikelola secara manual sehingga menimbulkan kendala dalam pencatatan transaksi, pengelolaan kendaraan, dan pelayanan pelanggan. Penelitian ini bertujuan untuk merancang dan membangun sistem informasi rental kendaraan berbasis website menggunakan metode Waterfall agar dapat meningkatkan efisiensi operasional. Metode penelitian dilakukan melalui observasi, wawancara, dan pengumpulan data terkait kebutuhan sistem, kemudian dilanjutkan dengan tahapan pengembangan perangkat lunak mulai dari analisis, desain, pengodean, hingga pengujian. Proses implementasi menggunakan bahasa pemrograman PHP dengan basis data MySQL. Sistem yang dihasilkan menyediakan fitur registrasi, pemesanan online, pengelolaan kendaraan, galeri gambar, jenis pembayaran, dan riwayat transaksi pelanggan. Pengujian dilakukan dengan metode black-box pada tahap alpha dan beta, serta evaluasi usability menggunakan System Usability Scale (SUS). Hasil penelitian menunjukkan 80,125% artinya sistem dapat berjalan sesuai kebutuhan pengguna, terbukti dari hasil pengujian yang menyatakan semua fitur berfungsi normal serta nilai usability berada pada kategori layak digunakan. Dengan demikian, sistem ini dapat mendukung digitalisasi usaha rental kendaraan, meningkatkan kecepatan layanan, serta meminimalkan risiko kesalahan operasional.&lt;/p&gt;&quot;,&quot;issue&quot;:&quot;3&quot;,&quot;volume&quot;:&quot;3&quot;},&quot;isTemporary&quot;:false},{&quot;id&quot;:&quot;0c226fd7-a32c-3596-b3f0-104837ab017b&quot;,&quot;itemData&quot;:{&quot;type&quot;:&quot;article-journal&quot;,&quot;id&quot;:&quot;0c226fd7-a32c-3596-b3f0-104837ab017b&quot;,&quot;title&quot;:&quot;Rancang Bangun Website Pariwisata Interaktif Meningkatkan Daya Tarik Wisata Kabupaten Banggai&quot;,&quot;author&quot;:[{&quot;family&quot;:&quot;Sari&quot;,&quot;given&quot;:&quot;Wulan Purnama&quot;,&quot;parse-names&quot;:false,&quot;dropping-particle&quot;:&quot;&quot;,&quot;non-dropping-particle&quot;:&quot;&quot;},{&quot;family&quot;:&quot;Purnawansyah&quot;,&quot;given&quot;:&quot;Purnawansyah&quot;,&quot;parse-names&quot;:false,&quot;dropping-particle&quot;:&quot;&quot;,&quot;non-dropping-particle&quot;:&quot;&quot;},{&quot;family&quot;:&quot;Hayati&quot;,&quot;given&quot;:&quot;Lilis Nur&quot;,&quot;parse-names&quot;:false,&quot;dropping-particle&quot;:&quot;&quot;,&quot;non-dropping-particle&quot;:&quot;&quot;}],&quot;container-title&quot;:&quot;LINIER: Literatur Informatika dan Komputer&quot;,&quot;DOI&quot;:&quot;10.33096/linier.v2i4.3343&quot;,&quot;ISSN&quot;:&quot;3063-2218&quot;,&quot;issued&quot;:{&quot;date-parts&quot;:[[2025,12,29]]},&quot;page&quot;:&quot;582-592&quot;,&quot;abstract&quot;:&quot;&lt;p&gt;Sistem Informasi Pariwisata dan UMKM Kuliner dirancang untuk menjadi solusi digital yang menghubungkan sektor pariwisata dengan pelaku usaha kuliner lokal di Kabupaten Banggai. Tujuan utama perancangan awal  sistem informasi pariwisata untuk menyediakan platform interaktif mempermudah wisatawan dalam mencari, menelusuri dan memperoleh informasi lengkap mengenai destinasi wisata, fasilitas, dan lokasi UMKM kuliner terdekat. Dalam perancangan sistem informasi pariwisata menggunakan pendekatan analisis kebutuhan, desain basis data dan perancangan antarmuka berbasis web responsif dan mudah digunakan oleh berbagai kalangan pengguna. Sistem menyediakan fitur utama seperti pencarian destinasi, peta interaktif, ulasan pengguna, dan promosi produk kuliner lokal, saling terintegrasi untuk menciptakan pengalaman wisata digital komprehensif. Hasil perancangan menunjukkan bahwa sistem informasi pariwisata mampu menampilkan informasi secara terstruktur, efisien, dan menarik, sehingga meningkatkan aksesibilitas informasi bagi wisatawan sekaligus memperluas jangkauan promosi bagi pelaku UMKM. Dengan adanya sistem informasi pariwisata, diharapkan dapat tercipta sinergi antara sektor pariwisata dan ekonomi kreatif berbasis digital yang mendukung peningkatan daya saing daerah serta pemberdayaan ekonomi masyarakat lokal di Kabupaten Banggai. Desain UI/UX sistem informasi pariwisata dibuat dengan tampilan sederhana, navigasi yang intuitif, serta konsistensi elemen visual agar pengguna dapat mengakses informasi dengan cepat dan nyaman. Hasil penelitian diharapkan mampu meningkatkan daya tarik wisata dan mendukung pemberdayaan ekonomi lokal melalui digitalisasi promosi pariwisata di Kabupaten Banggai&lt;/p&gt;&quot;,&quot;issue&quot;:&quot;4&quot;,&quot;volume&quot;:&quot;2&quot;},&quot;isTemporary&quot;:false}]},{&quot;citationID&quot;:&quot;MENDELEY_CITATION_e9b5e214-0bc9-4287-aba2-42fd8c45986b&quot;,&quot;properties&quot;:{&quot;noteIndex&quot;:0},&quot;isEdited&quot;:false,&quot;manualOverride&quot;:{&quot;isManuallyOverridden&quot;:false,&quot;citeprocText&quot;:&quot;[23]&quot;,&quot;manualOverrideText&quot;:&quot;&quot;},&quot;citationTag&quot;:&quot;MENDELEY_CITATION_v3_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&quot;,&quot;citationItems&quot;:[{&quot;id&quot;:&quot;dfb7a62a-80b4-3def-bdc4-6bcd03489704&quot;,&quot;itemData&quot;:{&quot;type&quot;:&quot;article-journal&quot;,&quot;id&quot;:&quot;dfb7a62a-80b4-3def-bdc4-6bcd03489704&quot;,&quot;title&quot;:&quot;Pengujian Black Box Testing Pada Aplikasi Edu Digital Berbasis Website Menggunakan Metode Equivalence Dan Boundary Value&quot;,&quot;author&quot;:[{&quot;family&quot;:&quot;Pratama&quot;,&quot;given&quot;:&quot;Stevanu Dika&quot;,&quot;parse-names&quot;:false,&quot;dropping-particle&quot;:&quot;&quot;,&quot;non-dropping-particle&quot;:&quot;&quot;},{&quot;family&quot;:&quot;Lasimin&quot;,&quot;given&quot;:&quot;Lasimin&quot;,&quot;parse-names&quot;:false,&quot;dropping-particle&quot;:&quot;&quot;,&quot;non-dropping-particle&quot;:&quot;&quot;},{&quot;family&quot;:&quot;Dadaprawira&quot;,&quot;given&quot;:&quot;M. Noviarsyah&quot;,&quot;parse-names&quot;:false,&quot;dropping-particle&quot;:&quot;&quot;,&quot;non-dropping-particle&quot;:&quot;&quot;}],&quot;container-title&quot;:&quot;J-SISKO TECH (Jurnal Teknologi Sistem Informasi dan Sistem Komputer TGD)&quot;,&quot;DOI&quot;:&quot;10.53513/jsk.v6i2.8166&quot;,&quot;ISSN&quot;:&quot;2615-5133&quot;,&quot;issued&quot;:{&quot;date-parts&quot;:[[2023,7,17]]},&quot;page&quot;:&quot;560&quot;,&quot;abstract&quot;:&quot;&lt;p&gt;Aplikasi Edu digital merupakan aplikasi yang berbasis website yang digunakan untuk mengelola pendapatan yang diperoleh oleh kantin di sekolah SMPN 3 cilacap, aplikasi ini juga dapat melakukan pendaftaran kantin baru serta dapat menjadi tabungan bagi siswa / siswi SMPN 3 cilacap, dalam artian aplikasi ini berkerja sebagai koperasi bagi SMPN 3 cilacap. Untuk memastikan apakah aplikasi ini berjalan sesuai dengan kebutuhan fungsional yang digambarkan pada use case diagram maka akan dilakukan pengujian menggunakan metode Black box Equivalence partitioning dan Boundary value analysis dengan test case yang di design dengan menggunakan pendekatan use case untuk memastikan validasi output sesuai dengan input yang diberikan. Equivalence partitioning digunakan untuk mencari semua kemungkinan berdasarkan kriteria tertentu, sedangkan boundary value analysis digunakan untuk menguji tipe data dengan nilai rentang. Maka dari itu penelitian ini mengabungkan metode Equivalence dan Boundary value. Design test case menjadi pertimbangan yang penting untuk menemukan kesalahan pada pengujian aplikasi. Hasil yang ditemukan setelah dilakukan pengujian membuktikan bahwa metode ini cukup efektif dan mendapatkan nilai DRE sebesar 0,21 atau 21% yang tidak lolos uji.&lt;/p&gt;&quot;,&quot;issue&quot;:&quot;2&quot;,&quot;volume&quot;:&quot;6&quot;,&quot;container-title-short&quot;:&quot;&quot;},&quot;isTemporary&quot;:false}]},{&quot;citationID&quot;:&quot;MENDELEY_CITATION_6d18d92e-2aea-4333-bfa2-6876d6ebf161&quot;,&quot;properties&quot;:{&quot;noteIndex&quot;:0},&quot;isEdited&quot;:false,&quot;manualOverride&quot;:{&quot;isManuallyOverridden&quot;:false,&quot;citeprocText&quot;:&quot;[24]&quot;,&quot;manualOverrideText&quot;:&quot;&quot;},&quot;citationTag&quot;:&quot;MENDELEY_CITATION_v3_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&quot;,&quot;citationItems&quot;:[{&quot;id&quot;:&quot;21ecda18-e792-37ec-803a-175217255118&quot;,&quot;itemData&quot;:{&quot;type&quot;:&quot;article-journal&quot;,&quot;id&quot;:&quot;21ecda18-e792-37ec-803a-175217255118&quot;,&quot;title&quot;:&quot;Perancangan Sistem Informasi Penjualan Berbasis E-Commerce dengan Metode Waterfall&quot;,&quot;author&quot;:[{&quot;family&quot;:&quot;Agus&quot;,&quot;given&quot;:&quot;Muh&quot;,&quot;parse-names&quot;:false,&quot;dropping-particle&quot;:&quot;&quot;,&quot;non-dropping-particle&quot;:&quot;&quot;},{&quot;family&quot;:&quot;Harlinda&quot;,&quot;given&quot;:&quot;Harlinda&quot;,&quot;parse-names&quot;:false,&quot;dropping-particle&quot;:&quot;&quot;,&quot;non-dropping-particle&quot;:&quot;&quot;},{&quot;family&quot;:&quot;Asis&quot;,&quot;given&quot;:&quot;Muhammad Arfah&quot;,&quot;parse-names&quot;:false,&quot;dropping-particle&quot;:&quot;&quot;,&quot;non-dropping-particle&quot;:&quot;&quot;}],&quot;container-title&quot;:&quot;LINIER: Literatur Informatika dan Komputer&quot;,&quot;DOI&quot;:&quot;10.33096/linier.v1i4.2536&quot;,&quot;ISSN&quot;:&quot;3063-2218&quot;,&quot;issued&quot;:{&quot;date-parts&quot;:[[2024,12,29]]},&quot;page&quot;:&quot;365-378&quot;,&quot;abstract&quot;:&quot;&lt;p&gt;E-commerce merupakan cara bagi seorang konsumen untuk dapat membeli barang yang diinginkan secara online, E-commerce adalah sebuah penjualan barang secara langsung dan dipromosikan menggunakan internet, baik untuk konsumen (Business to Consumen) maupun untuk bisnis (Business to Business). Pada saat ini Toko andriani kerudung belum menggunakan sistem e-commerce sehingga kesulitan dalam melayani pelanggan yang menumpuk dan kurang efisien dalam melakukan penjualan. Toko Andriani Kerudung merupakan usaha yang menjual kerudung atau hijab secara grosir yang dimana pembeli harus membeli minimal 5 barang yang sama dengan warna yang berbeda dan menggunakan pencatatan pembelian secara manual. Penelitian ini bertujuan untuk membantu pihak Toko Andriani Kerudung dalam mengelola data penjualan, melayani pelanggan yang banyak serta membantu mempromosikan jualan menggunakan metode Waterfall untuk mempermudah dalam pembuatan sistem informasi penjualan dengan tahapan yang sistematis, menghemat waktu serta menghemat biaya. Berdasarkan kuesioner dari 20 responden yang merupakan 1 orang owner, 2 orang karyawan dan 17 orang customer dengan menggunakan pengujian black box, maka diperoleh pengujian antarmuka 82,5%, pengujian kinerja 87,2%, pengujian database 83,6%, pengujian fungsi yang hilang atau rusak 17,6% dan pengujian inisialisasi/terminasi 85%. Adapun index keseluruhan pada pengujian black box sebesar 82%. Hasil yang didapatkan yaitu menghasilkan sistem informasi penjualan berbasis e-commerce yang dapat membantu pihak Toko Andriani Kerudung dalam mengelola data penjualan, melayani pelanggan yang banyak serta membantu mempromosikan jualan&lt;/p&gt;&quot;,&quot;issue&quot;:&quot;4&quot;,&quot;volume&quot;:&quot;1&quot;,&quot;container-title-short&quot;:&quot;&quot;},&quot;isTemporary&quot;:false}]},{&quot;citationID&quot;:&quot;MENDELEY_CITATION_203b1a29-4cd2-43a7-852d-e8f13ee599b0&quot;,&quot;properties&quot;:{&quot;noteIndex&quot;:0},&quot;isEdited&quot;:false,&quot;manualOverride&quot;:{&quot;isManuallyOverridden&quot;:false,&quot;citeprocText&quot;:&quot;[25]&quot;,&quot;manualOverrideText&quot;:&quot;&quot;},&quot;citationTag&quot;:&quot;MENDELEY_CITATION_v3_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&quot;,&quot;citationItems&quot;:[{&quot;id&quot;:&quot;127ca5a7-6cf0-3464-bd27-3a6a0c715a5a&quot;,&quot;itemData&quot;:{&quot;type&quot;:&quot;article-journal&quot;,&quot;id&quot;:&quot;127ca5a7-6cf0-3464-bd27-3a6a0c715a5a&quot;,&quot;title&quot;:&quot;Penggunaan Metode Waterfall untuk Rancangan Bangun Aplikasi Penyewaan Lapangan Olahraga&quot;,&quot;author&quot;:[{&quot;family&quot;:&quot;Hidayat&quot;,&quot;given&quot;:&quot;Rachmat&quot;,&quot;parse-names&quot;:false,&quot;dropping-particle&quot;:&quot;&quot;,&quot;non-dropping-particle&quot;:&quot;&quot;},{&quot;family&quot;:&quot;Satriansyah&quot;,&quot;given&quot;:&quot;Arief&quot;,&quot;parse-names&quot;:false,&quot;dropping-particle&quot;:&quot;&quot;,&quot;non-dropping-particle&quot;:&quot;&quot;},{&quot;family&quot;:&quot;Nurhayati&quot;,&quot;given&quot;:&quot;M. Sinta&quot;,&quot;parse-names&quot;:false,&quot;dropping-particle&quot;:&quot;&quot;,&quot;non-dropping-particle&quot;:&quot;&quot;}],&quot;container-title&quot;:&quot;BIOS : Jurnal Teknologi Informasi dan Rekayasa Komputer&quot;,&quot;DOI&quot;:&quot;10.37148/bios.v3i1.35&quot;,&quot;ISSN&quot;:&quot;2722-0850&quot;,&quot;issued&quot;:{&quot;date-parts&quot;:[[2022,3,22]]},&quot;page&quot;:&quot;9-16&quot;,&quot;abstract&quot;:&quot;&lt;p&gt;Buaran sports field, is a multifunctional sports venue for volleyball, futsal, badminton and basketball fields, currently the field is always used every day there is never a vacancy. The sports field rental business is one of the business fields that is quite developed, knowing this the management must have new breakthroughs so that customers do not move to other places. Managers are faced with the challenge of how they can improve services and provide the information needed to customers. The purpose of this research is to find out how to improve services to users related to field rental information, namely by designing a web-based field rental information system with the Waterfall method where data collection will be carried out. observation and interviews as analytical tools. From the results of the study it was concluded that an integrated information system with customers can be accessed 24 hours and is also expected to assist officers in managing financial transactions and can reduce errors in the data collection process, and there will be no more misinformation and reporting will be easier because the data is already stored. in database&lt;/p&gt;&quot;,&quot;issue&quot;:&quot;1&quot;,&quot;volume&quot;:&quot;3&quot;,&quot;container-title-short&quot;:&quot;&quot;},&quot;isTemporary&quot;:false}]},{&quot;citationID&quot;:&quot;MENDELEY_CITATION_18ee5bc9-96f1-4ab3-abd2-2b85bfd00a3d&quot;,&quot;properties&quot;:{&quot;noteIndex&quot;:0},&quot;isEdited&quot;:false,&quot;manualOverride&quot;:{&quot;isManuallyOverridden&quot;:false,&quot;citeprocText&quot;:&quot;[26]&quot;,&quot;manualOverrideText&quot;:&quot;&quot;},&quot;citationTag&quot;:&quot;MENDELEY_CITATION_v3_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&quot;,&quot;citationItems&quot;:[{&quot;id&quot;:&quot;af509e22-e470-39c2-85eb-5ba270f3a74e&quot;,&quot;itemData&quot;:{&quot;type&quot;:&quot;article-journal&quot;,&quot;id&quot;:&quot;af509e22-e470-39c2-85eb-5ba270f3a74e&quot;,&quot;title&quot;:&quot;Analisis Penerapan Metode Waterfall Pada Sistem Penyewaan Alat Outdoor &amp;amp; Booking Online Trip Pendakian Berbasis Website&quot;,&quot;author&quot;:[{&quot;family&quot;:&quot;Budiana&quot;,&quot;given&quot;:&quot;Muhammad Asep&quot;,&quot;parse-names&quot;:false,&quot;dropping-particle&quot;:&quot;&quot;,&quot;non-dropping-particle&quot;:&quot;&quot;},{&quot;family&quot;:&quot;Singasatia&quot;,&quot;given&quot;:&quot;Dayan&quot;,&quot;parse-names&quot;:false,&quot;dropping-particle&quot;:&quot;&quot;,&quot;non-dropping-particle&quot;:&quot;&quot;},{&quot;family&quot;:&quot;Irmayanti&quot;,&quot;given&quot;:&quot;Dede&quot;,&quot;parse-names&quot;:false,&quot;dropping-particle&quot;:&quot;&quot;,&quot;non-dropping-particle&quot;:&quot;&quot;}],&quot;container-title&quot;:&quot;Blend Sains Jurnal Teknik&quot;,&quot;DOI&quot;:&quot;10.56211/blendsains.v2i2.348&quot;,&quot;ISSN&quot;:&quot;2964-7347&quot;,&quot;issued&quot;:{&quot;date-parts&quot;:[[2023,9,1]]},&quot;page&quot;:&quot;144-155&quot;,&quot;abstract&quot;:&quot;&lt;p&gt;Kebutuhan akan halnya sebuah informasi yang sangat baik pada sistem penyewaan alat outdoor &amp;amp; booking online trip pendakian Warbah Adventure sangatlah penting, namun sistem transaksi di sana masih manual. Sering kali customer datang ke toko hanya untuk memesan sebuah tenda dan terkadang barang yang hendak disewa tersebut tidak tersedia. Adapun tujuan penelitian yang dilakukan ini adalah membangun sebuah sistem informasi penyewaan alat outdoor &amp;amp; booking online trip pendakian. Dengan menggunakan metode Waterfall, perancangan sistem menggunakan UML, software pemrograman menggunakan CodeIgniter, menggunakan bahasa PHP dan database MySQL diharapkan prosesnya lebih terstruktur. Berdasarkan hasil penelitian yang telah dilakukan, penulis berhasil membuat sebuah sistem informasi dari perancangan dan pembangunan aplikasi penyewaan alat outdoor &amp;amp; booking online trip pendakian berbasis website. Sistem tersebut memiliki fitur rental alat, booking trip pendakian, serta mempermudah customer dan admin untuk mendata transaksi di Warbah Adventure. Hasil tersebut dapat dimanfaatkan sebagai media promosi dan penyewaan online agar dapat dengan mudah diakses oleh orang banyak. Pengguna juga dapat merasakan kemudahan yang ada di dalam sistem tersebut sehingga memaksimalkan proses transaksi serta efisiensi jasa pendakian.&lt;/p&gt;&quot;,&quot;issue&quot;:&quot;2&quot;,&quot;volume&quot;:&quot;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3</Pages>
  <Words>4223</Words>
  <Characters>2407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8240</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5</cp:revision>
  <cp:lastPrinted>2024-10-27T05:01:00Z</cp:lastPrinted>
  <dcterms:created xsi:type="dcterms:W3CDTF">2026-06-09T11:09:00Z</dcterms:created>
  <dcterms:modified xsi:type="dcterms:W3CDTF">2026-06-29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